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3B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bookmarkStart w:id="0" w:name="_Hlk68041603"/>
      <w:bookmarkEnd w:id="0"/>
      <w:r w:rsidRPr="00E125C3">
        <w:rPr>
          <w:rFonts w:ascii="Garamond" w:hAnsi="Garamond"/>
          <w:b/>
          <w:noProof/>
          <w:sz w:val="28"/>
          <w:szCs w:val="28"/>
          <w:lang w:eastAsia="pt-PT"/>
        </w:rPr>
        <w:drawing>
          <wp:anchor distT="0" distB="0" distL="114300" distR="114300" simplePos="0" relativeHeight="251660288" behindDoc="1" locked="0" layoutInCell="1" allowOverlap="1" wp14:anchorId="0283D183" wp14:editId="16094883">
            <wp:simplePos x="0" y="0"/>
            <wp:positionH relativeFrom="column">
              <wp:posOffset>4577715</wp:posOffset>
            </wp:positionH>
            <wp:positionV relativeFrom="paragraph">
              <wp:posOffset>-635</wp:posOffset>
            </wp:positionV>
            <wp:extent cx="1297305" cy="946785"/>
            <wp:effectExtent l="0" t="0" r="0" b="5715"/>
            <wp:wrapNone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05" cy="94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noProof/>
          <w:lang w:eastAsia="pt-PT"/>
        </w:rPr>
        <w:drawing>
          <wp:anchor distT="0" distB="0" distL="114300" distR="114300" simplePos="0" relativeHeight="251659264" behindDoc="1" locked="0" layoutInCell="1" allowOverlap="1" wp14:anchorId="7D2F8CB9" wp14:editId="2436A2D3">
            <wp:simplePos x="0" y="0"/>
            <wp:positionH relativeFrom="column">
              <wp:posOffset>-346710</wp:posOffset>
            </wp:positionH>
            <wp:positionV relativeFrom="paragraph">
              <wp:posOffset>-4445</wp:posOffset>
            </wp:positionV>
            <wp:extent cx="1224280" cy="947420"/>
            <wp:effectExtent l="0" t="0" r="0" b="5080"/>
            <wp:wrapNone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</w:p>
    <w:p w14:paraId="516096D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Escola Superior de Tecnologia e Gestão</w:t>
      </w:r>
    </w:p>
    <w:p w14:paraId="0188AE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Licenciatura em Engenharia Informática</w:t>
      </w:r>
    </w:p>
    <w:p w14:paraId="73A2B9A7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4B93773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10911EDB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A597680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4523D62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06D936FB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7D96A577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229249CD" w14:textId="4DC9461B" w:rsidR="00A24E70" w:rsidRPr="00E125C3" w:rsidRDefault="0052330D" w:rsidP="0052330D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bCs/>
          <w:sz w:val="24"/>
          <w:szCs w:val="24"/>
        </w:rPr>
      </w:pPr>
      <w:r w:rsidRPr="0052330D">
        <w:rPr>
          <w:rFonts w:ascii="Garamond" w:hAnsi="Garamond"/>
          <w:b/>
          <w:sz w:val="36"/>
          <w:szCs w:val="24"/>
        </w:rPr>
        <w:t xml:space="preserve">Projeto - </w:t>
      </w:r>
      <w:r w:rsidR="005B5229">
        <w:rPr>
          <w:rFonts w:ascii="Garamond" w:hAnsi="Garamond"/>
          <w:b/>
          <w:sz w:val="36"/>
          <w:szCs w:val="24"/>
        </w:rPr>
        <w:t>Implementação</w:t>
      </w:r>
    </w:p>
    <w:p w14:paraId="6126078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Pedro Pita, 19933</w:t>
      </w:r>
    </w:p>
    <w:p w14:paraId="0AFAA50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C99A3C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2D524CF" w14:textId="77777777" w:rsidR="00A24E70" w:rsidRPr="00E125C3" w:rsidRDefault="00A24E70" w:rsidP="00896D2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</w:p>
    <w:p w14:paraId="05F1EE7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2D56403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60E98665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79D5AE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5916E5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07435C2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E31DA8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999D2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D34EC74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2021</w:t>
      </w:r>
      <w:r w:rsidRPr="00E125C3">
        <w:rPr>
          <w:rFonts w:ascii="Garamond" w:hAnsi="Garamond"/>
          <w:sz w:val="24"/>
          <w:szCs w:val="24"/>
          <w:highlight w:val="yellow"/>
        </w:rPr>
        <w:br w:type="page"/>
      </w:r>
    </w:p>
    <w:p w14:paraId="325FE6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lastRenderedPageBreak/>
        <w:br w:type="page"/>
      </w:r>
    </w:p>
    <w:p w14:paraId="2412C861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</w:rPr>
        <w:lastRenderedPageBreak/>
        <w:tab/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  <w:r w:rsidRPr="00E125C3">
        <w:rPr>
          <w:rFonts w:ascii="Garamond" w:hAnsi="Garamond"/>
          <w:b/>
          <w:sz w:val="28"/>
          <w:szCs w:val="28"/>
        </w:rPr>
        <w:tab/>
      </w:r>
    </w:p>
    <w:p w14:paraId="7F9DF1BF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Escola Superior de Tecnologia e Gestão</w:t>
      </w:r>
    </w:p>
    <w:p w14:paraId="69503BA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Licenciatura em Engenharia Informática</w:t>
      </w:r>
    </w:p>
    <w:p w14:paraId="460D348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3A52E7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2F40B4D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3B40A8FE" w14:textId="1FA33023" w:rsidR="00A24E70" w:rsidRPr="00E125C3" w:rsidRDefault="0052330D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52330D">
        <w:rPr>
          <w:rFonts w:ascii="Garamond" w:hAnsi="Garamond"/>
          <w:b/>
          <w:sz w:val="32"/>
        </w:rPr>
        <w:t>Projecto</w:t>
      </w:r>
      <w:proofErr w:type="spellEnd"/>
      <w:r w:rsidRPr="0052330D">
        <w:rPr>
          <w:rFonts w:ascii="Garamond" w:hAnsi="Garamond"/>
          <w:b/>
          <w:sz w:val="32"/>
        </w:rPr>
        <w:t xml:space="preserve"> - </w:t>
      </w:r>
      <w:r w:rsidR="00302481" w:rsidRPr="00302481">
        <w:rPr>
          <w:rFonts w:ascii="Garamond" w:hAnsi="Garamond"/>
          <w:b/>
          <w:sz w:val="32"/>
        </w:rPr>
        <w:t>Implementação</w:t>
      </w:r>
    </w:p>
    <w:p w14:paraId="3A9FF2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laborado por:</w:t>
      </w:r>
    </w:p>
    <w:p w14:paraId="2515345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Pedro Pita, nº19933</w:t>
      </w:r>
    </w:p>
    <w:p w14:paraId="3985A4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0E4DF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AD1CC0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D8C22F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Orientado por:</w:t>
      </w:r>
    </w:p>
    <w:p w14:paraId="44257C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Luís Carlos da Silva Bruno</w:t>
      </w:r>
    </w:p>
    <w:p w14:paraId="6D364FD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A29AD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41BF88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019867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Relatório de projeto da unidade curricular Tecnologias para a Web e Dispositivos Móveis</w:t>
      </w:r>
    </w:p>
    <w:p w14:paraId="3E486B0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scola Superior de Tecnologia e Gestão do Instituto Politécnico de Beja</w:t>
      </w:r>
    </w:p>
    <w:p w14:paraId="7B3DF52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2F2D9A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99562BF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2F9E2E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7825D2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F3CABF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59CD8F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3BB60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E125C3">
        <w:rPr>
          <w:rFonts w:ascii="Garamond" w:hAnsi="Garamond"/>
        </w:rPr>
        <w:t>2021</w:t>
      </w:r>
    </w:p>
    <w:p w14:paraId="66C3C70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FB7E54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CE3F7C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A4D06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DDAD93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FCC648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F3A774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0FF85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59F8FB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55983C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6220FE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3C93F9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98D3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40055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BDA06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E125C3">
        <w:rPr>
          <w:rFonts w:ascii="Garamond" w:hAnsi="Garamond"/>
          <w:highlight w:val="yellow"/>
        </w:rPr>
        <w:br w:type="page"/>
      </w:r>
    </w:p>
    <w:p w14:paraId="06485ACA" w14:textId="77777777" w:rsidR="00A24E70" w:rsidRPr="00E125C3" w:rsidRDefault="00A24E70" w:rsidP="00A24E70">
      <w:pPr>
        <w:tabs>
          <w:tab w:val="center" w:pos="4253"/>
          <w:tab w:val="right" w:pos="8364"/>
        </w:tabs>
        <w:jc w:val="both"/>
        <w:rPr>
          <w:rFonts w:ascii="Garamond" w:hAnsi="Garamond"/>
        </w:rPr>
        <w:sectPr w:rsidR="00A24E70" w:rsidRPr="00E125C3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000000" w:themeColor="text1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color w:val="auto"/>
          <w:u w:val="single"/>
        </w:rPr>
      </w:sdtEndPr>
      <w:sdtContent>
        <w:p w14:paraId="20CF9CB3" w14:textId="77777777" w:rsidR="00A24E70" w:rsidRPr="00EE6FB2" w:rsidRDefault="00A24E70" w:rsidP="00686878">
          <w:pPr>
            <w:pStyle w:val="Cabealhodondice"/>
            <w:spacing w:line="360" w:lineRule="auto"/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</w:pPr>
          <w:r w:rsidRPr="00EE6FB2"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  <w:t>Índice</w:t>
          </w:r>
        </w:p>
        <w:p w14:paraId="0D871F6D" w14:textId="1E15A3F2" w:rsidR="0082735D" w:rsidRDefault="00A24E70">
          <w:pPr>
            <w:pStyle w:val="ndice1"/>
            <w:rPr>
              <w:rFonts w:eastAsiaTheme="minorEastAsia"/>
              <w:lang w:eastAsia="pt-PT"/>
            </w:rPr>
          </w:pPr>
          <w:r w:rsidRPr="00E125C3">
            <w:rPr>
              <w:rStyle w:val="Hiperligao"/>
              <w:noProof w:val="0"/>
            </w:rPr>
            <w:fldChar w:fldCharType="begin"/>
          </w:r>
          <w:r w:rsidRPr="00E125C3">
            <w:rPr>
              <w:rStyle w:val="Hiperligao"/>
              <w:noProof w:val="0"/>
            </w:rPr>
            <w:instrText xml:space="preserve"> TOC \o "1-3" \h \z \u </w:instrText>
          </w:r>
          <w:r w:rsidRPr="00E125C3">
            <w:rPr>
              <w:rStyle w:val="Hiperligao"/>
              <w:noProof w:val="0"/>
            </w:rPr>
            <w:fldChar w:fldCharType="separate"/>
          </w:r>
          <w:hyperlink w:anchor="_Toc75254352" w:history="1">
            <w:r w:rsidR="0082735D" w:rsidRPr="00D834B2">
              <w:rPr>
                <w:rStyle w:val="Hiperligao"/>
              </w:rPr>
              <w:t>1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Introdução</w:t>
            </w:r>
            <w:r w:rsidR="0082735D">
              <w:rPr>
                <w:rStyle w:val="Hiperligao"/>
              </w:rPr>
              <w:t xml:space="preserve"> …..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2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7</w:t>
            </w:r>
            <w:r w:rsidR="0082735D">
              <w:rPr>
                <w:webHidden/>
              </w:rPr>
              <w:fldChar w:fldCharType="end"/>
            </w:r>
          </w:hyperlink>
        </w:p>
        <w:p w14:paraId="13CD572A" w14:textId="2063C88B" w:rsidR="0082735D" w:rsidRDefault="00F97D46">
          <w:pPr>
            <w:pStyle w:val="ndice1"/>
            <w:rPr>
              <w:rFonts w:eastAsiaTheme="minorEastAsia"/>
              <w:lang w:eastAsia="pt-PT"/>
            </w:rPr>
          </w:pPr>
          <w:hyperlink w:anchor="_Toc75254353" w:history="1">
            <w:r w:rsidR="0082735D" w:rsidRPr="00D834B2">
              <w:rPr>
                <w:rStyle w:val="Hiperligao"/>
              </w:rPr>
              <w:t>2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Globais de Implementação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3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8</w:t>
            </w:r>
            <w:r w:rsidR="0082735D">
              <w:rPr>
                <w:webHidden/>
              </w:rPr>
              <w:fldChar w:fldCharType="end"/>
            </w:r>
          </w:hyperlink>
        </w:p>
        <w:p w14:paraId="4795B36F" w14:textId="63E0F67D" w:rsidR="0082735D" w:rsidRDefault="00F97D46">
          <w:pPr>
            <w:pStyle w:val="ndice1"/>
            <w:rPr>
              <w:rFonts w:eastAsiaTheme="minorEastAsia"/>
              <w:lang w:eastAsia="pt-PT"/>
            </w:rPr>
          </w:pPr>
          <w:hyperlink w:anchor="_Toc75254354" w:history="1">
            <w:r w:rsidR="0082735D" w:rsidRPr="00D834B2">
              <w:rPr>
                <w:rStyle w:val="Hiperligao"/>
              </w:rPr>
              <w:t>3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de Implementação Específica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4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9</w:t>
            </w:r>
            <w:r w:rsidR="0082735D">
              <w:rPr>
                <w:webHidden/>
              </w:rPr>
              <w:fldChar w:fldCharType="end"/>
            </w:r>
          </w:hyperlink>
        </w:p>
        <w:p w14:paraId="5511869C" w14:textId="5A7EC718" w:rsidR="0082735D" w:rsidRDefault="00F97D46">
          <w:pPr>
            <w:pStyle w:val="ndice1"/>
            <w:rPr>
              <w:rFonts w:eastAsiaTheme="minorEastAsia"/>
              <w:lang w:eastAsia="pt-PT"/>
            </w:rPr>
          </w:pPr>
          <w:hyperlink w:anchor="_Toc75254355" w:history="1">
            <w:r w:rsidR="0082735D" w:rsidRPr="00D834B2">
              <w:rPr>
                <w:rStyle w:val="Hiperligao"/>
              </w:rPr>
              <w:t>4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Avaliação das Interfaces/Testes com Utilizadore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5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0</w:t>
            </w:r>
            <w:r w:rsidR="0082735D">
              <w:rPr>
                <w:webHidden/>
              </w:rPr>
              <w:fldChar w:fldCharType="end"/>
            </w:r>
          </w:hyperlink>
        </w:p>
        <w:p w14:paraId="1C65EDFC" w14:textId="39E406A8" w:rsidR="0082735D" w:rsidRDefault="00F97D46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6" w:history="1">
            <w:r w:rsidR="0082735D" w:rsidRPr="00D834B2">
              <w:rPr>
                <w:rStyle w:val="Hiperligao"/>
                <w:noProof/>
              </w:rPr>
              <w:t>4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Planeament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6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D6791D3" w14:textId="234A5DE3" w:rsidR="0082735D" w:rsidRDefault="00F97D46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7" w:history="1">
            <w:r w:rsidR="0082735D" w:rsidRPr="00D834B2">
              <w:rPr>
                <w:rStyle w:val="Hiperligao"/>
                <w:noProof/>
              </w:rPr>
              <w:t>4.1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Tarefas a ser testadas e objetiv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7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595204BF" w14:textId="58BD5A0B" w:rsidR="0082735D" w:rsidRDefault="00F97D46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8" w:history="1">
            <w:r w:rsidR="0082735D" w:rsidRPr="00D834B2">
              <w:rPr>
                <w:rStyle w:val="Hiperligao"/>
                <w:noProof/>
              </w:rPr>
              <w:t>4.1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lement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8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3A8CFCF6" w14:textId="407FC9E2" w:rsidR="0082735D" w:rsidRDefault="00F97D46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9" w:history="1">
            <w:r w:rsidR="0082735D" w:rsidRPr="00D834B2">
              <w:rPr>
                <w:rStyle w:val="Hiperligao"/>
                <w:noProof/>
              </w:rPr>
              <w:t>4.1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scolha d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9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DD14095" w14:textId="581C1A14" w:rsidR="0082735D" w:rsidRDefault="00F97D46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0" w:history="1">
            <w:r w:rsidR="0082735D" w:rsidRPr="00D834B2">
              <w:rPr>
                <w:rStyle w:val="Hiperligao"/>
                <w:noProof/>
              </w:rPr>
              <w:t>4.1.4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 a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0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FA77E73" w14:textId="2D98DDF6" w:rsidR="0082735D" w:rsidRDefault="00F97D46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1" w:history="1">
            <w:r w:rsidR="0082735D" w:rsidRPr="00D834B2">
              <w:rPr>
                <w:rStyle w:val="Hiperligao"/>
                <w:noProof/>
              </w:rPr>
              <w:t>4.1.5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Onde serão feitos os testes?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1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7AAF851" w14:textId="53099325" w:rsidR="0082735D" w:rsidRDefault="00F97D46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2" w:history="1">
            <w:r w:rsidR="0082735D" w:rsidRPr="00D834B2">
              <w:rPr>
                <w:rStyle w:val="Hiperligao"/>
                <w:noProof/>
              </w:rPr>
              <w:t>4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xecução dos tes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2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1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504FCB0" w14:textId="43F5A4C7" w:rsidR="0082735D" w:rsidRDefault="00F97D46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3" w:history="1">
            <w:r w:rsidR="0082735D" w:rsidRPr="00D834B2">
              <w:rPr>
                <w:rStyle w:val="Hiperligao"/>
                <w:noProof/>
              </w:rPr>
              <w:t>4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Result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3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B5ECDCB" w14:textId="7D921EE1" w:rsidR="0082735D" w:rsidRDefault="00F97D46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4" w:history="1">
            <w:r w:rsidR="0082735D" w:rsidRPr="00D834B2">
              <w:rPr>
                <w:rStyle w:val="Hiperligao"/>
                <w:noProof/>
              </w:rPr>
              <w:t>4.3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4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F09C721" w14:textId="43965E5C" w:rsidR="0082735D" w:rsidRDefault="00F97D46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5" w:history="1">
            <w:r w:rsidR="0082735D" w:rsidRPr="00D834B2">
              <w:rPr>
                <w:rStyle w:val="Hiperligao"/>
                <w:noProof/>
              </w:rPr>
              <w:t>4.3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Analise Descritiva dos d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5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3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529037F" w14:textId="3347F492" w:rsidR="0082735D" w:rsidRDefault="00F97D46">
          <w:pPr>
            <w:pStyle w:val="ndice1"/>
            <w:rPr>
              <w:rFonts w:eastAsiaTheme="minorEastAsia"/>
              <w:lang w:eastAsia="pt-PT"/>
            </w:rPr>
          </w:pPr>
          <w:hyperlink w:anchor="_Toc75254366" w:history="1">
            <w:r w:rsidR="0082735D" w:rsidRPr="00D834B2">
              <w:rPr>
                <w:rStyle w:val="Hiperligao"/>
              </w:rPr>
              <w:t>5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Conclusões Finai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66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4</w:t>
            </w:r>
            <w:r w:rsidR="0082735D">
              <w:rPr>
                <w:webHidden/>
              </w:rPr>
              <w:fldChar w:fldCharType="end"/>
            </w:r>
          </w:hyperlink>
        </w:p>
        <w:p w14:paraId="41E92F0D" w14:textId="3177F60E" w:rsidR="00A24E70" w:rsidRPr="00E125C3" w:rsidRDefault="00A24E70" w:rsidP="00EE6FB2">
          <w:pPr>
            <w:pStyle w:val="ndice1"/>
            <w:spacing w:line="240" w:lineRule="auto"/>
          </w:pPr>
          <w:r w:rsidRPr="00E125C3">
            <w:rPr>
              <w:rStyle w:val="Hiperligao"/>
              <w:noProof w:val="0"/>
            </w:rPr>
            <w:fldChar w:fldCharType="end"/>
          </w:r>
        </w:p>
      </w:sdtContent>
    </w:sdt>
    <w:p w14:paraId="29BEE927" w14:textId="77777777" w:rsidR="00A24E70" w:rsidRDefault="00A24E70" w:rsidP="00A24E70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44CD8E47" w14:textId="0CD5A338" w:rsidR="00A24E70" w:rsidRDefault="00A24E70" w:rsidP="00A24E70">
      <w:pPr>
        <w:pStyle w:val="ndicedeilustraes"/>
        <w:tabs>
          <w:tab w:val="right" w:leader="dot" w:pos="8494"/>
        </w:tabs>
        <w:spacing w:line="360" w:lineRule="auto"/>
        <w:rPr>
          <w:b/>
          <w:sz w:val="32"/>
          <w:szCs w:val="28"/>
        </w:rPr>
      </w:pPr>
      <w:r w:rsidRPr="00E125C3">
        <w:rPr>
          <w:b/>
          <w:sz w:val="32"/>
          <w:szCs w:val="28"/>
        </w:rPr>
        <w:lastRenderedPageBreak/>
        <w:t>Lista de Figuras</w:t>
      </w:r>
    </w:p>
    <w:p w14:paraId="7AE34D9E" w14:textId="3F3F40BF" w:rsidR="00740B0A" w:rsidRPr="00740B0A" w:rsidRDefault="00740B0A" w:rsidP="00EE6FB2">
      <w:pPr>
        <w:spacing w:line="360" w:lineRule="auto"/>
      </w:pPr>
    </w:p>
    <w:p w14:paraId="55955AB5" w14:textId="4E169DD8" w:rsidR="00A24E70" w:rsidRDefault="00A24E70" w:rsidP="00531EDA">
      <w:pPr>
        <w:pStyle w:val="ndicedeilustraes"/>
        <w:tabs>
          <w:tab w:val="right" w:leader="dot" w:pos="8494"/>
        </w:tabs>
        <w:spacing w:line="360" w:lineRule="auto"/>
        <w:rPr>
          <w:rStyle w:val="Hiperligao"/>
          <w:color w:val="auto"/>
          <w:u w:val="none"/>
        </w:rPr>
      </w:pPr>
      <w:r w:rsidRPr="00E125C3">
        <w:rPr>
          <w:b/>
          <w:sz w:val="32"/>
        </w:rPr>
        <w:t>Lista de Tabelas</w:t>
      </w:r>
      <w:r w:rsidRPr="00E125C3">
        <w:rPr>
          <w:b/>
          <w:sz w:val="24"/>
        </w:rPr>
        <w:fldChar w:fldCharType="begin"/>
      </w:r>
      <w:r w:rsidRPr="00E125C3">
        <w:rPr>
          <w:b/>
          <w:sz w:val="24"/>
        </w:rPr>
        <w:instrText xml:space="preserve"> TOC \c "Tabela" </w:instrText>
      </w:r>
      <w:r w:rsidRPr="00E125C3">
        <w:rPr>
          <w:b/>
          <w:sz w:val="24"/>
        </w:rPr>
        <w:fldChar w:fldCharType="end"/>
      </w:r>
    </w:p>
    <w:p w14:paraId="7C330B86" w14:textId="77777777" w:rsidR="00531EDA" w:rsidRPr="00531EDA" w:rsidRDefault="00531EDA" w:rsidP="00531EDA"/>
    <w:p w14:paraId="5DC5B602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  <w:lang w:val="en-GB"/>
        </w:rPr>
      </w:pPr>
      <w:r>
        <w:br w:type="page"/>
      </w:r>
    </w:p>
    <w:p w14:paraId="56170ED5" w14:textId="634E3371" w:rsidR="005B5229" w:rsidRDefault="00A24E70" w:rsidP="005B5229">
      <w:pPr>
        <w:pStyle w:val="Ttulo1"/>
      </w:pPr>
      <w:bookmarkStart w:id="1" w:name="_Toc75254352"/>
      <w:proofErr w:type="spellStart"/>
      <w:r w:rsidRPr="00843991">
        <w:lastRenderedPageBreak/>
        <w:t>Introdução</w:t>
      </w:r>
      <w:bookmarkEnd w:id="1"/>
      <w:proofErr w:type="spellEnd"/>
      <w:r>
        <w:tab/>
      </w:r>
    </w:p>
    <w:p w14:paraId="26247CCE" w14:textId="77777777" w:rsidR="0082735D" w:rsidRPr="0082735D" w:rsidRDefault="0082735D" w:rsidP="0082735D">
      <w:pPr>
        <w:ind w:firstLine="357"/>
      </w:pPr>
      <w:r w:rsidRPr="0082735D">
        <w:t>Neste trabalho irei desenvolver uma aplicação web que dominei de “</w:t>
      </w:r>
      <w:proofErr w:type="spellStart"/>
      <w:r w:rsidRPr="0082735D">
        <w:t>Next</w:t>
      </w:r>
      <w:proofErr w:type="spellEnd"/>
      <w:r w:rsidRPr="0082735D">
        <w:t>”. O principal objetivo desta aplicação é dar a conhecer vários filmes aos seus utilizadores, sendo que os mesmos podem adicionar e remover filmes da sua lista de favoritos. Isto vai permitir ao utilizador poder decidir de uma melhor forma qual é o próximo filme que deseja assistir (dai o nome “</w:t>
      </w:r>
      <w:proofErr w:type="spellStart"/>
      <w:r w:rsidRPr="0082735D">
        <w:t>next</w:t>
      </w:r>
      <w:proofErr w:type="spellEnd"/>
      <w:r w:rsidRPr="0082735D">
        <w:t>”), adicionando a sua lista de favoritos os filmes que pretende assistir futuramente e removendo aqueles que já assistiu.</w:t>
      </w:r>
    </w:p>
    <w:p w14:paraId="4A186D43" w14:textId="5B1C0C7C" w:rsidR="0082735D" w:rsidRDefault="0082735D" w:rsidP="0082735D">
      <w:pPr>
        <w:ind w:firstLine="357"/>
      </w:pPr>
      <w:r w:rsidRPr="0082735D">
        <w:t xml:space="preserve">Para este sistema poder ser alimentado irei utilizador uma </w:t>
      </w:r>
      <w:proofErr w:type="spellStart"/>
      <w:r w:rsidRPr="0082735D">
        <w:t>Rest</w:t>
      </w:r>
      <w:proofErr w:type="spellEnd"/>
      <w:r w:rsidRPr="0082735D">
        <w:t xml:space="preserve"> API de um site já existente denominado de “</w:t>
      </w:r>
      <w:proofErr w:type="spellStart"/>
      <w:r w:rsidRPr="0082735D">
        <w:t>The</w:t>
      </w:r>
      <w:proofErr w:type="spellEnd"/>
      <w:r w:rsidRPr="0082735D">
        <w:t xml:space="preserve"> </w:t>
      </w:r>
      <w:proofErr w:type="spellStart"/>
      <w:r w:rsidRPr="0082735D">
        <w:t>movie</w:t>
      </w:r>
      <w:proofErr w:type="spellEnd"/>
      <w:r w:rsidRPr="0082735D">
        <w:t xml:space="preserve"> </w:t>
      </w:r>
      <w:proofErr w:type="spellStart"/>
      <w:r w:rsidRPr="0082735D">
        <w:t>db</w:t>
      </w:r>
      <w:proofErr w:type="spellEnd"/>
      <w:r w:rsidRPr="0082735D">
        <w:t xml:space="preserve">”, </w:t>
      </w:r>
      <w:hyperlink r:id="rId11" w:history="1">
        <w:r w:rsidRPr="0082735D">
          <w:rPr>
            <w:rStyle w:val="Hiperligao"/>
            <w:u w:val="none"/>
          </w:rPr>
          <w:t>link</w:t>
        </w:r>
      </w:hyperlink>
      <w:r w:rsidRPr="0082735D">
        <w:t xml:space="preserve"> , está API vai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5496E0F7" w14:textId="7CF560E0" w:rsidR="0082735D" w:rsidRPr="00CB1D8B" w:rsidRDefault="0082735D" w:rsidP="0082735D">
      <w:pPr>
        <w:ind w:firstLine="357"/>
      </w:pPr>
      <w:r w:rsidRPr="00CB1D8B">
        <w:t>Na fase de analise/desenho, recolhi informações a cerca das tarefas a serem implementadas e desenhei um protótipo não funcional da interface que dará suporte as tarefas a serem implementadas, além disso, fiz testes de usabilidade com futuros possíveis utilizadores da aplicação e recolhi feedback dos mesmos de forma a melhorar a interface em termos de usabilidade.</w:t>
      </w:r>
    </w:p>
    <w:p w14:paraId="6C927BD7" w14:textId="6226C2DC" w:rsidR="0082735D" w:rsidRPr="00CB1D8B" w:rsidRDefault="0082735D" w:rsidP="0082735D">
      <w:pPr>
        <w:ind w:firstLine="357"/>
      </w:pPr>
      <w:r w:rsidRPr="00CB1D8B">
        <w:t xml:space="preserve">Nesta fase de implementação, irei desenvolver um protótipo funcional </w:t>
      </w:r>
      <w:r w:rsidR="00D1446B">
        <w:t>para dar</w:t>
      </w:r>
      <w:r w:rsidRPr="00CB1D8B">
        <w:t xml:space="preserve"> suporte as seguintes tarefas:</w:t>
      </w:r>
    </w:p>
    <w:p w14:paraId="09D7C144" w14:textId="16383B96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1- </w:t>
      </w:r>
      <w:r w:rsidRPr="00E10676">
        <w:rPr>
          <w:b/>
          <w:bCs/>
        </w:rPr>
        <w:t>Adicionar um filme a uma lista de favoritos:</w:t>
      </w:r>
      <w:r>
        <w:t xml:space="preserve"> A primeira tarefa passa pelo utilizador poder adicionar um filme a sua lista de favoritos.</w:t>
      </w:r>
    </w:p>
    <w:p w14:paraId="351E0A2C" w14:textId="77777777" w:rsidR="0082735D" w:rsidRDefault="0082735D" w:rsidP="00CB1D8B">
      <w:pPr>
        <w:pStyle w:val="PargrafodaLista"/>
        <w:ind w:left="709"/>
      </w:pPr>
    </w:p>
    <w:p w14:paraId="5E17CE68" w14:textId="2A540828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2- </w:t>
      </w:r>
      <w:r w:rsidRPr="00E10676">
        <w:rPr>
          <w:b/>
          <w:bCs/>
        </w:rPr>
        <w:t>Remover um filme a uma lista de favoritos:</w:t>
      </w:r>
      <w:r>
        <w:t xml:space="preserve"> A segunda tarefa passa pelo utilizador poder remover um filme da sua lista de favoritos.</w:t>
      </w:r>
    </w:p>
    <w:p w14:paraId="562D64EC" w14:textId="5383805C" w:rsidR="00276570" w:rsidRDefault="00276570" w:rsidP="00276570">
      <w:pPr>
        <w:pStyle w:val="PargrafodaLista"/>
        <w:ind w:left="360"/>
      </w:pPr>
    </w:p>
    <w:p w14:paraId="76E02ECC" w14:textId="77777777" w:rsidR="00276570" w:rsidRPr="0082735D" w:rsidRDefault="00276570" w:rsidP="00276570">
      <w:pPr>
        <w:pStyle w:val="PargrafodaLista"/>
        <w:ind w:left="360"/>
      </w:pPr>
    </w:p>
    <w:p w14:paraId="44A712B7" w14:textId="3A6E7401" w:rsidR="00A24E70" w:rsidRPr="00276570" w:rsidRDefault="005B5229" w:rsidP="00276570">
      <w:pPr>
        <w:pStyle w:val="PargrafodaLista"/>
        <w:ind w:left="360"/>
        <w:jc w:val="both"/>
        <w:rPr>
          <w:color w:val="E36C0A" w:themeColor="accent6" w:themeShade="BF"/>
        </w:rPr>
      </w:pPr>
      <w:r w:rsidRPr="005B5229">
        <w:rPr>
          <w:color w:val="E36C0A" w:themeColor="accent6" w:themeShade="BF"/>
        </w:rPr>
        <w:t xml:space="preserve">Enquadramento geral do </w:t>
      </w:r>
      <w:proofErr w:type="spellStart"/>
      <w:r w:rsidRPr="005B5229">
        <w:rPr>
          <w:color w:val="E36C0A" w:themeColor="accent6" w:themeShade="BF"/>
        </w:rPr>
        <w:t>projecto</w:t>
      </w:r>
      <w:proofErr w:type="spellEnd"/>
      <w:r w:rsidRPr="005B5229">
        <w:rPr>
          <w:color w:val="E36C0A" w:themeColor="accent6" w:themeShade="BF"/>
        </w:rPr>
        <w:t>, com a identificação das 4 tarefas que foram analisadas e desenhadas na fase anterior do projeto. Identificação das 2 tarefas que foram escolhidas pelo aluno para serem implementadas nesta fase do projeto.</w:t>
      </w:r>
      <w:r w:rsidR="00A24E70">
        <w:br w:type="page"/>
      </w:r>
    </w:p>
    <w:p w14:paraId="4EE0B991" w14:textId="6E4DAC87" w:rsidR="005B5229" w:rsidRDefault="005B5229" w:rsidP="005B5229">
      <w:pPr>
        <w:pStyle w:val="Ttulo1"/>
      </w:pPr>
      <w:bookmarkStart w:id="2" w:name="_Toc75254353"/>
      <w:proofErr w:type="spellStart"/>
      <w:r w:rsidRPr="005B5229">
        <w:lastRenderedPageBreak/>
        <w:t>Decisões</w:t>
      </w:r>
      <w:proofErr w:type="spellEnd"/>
      <w:r w:rsidRPr="005B5229">
        <w:t xml:space="preserve"> </w:t>
      </w:r>
      <w:proofErr w:type="spellStart"/>
      <w:r w:rsidRPr="005B5229">
        <w:t>Globais</w:t>
      </w:r>
      <w:proofErr w:type="spellEnd"/>
      <w:r w:rsidRPr="005B5229">
        <w:t xml:space="preserve"> de </w:t>
      </w:r>
      <w:proofErr w:type="spellStart"/>
      <w:r w:rsidRPr="005B5229">
        <w:t>Implementação</w:t>
      </w:r>
      <w:bookmarkEnd w:id="2"/>
      <w:proofErr w:type="spellEnd"/>
    </w:p>
    <w:p w14:paraId="34E0B42D" w14:textId="35BF4F65" w:rsidR="00EC332F" w:rsidRDefault="000A49BD" w:rsidP="000A49BD">
      <w:pPr>
        <w:pStyle w:val="Ttulo2"/>
        <w:rPr>
          <w:lang w:val="en-GB"/>
        </w:rPr>
      </w:pPr>
      <w:proofErr w:type="spellStart"/>
      <w:r>
        <w:rPr>
          <w:lang w:val="en-GB"/>
        </w:rPr>
        <w:t>Tecnologia</w:t>
      </w:r>
      <w:r w:rsidR="00E876F6">
        <w:rPr>
          <w:lang w:val="en-GB"/>
        </w:rPr>
        <w:t>s</w:t>
      </w:r>
      <w:proofErr w:type="spellEnd"/>
    </w:p>
    <w:p w14:paraId="2F98ADD2" w14:textId="277B453E" w:rsid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ReactJS</w:t>
      </w:r>
      <w:r w:rsidR="000A49BD" w:rsidRPr="00E876F6">
        <w:rPr>
          <w:lang w:val="en-GB"/>
        </w:rPr>
        <w:tab/>
      </w:r>
    </w:p>
    <w:p w14:paraId="40D8E06E" w14:textId="4B5DD4B8" w:rsidR="00CB1D8B" w:rsidRDefault="00CB1D8B" w:rsidP="00CB1D8B">
      <w:pPr>
        <w:ind w:left="2127"/>
        <w:rPr>
          <w:lang w:val="en-GB"/>
        </w:rPr>
      </w:pPr>
      <w:r>
        <w:rPr>
          <w:lang w:val="en-GB"/>
        </w:rPr>
        <w:t xml:space="preserve">Para o </w:t>
      </w:r>
      <w:proofErr w:type="spellStart"/>
      <w:r>
        <w:rPr>
          <w:lang w:val="en-GB"/>
        </w:rPr>
        <w:t>desenvolvimento</w:t>
      </w:r>
      <w:proofErr w:type="spellEnd"/>
      <w:r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</w:t>
      </w:r>
      <w:proofErr w:type="spellStart"/>
      <w:r w:rsidR="00856A67">
        <w:rPr>
          <w:lang w:val="en-GB"/>
        </w:rPr>
        <w:t>funciona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usar </w:t>
      </w:r>
      <w:proofErr w:type="spellStart"/>
      <w:r>
        <w:rPr>
          <w:lang w:val="en-GB"/>
        </w:rPr>
        <w:t>es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javascript</w:t>
      </w:r>
      <w:proofErr w:type="spellEnd"/>
      <w:r>
        <w:rPr>
          <w:lang w:val="en-GB"/>
        </w:rPr>
        <w:t xml:space="preserve"> por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õe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r w:rsidR="001209A3">
        <w:rPr>
          <w:lang w:val="en-GB"/>
        </w:rPr>
        <w:t xml:space="preserve">as </w:t>
      </w:r>
      <w:proofErr w:type="spellStart"/>
      <w:r w:rsidR="001209A3">
        <w:rPr>
          <w:lang w:val="en-GB"/>
        </w:rPr>
        <w:t>três</w:t>
      </w:r>
      <w:proofErr w:type="spellEnd"/>
      <w:r w:rsidR="001209A3">
        <w:rPr>
          <w:lang w:val="en-GB"/>
        </w:rPr>
        <w:t xml:space="preserve"> </w:t>
      </w:r>
      <w:proofErr w:type="spellStart"/>
      <w:r w:rsidR="001209A3">
        <w:rPr>
          <w:lang w:val="en-GB"/>
        </w:rPr>
        <w:t>principais</w:t>
      </w:r>
      <w:proofErr w:type="spellEnd"/>
      <w:r>
        <w:rPr>
          <w:lang w:val="en-GB"/>
        </w:rPr>
        <w:t>:</w:t>
      </w:r>
    </w:p>
    <w:p w14:paraId="65B3B614" w14:textId="69F825D9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Facil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prendizagem</w:t>
      </w:r>
      <w:proofErr w:type="spellEnd"/>
      <w:r w:rsidR="001209A3" w:rsidRPr="00E96304">
        <w:rPr>
          <w:b/>
          <w:bCs/>
          <w:lang w:val="en-GB"/>
        </w:rPr>
        <w:t xml:space="preserve"> –</w:t>
      </w:r>
      <w:r w:rsidR="001209A3" w:rsidRPr="00E96304">
        <w:rPr>
          <w:lang w:val="en-GB"/>
        </w:rPr>
        <w:t xml:space="preserve"> Visto </w:t>
      </w:r>
      <w:proofErr w:type="spellStart"/>
      <w:r w:rsidR="001209A3" w:rsidRPr="00E96304">
        <w:rPr>
          <w:lang w:val="en-GB"/>
        </w:rPr>
        <w:t>utilizar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inguage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ecionad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s</w:t>
      </w:r>
      <w:proofErr w:type="spellEnd"/>
      <w:r w:rsidR="001209A3" w:rsidRPr="00E96304">
        <w:rPr>
          <w:lang w:val="en-GB"/>
        </w:rPr>
        <w:t xml:space="preserve"> aulas, o JavaScript, </w:t>
      </w:r>
      <w:proofErr w:type="gramStart"/>
      <w:r w:rsidR="001209A3" w:rsidRPr="00E96304">
        <w:rPr>
          <w:lang w:val="en-GB"/>
        </w:rPr>
        <w:t>a</w:t>
      </w:r>
      <w:proofErr w:type="gram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adaptaçã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mais</w:t>
      </w:r>
      <w:proofErr w:type="spellEnd"/>
      <w:r w:rsidR="001209A3" w:rsidRPr="00E96304">
        <w:rPr>
          <w:lang w:val="en-GB"/>
        </w:rPr>
        <w:t xml:space="preserve"> simples. </w:t>
      </w:r>
      <w:proofErr w:type="spellStart"/>
      <w:r w:rsidR="001209A3" w:rsidRPr="00E96304">
        <w:rPr>
          <w:lang w:val="en-GB"/>
        </w:rPr>
        <w:t>Alé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disso</w:t>
      </w:r>
      <w:proofErr w:type="spellEnd"/>
      <w:r w:rsidR="001209A3" w:rsidRPr="00E96304">
        <w:rPr>
          <w:lang w:val="en-GB"/>
        </w:rPr>
        <w:t xml:space="preserve">, </w:t>
      </w:r>
      <w:proofErr w:type="spellStart"/>
      <w:r w:rsidR="001209A3" w:rsidRPr="00E96304">
        <w:rPr>
          <w:lang w:val="en-GB"/>
        </w:rPr>
        <w:t>com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bibibliotec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r w:rsidR="002D71CC" w:rsidRPr="00E96304">
        <w:rPr>
          <w:lang w:val="en-GB"/>
        </w:rPr>
        <w:t xml:space="preserve">popular </w:t>
      </w:r>
      <w:proofErr w:type="spellStart"/>
      <w:r w:rsidR="002D71CC" w:rsidRPr="00E96304">
        <w:rPr>
          <w:lang w:val="en-GB"/>
        </w:rPr>
        <w:t>acaba</w:t>
      </w:r>
      <w:proofErr w:type="spellEnd"/>
      <w:r w:rsidR="001209A3" w:rsidRPr="00E96304">
        <w:rPr>
          <w:lang w:val="en-GB"/>
        </w:rPr>
        <w:t xml:space="preserve"> por haver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conteud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</w:t>
      </w:r>
      <w:proofErr w:type="spellEnd"/>
      <w:r w:rsidR="001209A3" w:rsidRPr="00E96304">
        <w:rPr>
          <w:lang w:val="en-GB"/>
        </w:rPr>
        <w:t xml:space="preserve"> internet que </w:t>
      </w:r>
      <w:proofErr w:type="spellStart"/>
      <w:r w:rsidR="001209A3" w:rsidRPr="00E96304">
        <w:rPr>
          <w:lang w:val="en-GB"/>
        </w:rPr>
        <w:t>facilita</w:t>
      </w:r>
      <w:proofErr w:type="spellEnd"/>
      <w:r w:rsidR="001209A3" w:rsidRPr="00E96304">
        <w:rPr>
          <w:lang w:val="en-GB"/>
        </w:rPr>
        <w:t xml:space="preserve"> a </w:t>
      </w:r>
      <w:proofErr w:type="spellStart"/>
      <w:proofErr w:type="gramStart"/>
      <w:r w:rsidR="001209A3" w:rsidRPr="00E96304">
        <w:rPr>
          <w:lang w:val="en-GB"/>
        </w:rPr>
        <w:t>aprendizagem</w:t>
      </w:r>
      <w:proofErr w:type="spellEnd"/>
      <w:r w:rsidR="00E96304">
        <w:rPr>
          <w:lang w:val="en-GB"/>
        </w:rPr>
        <w:t>;</w:t>
      </w:r>
      <w:proofErr w:type="gramEnd"/>
    </w:p>
    <w:p w14:paraId="2A099B77" w14:textId="5FD46AC8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r w:rsidRPr="00E96304">
        <w:rPr>
          <w:b/>
          <w:bCs/>
          <w:lang w:val="en-GB"/>
        </w:rPr>
        <w:t>Procura de mercado</w:t>
      </w:r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Uma das </w:t>
      </w:r>
      <w:proofErr w:type="spellStart"/>
      <w:r w:rsidR="00E96304">
        <w:rPr>
          <w:lang w:val="en-GB"/>
        </w:rPr>
        <w:t>razões</w:t>
      </w:r>
      <w:proofErr w:type="spellEnd"/>
      <w:r w:rsidR="00E96304">
        <w:rPr>
          <w:lang w:val="en-GB"/>
        </w:rPr>
        <w:t xml:space="preserve"> que me </w:t>
      </w:r>
      <w:proofErr w:type="spellStart"/>
      <w:r w:rsidR="00E96304">
        <w:rPr>
          <w:lang w:val="en-GB"/>
        </w:rPr>
        <w:t>levou</w:t>
      </w:r>
      <w:proofErr w:type="spellEnd"/>
      <w:r w:rsidR="00E96304">
        <w:rPr>
          <w:lang w:val="en-GB"/>
        </w:rPr>
        <w:t xml:space="preserve"> </w:t>
      </w:r>
      <w:proofErr w:type="gramStart"/>
      <w:r w:rsidR="00E96304">
        <w:rPr>
          <w:lang w:val="en-GB"/>
        </w:rPr>
        <w:t>a</w:t>
      </w:r>
      <w:proofErr w:type="gram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colher</w:t>
      </w:r>
      <w:proofErr w:type="spellEnd"/>
      <w:r w:rsidR="00E96304">
        <w:rPr>
          <w:lang w:val="en-GB"/>
        </w:rPr>
        <w:t xml:space="preserve"> o ReactJS é a </w:t>
      </w:r>
      <w:proofErr w:type="spellStart"/>
      <w:r w:rsidR="00E96304">
        <w:rPr>
          <w:lang w:val="en-GB"/>
        </w:rPr>
        <w:t>grand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rocura</w:t>
      </w:r>
      <w:proofErr w:type="spellEnd"/>
      <w:r w:rsidR="00E96304">
        <w:rPr>
          <w:lang w:val="en-GB"/>
        </w:rPr>
        <w:t xml:space="preserve"> por </w:t>
      </w:r>
      <w:proofErr w:type="spellStart"/>
      <w:r w:rsidR="00E96304">
        <w:rPr>
          <w:lang w:val="en-GB"/>
        </w:rPr>
        <w:t>programadores</w:t>
      </w:r>
      <w:proofErr w:type="spellEnd"/>
      <w:r w:rsidR="00E96304">
        <w:rPr>
          <w:lang w:val="en-GB"/>
        </w:rPr>
        <w:t xml:space="preserve"> </w:t>
      </w:r>
      <w:r w:rsidR="002D71CC">
        <w:rPr>
          <w:lang w:val="en-GB"/>
        </w:rPr>
        <w:t xml:space="preserve">que </w:t>
      </w:r>
      <w:proofErr w:type="spellStart"/>
      <w:r w:rsidR="002D71CC">
        <w:rPr>
          <w:lang w:val="en-GB"/>
        </w:rPr>
        <w:t>têm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exepriencia</w:t>
      </w:r>
      <w:proofErr w:type="spellEnd"/>
      <w:r w:rsidR="002D71CC">
        <w:rPr>
          <w:lang w:val="en-GB"/>
        </w:rPr>
        <w:t xml:space="preserve"> com </w:t>
      </w:r>
      <w:proofErr w:type="spellStart"/>
      <w:r w:rsidR="002D71CC">
        <w:rPr>
          <w:lang w:val="en-GB"/>
        </w:rPr>
        <w:t>esta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biblioteca</w:t>
      </w:r>
      <w:proofErr w:type="spellEnd"/>
      <w:r w:rsidR="00E96304" w:rsidRPr="00E96304">
        <w:rPr>
          <w:lang w:val="en-GB"/>
        </w:rPr>
        <w:t xml:space="preserve">, </w:t>
      </w:r>
      <w:proofErr w:type="spellStart"/>
      <w:r w:rsidR="00E96304" w:rsidRPr="00E96304">
        <w:rPr>
          <w:lang w:val="en-GB"/>
        </w:rPr>
        <w:t>vend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ist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com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uma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opurtunidade</w:t>
      </w:r>
      <w:proofErr w:type="spellEnd"/>
      <w:r w:rsidR="00E96304" w:rsidRPr="00E96304">
        <w:rPr>
          <w:lang w:val="en-GB"/>
        </w:rPr>
        <w:t xml:space="preserve"> de </w:t>
      </w:r>
      <w:proofErr w:type="spellStart"/>
      <w:r w:rsidR="00E96304" w:rsidRPr="00E96304">
        <w:rPr>
          <w:lang w:val="en-GB"/>
        </w:rPr>
        <w:t>enriquecer</w:t>
      </w:r>
      <w:proofErr w:type="spellEnd"/>
      <w:r w:rsidR="00E96304" w:rsidRPr="00E96304">
        <w:rPr>
          <w:lang w:val="en-GB"/>
        </w:rPr>
        <w:t xml:space="preserve"> o meu </w:t>
      </w:r>
      <w:proofErr w:type="spellStart"/>
      <w:r w:rsidR="00E96304" w:rsidRPr="00E96304">
        <w:rPr>
          <w:lang w:val="en-GB"/>
        </w:rPr>
        <w:t>curriculo</w:t>
      </w:r>
      <w:proofErr w:type="spellEnd"/>
      <w:r w:rsidR="00E96304" w:rsidRPr="00E96304">
        <w:rPr>
          <w:lang w:val="en-GB"/>
        </w:rPr>
        <w:t xml:space="preserve"> e </w:t>
      </w:r>
      <w:proofErr w:type="spellStart"/>
      <w:r w:rsidR="00E96304" w:rsidRPr="00E96304">
        <w:rPr>
          <w:lang w:val="en-GB"/>
        </w:rPr>
        <w:t>conhecimento</w:t>
      </w:r>
      <w:proofErr w:type="spellEnd"/>
      <w:r w:rsidR="00E96304">
        <w:rPr>
          <w:lang w:val="en-GB"/>
        </w:rPr>
        <w:t>;</w:t>
      </w:r>
    </w:p>
    <w:p w14:paraId="5974B9CE" w14:textId="0147EE25" w:rsidR="00CB1D8B" w:rsidRPr="00E96304" w:rsidRDefault="001209A3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Renderização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ssíncrona</w:t>
      </w:r>
      <w:proofErr w:type="spellEnd"/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ermit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alterar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tados</w:t>
      </w:r>
      <w:proofErr w:type="spellEnd"/>
      <w:r w:rsidR="00E96304">
        <w:rPr>
          <w:lang w:val="en-GB"/>
        </w:rPr>
        <w:t xml:space="preserve"> e </w:t>
      </w:r>
      <w:proofErr w:type="spellStart"/>
      <w:r w:rsidR="002D71CC">
        <w:rPr>
          <w:lang w:val="en-GB"/>
        </w:rPr>
        <w:t>partes</w:t>
      </w:r>
      <w:proofErr w:type="spellEnd"/>
      <w:r w:rsidR="002D71CC">
        <w:rPr>
          <w:lang w:val="en-GB"/>
        </w:rPr>
        <w:t xml:space="preserve"> da </w:t>
      </w:r>
      <w:proofErr w:type="spellStart"/>
      <w:r w:rsidR="002D71CC">
        <w:rPr>
          <w:lang w:val="en-GB"/>
        </w:rPr>
        <w:t>pagina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sem</w:t>
      </w:r>
      <w:proofErr w:type="spellEnd"/>
      <w:r w:rsidR="00E96304">
        <w:rPr>
          <w:lang w:val="en-GB"/>
        </w:rPr>
        <w:t xml:space="preserve"> ser </w:t>
      </w:r>
      <w:proofErr w:type="spellStart"/>
      <w:r w:rsidR="00E96304">
        <w:rPr>
          <w:lang w:val="en-GB"/>
        </w:rPr>
        <w:t>necessario</w:t>
      </w:r>
      <w:proofErr w:type="spellEnd"/>
      <w:r w:rsidR="00E96304">
        <w:rPr>
          <w:lang w:val="en-GB"/>
        </w:rPr>
        <w:t xml:space="preserve"> </w:t>
      </w:r>
      <w:proofErr w:type="spellStart"/>
      <w:r w:rsidR="002D71CC">
        <w:rPr>
          <w:lang w:val="en-GB"/>
        </w:rPr>
        <w:t>recarregar</w:t>
      </w:r>
      <w:proofErr w:type="spellEnd"/>
      <w:r w:rsidR="002D71CC">
        <w:rPr>
          <w:lang w:val="en-GB"/>
        </w:rPr>
        <w:t xml:space="preserve"> a </w:t>
      </w:r>
      <w:proofErr w:type="spellStart"/>
      <w:r w:rsidR="002D71CC">
        <w:rPr>
          <w:lang w:val="en-GB"/>
        </w:rPr>
        <w:t>pagina</w:t>
      </w:r>
      <w:proofErr w:type="spellEnd"/>
      <w:r w:rsidR="002D71CC">
        <w:rPr>
          <w:lang w:val="en-GB"/>
        </w:rPr>
        <w:t xml:space="preserve"> complete.</w:t>
      </w:r>
      <w:r w:rsidR="00CB1D8B" w:rsidRPr="00E96304">
        <w:rPr>
          <w:lang w:val="en-GB"/>
        </w:rPr>
        <w:tab/>
      </w:r>
    </w:p>
    <w:p w14:paraId="4133B901" w14:textId="3F1C1059" w:rsidR="00561788" w:rsidRDefault="00CB1D8B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 w:rsidRPr="002D71CC">
        <w:rPr>
          <w:lang w:val="en-GB"/>
        </w:rPr>
        <w:t xml:space="preserve"> </w:t>
      </w:r>
      <w:hyperlink r:id="rId12" w:anchor="1702-march-22-2021" w:history="1">
        <w:r w:rsidR="00561788" w:rsidRPr="002D71CC">
          <w:rPr>
            <w:rStyle w:val="Hiperligao"/>
            <w:lang w:val="en-GB"/>
          </w:rPr>
          <w:t>17.0.2</w:t>
        </w:r>
      </w:hyperlink>
    </w:p>
    <w:p w14:paraId="0DE6BC24" w14:textId="77777777" w:rsidR="0007273C" w:rsidRDefault="002D71C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2D71CC">
        <w:rPr>
          <w:b/>
          <w:bCs/>
          <w:lang w:val="en-GB"/>
        </w:rPr>
        <w:t>Documentação</w:t>
      </w:r>
      <w:proofErr w:type="spellEnd"/>
      <w:r w:rsidRPr="002D71CC">
        <w:rPr>
          <w:b/>
          <w:bCs/>
          <w:lang w:val="en-GB"/>
        </w:rPr>
        <w:t xml:space="preserve">: </w:t>
      </w:r>
      <w:hyperlink r:id="rId13" w:history="1">
        <w:r w:rsidR="0007273C" w:rsidRPr="00AC717D">
          <w:rPr>
            <w:rStyle w:val="Hiperligao"/>
            <w:lang w:val="en-GB"/>
          </w:rPr>
          <w:t>https://reactjs.org/docs/getting-started.html</w:t>
        </w:r>
      </w:hyperlink>
      <w:r w:rsidR="0007273C" w:rsidRPr="0007273C">
        <w:rPr>
          <w:lang w:val="en-GB"/>
        </w:rPr>
        <w:tab/>
      </w:r>
      <w:r w:rsidR="0007273C" w:rsidRPr="0007273C">
        <w:rPr>
          <w:lang w:val="en-GB"/>
        </w:rPr>
        <w:tab/>
      </w:r>
    </w:p>
    <w:p w14:paraId="6B0071D1" w14:textId="5498DAAA" w:rsidR="0007273C" w:rsidRDefault="0007273C" w:rsidP="0007273C">
      <w:pPr>
        <w:pStyle w:val="Ttulo3"/>
        <w:rPr>
          <w:lang w:val="en-GB"/>
        </w:rPr>
      </w:pPr>
      <w:r w:rsidRPr="0007273C">
        <w:rPr>
          <w:lang w:val="en-GB"/>
        </w:rPr>
        <w:t>Node</w:t>
      </w:r>
      <w:r>
        <w:rPr>
          <w:lang w:val="en-GB"/>
        </w:rPr>
        <w:t>.js</w:t>
      </w:r>
    </w:p>
    <w:p w14:paraId="7236C4E4" w14:textId="7EBD8962" w:rsidR="0007273C" w:rsidRDefault="0007273C" w:rsidP="0007273C">
      <w:pPr>
        <w:ind w:left="2127"/>
        <w:rPr>
          <w:lang w:val="en-GB"/>
        </w:rPr>
      </w:pPr>
      <w:r>
        <w:rPr>
          <w:lang w:val="en-GB"/>
        </w:rPr>
        <w:t xml:space="preserve">Visto que o </w:t>
      </w:r>
      <w:r w:rsidRPr="0007273C">
        <w:rPr>
          <w:lang w:val="en-GB"/>
        </w:rPr>
        <w:t>Node</w:t>
      </w:r>
      <w:r>
        <w:rPr>
          <w:lang w:val="en-GB"/>
        </w:rPr>
        <w:t>.</w:t>
      </w:r>
      <w:r w:rsidRPr="0007273C">
        <w:rPr>
          <w:lang w:val="en-GB"/>
        </w:rPr>
        <w:t xml:space="preserve">js é a </w:t>
      </w:r>
      <w:proofErr w:type="spellStart"/>
      <w:r w:rsidRPr="0007273C">
        <w:rPr>
          <w:lang w:val="en-GB"/>
        </w:rPr>
        <w:t>plataforma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mais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nveniente</w:t>
      </w:r>
      <w:proofErr w:type="spellEnd"/>
      <w:r w:rsidRPr="0007273C">
        <w:rPr>
          <w:lang w:val="en-GB"/>
        </w:rPr>
        <w:t xml:space="preserve"> para </w:t>
      </w:r>
      <w:proofErr w:type="spellStart"/>
      <w:r w:rsidRPr="0007273C">
        <w:rPr>
          <w:lang w:val="en-GB"/>
        </w:rPr>
        <w:t>hospedar</w:t>
      </w:r>
      <w:proofErr w:type="spellEnd"/>
      <w:r w:rsidRPr="0007273C">
        <w:rPr>
          <w:lang w:val="en-GB"/>
        </w:rPr>
        <w:t xml:space="preserve">, </w:t>
      </w:r>
      <w:proofErr w:type="spellStart"/>
      <w:r w:rsidRPr="0007273C">
        <w:rPr>
          <w:lang w:val="en-GB"/>
        </w:rPr>
        <w:t>bem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mo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executar</w:t>
      </w:r>
      <w:proofErr w:type="spellEnd"/>
      <w:r w:rsidRPr="0007273C">
        <w:rPr>
          <w:lang w:val="en-GB"/>
        </w:rPr>
        <w:t xml:space="preserve"> um </w:t>
      </w:r>
      <w:proofErr w:type="spellStart"/>
      <w:r w:rsidRPr="0007273C">
        <w:rPr>
          <w:lang w:val="en-GB"/>
        </w:rPr>
        <w:t>servidor</w:t>
      </w:r>
      <w:proofErr w:type="spellEnd"/>
      <w:r w:rsidRPr="0007273C">
        <w:rPr>
          <w:lang w:val="en-GB"/>
        </w:rPr>
        <w:t xml:space="preserve"> web para </w:t>
      </w:r>
      <w:proofErr w:type="spellStart"/>
      <w:r w:rsidRPr="0007273C">
        <w:rPr>
          <w:lang w:val="en-GB"/>
        </w:rPr>
        <w:t>um</w:t>
      </w:r>
      <w:r>
        <w:rPr>
          <w:lang w:val="en-GB"/>
        </w:rPr>
        <w:t>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plicação</w:t>
      </w:r>
      <w:proofErr w:type="spellEnd"/>
      <w:r>
        <w:rPr>
          <w:lang w:val="en-GB"/>
        </w:rPr>
        <w:t xml:space="preserve"> </w:t>
      </w:r>
      <w:r w:rsidRPr="0007273C">
        <w:rPr>
          <w:lang w:val="en-GB"/>
        </w:rPr>
        <w:t xml:space="preserve">ReactJS </w:t>
      </w:r>
      <w:proofErr w:type="spellStart"/>
      <w:r w:rsidRPr="0007273C">
        <w:rPr>
          <w:lang w:val="en-GB"/>
        </w:rPr>
        <w:t>irei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usa</w:t>
      </w:r>
      <w:proofErr w:type="spellEnd"/>
      <w:r w:rsidRPr="0007273C">
        <w:rPr>
          <w:lang w:val="en-GB"/>
        </w:rPr>
        <w:t xml:space="preserve"> la com </w:t>
      </w:r>
      <w:proofErr w:type="spellStart"/>
      <w:r w:rsidRPr="0007273C">
        <w:rPr>
          <w:lang w:val="en-GB"/>
        </w:rPr>
        <w:t>esse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propósito</w:t>
      </w:r>
      <w:proofErr w:type="spellEnd"/>
      <w:r>
        <w:rPr>
          <w:lang w:val="en-GB"/>
        </w:rPr>
        <w:t>.</w:t>
      </w:r>
    </w:p>
    <w:p w14:paraId="4EF3D985" w14:textId="0653F8EF" w:rsidR="0007273C" w:rsidRPr="0007273C" w:rsidRDefault="0007273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Vers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4" w:history="1">
        <w:r w:rsidRPr="0007273C">
          <w:rPr>
            <w:rStyle w:val="Hiperligao"/>
            <w:lang w:val="en-GB"/>
          </w:rPr>
          <w:t>12.13.1</w:t>
        </w:r>
      </w:hyperlink>
    </w:p>
    <w:p w14:paraId="3F4B086F" w14:textId="2021FE23" w:rsidR="0007273C" w:rsidRDefault="0007273C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Documentaç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5" w:history="1">
        <w:r w:rsidRPr="0007273C">
          <w:rPr>
            <w:rStyle w:val="Hiperligao"/>
            <w:lang w:val="en-GB"/>
          </w:rPr>
          <w:t>https://nodejs.org/en/docs/</w:t>
        </w:r>
      </w:hyperlink>
    </w:p>
    <w:p w14:paraId="3F12ED15" w14:textId="75B08EDB" w:rsidR="002D71CC" w:rsidRPr="0007273C" w:rsidRDefault="00E876F6" w:rsidP="002D71CC">
      <w:pPr>
        <w:pStyle w:val="Ttulo3"/>
        <w:rPr>
          <w:lang w:val="en-GB"/>
        </w:rPr>
      </w:pPr>
      <w:r w:rsidRPr="00E876F6">
        <w:rPr>
          <w:lang w:val="en-GB"/>
        </w:rPr>
        <w:t>JavaScript</w:t>
      </w:r>
    </w:p>
    <w:p w14:paraId="3753D060" w14:textId="4802635A" w:rsidR="00102B42" w:rsidRDefault="00102B42" w:rsidP="00C53062">
      <w:pPr>
        <w:ind w:left="2127"/>
        <w:rPr>
          <w:lang w:val="en-GB"/>
        </w:rPr>
      </w:pPr>
      <w:r>
        <w:rPr>
          <w:lang w:val="en-GB"/>
        </w:rPr>
        <w:t xml:space="preserve">Como a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ReactJS é </w:t>
      </w:r>
      <w:proofErr w:type="spellStart"/>
      <w:r w:rsidR="00C53062">
        <w:rPr>
          <w:lang w:val="en-GB"/>
        </w:rPr>
        <w:t>to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bas</w:t>
      </w:r>
      <w:r w:rsidR="00D1446B">
        <w:rPr>
          <w:lang w:val="en-GB"/>
        </w:rPr>
        <w:t>e</w:t>
      </w:r>
      <w:r w:rsidR="00C53062">
        <w:rPr>
          <w:lang w:val="en-GB"/>
        </w:rPr>
        <w:t>a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em</w:t>
      </w:r>
      <w:proofErr w:type="spellEnd"/>
      <w:r w:rsidR="00C53062">
        <w:rPr>
          <w:lang w:val="en-GB"/>
        </w:rPr>
        <w:t xml:space="preserve"> JavaScript </w:t>
      </w:r>
      <w:proofErr w:type="spellStart"/>
      <w:r w:rsidR="00C53062">
        <w:rPr>
          <w:lang w:val="en-GB"/>
        </w:rPr>
        <w:t>será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necessario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utilizar</w:t>
      </w:r>
      <w:proofErr w:type="spellEnd"/>
      <w:r w:rsidR="00C53062">
        <w:rPr>
          <w:lang w:val="en-GB"/>
        </w:rPr>
        <w:t xml:space="preserve"> a </w:t>
      </w:r>
      <w:proofErr w:type="spellStart"/>
      <w:r w:rsidR="00C53062">
        <w:rPr>
          <w:lang w:val="en-GB"/>
        </w:rPr>
        <w:t>mesma</w:t>
      </w:r>
      <w:proofErr w:type="spellEnd"/>
      <w:r w:rsidR="00C53062">
        <w:rPr>
          <w:lang w:val="en-GB"/>
        </w:rPr>
        <w:t xml:space="preserve"> para o </w:t>
      </w:r>
      <w:proofErr w:type="spellStart"/>
      <w:r w:rsidR="00C53062">
        <w:rPr>
          <w:lang w:val="en-GB"/>
        </w:rPr>
        <w:t>desenvovimento</w:t>
      </w:r>
      <w:proofErr w:type="spellEnd"/>
      <w:r w:rsidR="00C53062"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functional.</w:t>
      </w:r>
    </w:p>
    <w:p w14:paraId="1029382E" w14:textId="077941E1" w:rsidR="006825A0" w:rsidRPr="006825A0" w:rsidRDefault="00102B42" w:rsidP="006825A0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>
        <w:rPr>
          <w:lang w:val="en-GB"/>
        </w:rPr>
        <w:t xml:space="preserve"> </w:t>
      </w:r>
      <w:hyperlink r:id="rId16" w:history="1">
        <w:r w:rsidR="006825A0" w:rsidRPr="00102B42">
          <w:rPr>
            <w:rStyle w:val="Hiperligao"/>
            <w:lang w:val="en-GB"/>
          </w:rPr>
          <w:t>ECMAScript 2018</w:t>
        </w:r>
      </w:hyperlink>
    </w:p>
    <w:p w14:paraId="35BEBDD5" w14:textId="59EF6F77" w:rsidR="00E876F6" w:rsidRDefault="00E876F6" w:rsidP="00E876F6">
      <w:pPr>
        <w:rPr>
          <w:rFonts w:eastAsiaTheme="majorEastAsia" w:cstheme="majorBidi"/>
          <w:b/>
          <w:bCs/>
          <w:sz w:val="26"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102B42" w:rsidRPr="00102B42">
        <w:rPr>
          <w:b/>
          <w:bCs/>
          <w:lang w:val="en-GB"/>
        </w:rPr>
        <w:t>Documentação</w:t>
      </w:r>
      <w:proofErr w:type="spellEnd"/>
      <w:r w:rsidR="00102B42" w:rsidRPr="00102B42">
        <w:rPr>
          <w:b/>
          <w:bCs/>
          <w:lang w:val="en-GB"/>
        </w:rPr>
        <w:t>:</w:t>
      </w:r>
      <w:r w:rsidR="00102B42">
        <w:rPr>
          <w:lang w:val="en-GB"/>
        </w:rPr>
        <w:t xml:space="preserve"> </w:t>
      </w:r>
      <w:hyperlink r:id="rId17" w:history="1">
        <w:r w:rsidR="00102B42" w:rsidRPr="00102B42">
          <w:rPr>
            <w:rStyle w:val="Hiperligao"/>
            <w:lang w:val="en-GB"/>
          </w:rPr>
          <w:t>https://developer.mozilla.org/pt-BR/docs/Web/JavaScript</w:t>
        </w:r>
      </w:hyperlink>
    </w:p>
    <w:p w14:paraId="7DAACB69" w14:textId="61AE60B0" w:rsidR="00E876F6" w:rsidRDefault="00E876F6" w:rsidP="00E876F6">
      <w:pPr>
        <w:pStyle w:val="Ttulo3"/>
        <w:rPr>
          <w:lang w:val="en-GB"/>
        </w:rPr>
      </w:pPr>
      <w:proofErr w:type="spellStart"/>
      <w:r>
        <w:rPr>
          <w:lang w:val="en-GB"/>
        </w:rPr>
        <w:t>JQuery</w:t>
      </w:r>
      <w:proofErr w:type="spellEnd"/>
    </w:p>
    <w:p w14:paraId="79C01953" w14:textId="37CEA884" w:rsidR="00856A67" w:rsidRPr="00856A67" w:rsidRDefault="00856A67" w:rsidP="00856A67">
      <w:pPr>
        <w:ind w:left="2127"/>
        <w:rPr>
          <w:lang w:val="en-GB"/>
        </w:rPr>
      </w:pPr>
      <w:r>
        <w:rPr>
          <w:lang w:val="en-GB"/>
        </w:rPr>
        <w:t xml:space="preserve">O </w:t>
      </w:r>
      <w:proofErr w:type="spellStart"/>
      <w:r>
        <w:rPr>
          <w:lang w:val="en-GB"/>
        </w:rPr>
        <w:t>J</w:t>
      </w:r>
      <w:r w:rsidR="00D1446B">
        <w:rPr>
          <w:lang w:val="en-GB"/>
        </w:rPr>
        <w:t>Q</w:t>
      </w:r>
      <w:r>
        <w:rPr>
          <w:lang w:val="en-GB"/>
        </w:rPr>
        <w:t>uery</w:t>
      </w:r>
      <w:proofErr w:type="spellEnd"/>
      <w:r>
        <w:rPr>
          <w:lang w:val="en-GB"/>
        </w:rPr>
        <w:t xml:space="preserve"> sera </w:t>
      </w:r>
      <w:proofErr w:type="spellStart"/>
      <w:r>
        <w:rPr>
          <w:lang w:val="en-GB"/>
        </w:rPr>
        <w:t>utiliza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ncipalmente</w:t>
      </w:r>
      <w:proofErr w:type="spellEnd"/>
      <w:r>
        <w:rPr>
          <w:lang w:val="en-GB"/>
        </w:rPr>
        <w:t xml:space="preserve"> para </w:t>
      </w:r>
      <w:proofErr w:type="spellStart"/>
      <w:r>
        <w:rPr>
          <w:lang w:val="en-GB"/>
        </w:rPr>
        <w:t>facili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rte</w:t>
      </w:r>
      <w:proofErr w:type="spellEnd"/>
      <w:r>
        <w:rPr>
          <w:lang w:val="en-GB"/>
        </w:rPr>
        <w:t xml:space="preserve"> de manipular o DOM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</w:t>
      </w:r>
      <w:proofErr w:type="spellEnd"/>
      <w:r>
        <w:rPr>
          <w:lang w:val="en-GB"/>
        </w:rPr>
        <w:t xml:space="preserve"> do que com </w:t>
      </w:r>
      <w:proofErr w:type="spellStart"/>
      <w:r w:rsidR="00D1446B">
        <w:rPr>
          <w:lang w:val="en-GB"/>
        </w:rPr>
        <w:t>Ja</w:t>
      </w:r>
      <w:r>
        <w:rPr>
          <w:lang w:val="en-GB"/>
        </w:rPr>
        <w:t>vascrip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tivo</w:t>
      </w:r>
      <w:proofErr w:type="spellEnd"/>
      <w:r>
        <w:rPr>
          <w:lang w:val="en-GB"/>
        </w:rPr>
        <w:t>.</w:t>
      </w:r>
    </w:p>
    <w:p w14:paraId="646655BF" w14:textId="77777777" w:rsidR="00D1446B" w:rsidRDefault="00561788" w:rsidP="00D1446B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856A67" w:rsidRPr="00856A67">
        <w:rPr>
          <w:b/>
          <w:bCs/>
          <w:lang w:val="en-GB"/>
        </w:rPr>
        <w:t>Versão</w:t>
      </w:r>
      <w:proofErr w:type="spellEnd"/>
      <w:r w:rsidR="00856A67" w:rsidRPr="00856A67">
        <w:rPr>
          <w:b/>
          <w:bCs/>
          <w:lang w:val="en-GB"/>
        </w:rPr>
        <w:t>:</w:t>
      </w:r>
      <w:r w:rsidR="00856A67">
        <w:rPr>
          <w:lang w:val="en-GB"/>
        </w:rPr>
        <w:t xml:space="preserve"> </w:t>
      </w:r>
      <w:hyperlink r:id="rId18" w:history="1">
        <w:r w:rsidRPr="00D1446B">
          <w:rPr>
            <w:rStyle w:val="Hiperligao"/>
            <w:lang w:val="en-GB"/>
          </w:rPr>
          <w:t>3.3.1</w:t>
        </w:r>
      </w:hyperlink>
    </w:p>
    <w:p w14:paraId="77AE2E42" w14:textId="45C80E62" w:rsidR="00293E17" w:rsidRPr="00E42FFC" w:rsidRDefault="00D1446B" w:rsidP="00E42FFC">
      <w:pPr>
        <w:ind w:left="2127"/>
        <w:rPr>
          <w:lang w:val="en-GB"/>
        </w:rPr>
      </w:pP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>:</w:t>
      </w:r>
      <w:r>
        <w:rPr>
          <w:b/>
          <w:bCs/>
          <w:lang w:val="en-GB"/>
        </w:rPr>
        <w:t xml:space="preserve"> </w:t>
      </w:r>
      <w:hyperlink r:id="rId19" w:history="1">
        <w:r w:rsidRPr="00D1446B">
          <w:rPr>
            <w:rStyle w:val="Hiperligao"/>
            <w:lang w:val="en-GB"/>
          </w:rPr>
          <w:t>https://api.jquery.com</w:t>
        </w:r>
      </w:hyperlink>
    </w:p>
    <w:p w14:paraId="39BBACDD" w14:textId="221A4D3F" w:rsidR="00293E17" w:rsidRDefault="00293E17" w:rsidP="00293E17">
      <w:pPr>
        <w:pStyle w:val="Ttulo3"/>
        <w:rPr>
          <w:lang w:val="en-GB"/>
        </w:rPr>
      </w:pPr>
      <w:r w:rsidRPr="00293E17">
        <w:rPr>
          <w:lang w:val="en-GB"/>
        </w:rPr>
        <w:lastRenderedPageBreak/>
        <w:t>APIs</w:t>
      </w:r>
      <w:r w:rsidRPr="00293E17">
        <w:rPr>
          <w:lang w:val="en-GB"/>
        </w:rPr>
        <w:tab/>
      </w:r>
    </w:p>
    <w:p w14:paraId="66123F27" w14:textId="0FE1910D" w:rsidR="00561788" w:rsidRPr="00856A67" w:rsidRDefault="00856A67" w:rsidP="00856A67">
      <w:pPr>
        <w:ind w:left="2127"/>
        <w:rPr>
          <w:lang w:val="en-GB"/>
        </w:rPr>
      </w:pPr>
      <w:r w:rsidRPr="00856A67">
        <w:rPr>
          <w:lang w:val="en-GB"/>
        </w:rPr>
        <w:t xml:space="preserve">Para </w:t>
      </w:r>
      <w:proofErr w:type="spellStart"/>
      <w:r w:rsidRPr="00856A67">
        <w:rPr>
          <w:lang w:val="en-GB"/>
        </w:rPr>
        <w:t>es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sistema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poder</w:t>
      </w:r>
      <w:proofErr w:type="spellEnd"/>
      <w:r w:rsidRPr="00856A67">
        <w:rPr>
          <w:lang w:val="en-GB"/>
        </w:rPr>
        <w:t xml:space="preserve"> ser </w:t>
      </w:r>
      <w:proofErr w:type="spellStart"/>
      <w:r w:rsidRPr="00856A67">
        <w:rPr>
          <w:lang w:val="en-GB"/>
        </w:rPr>
        <w:t>alimentado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irei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utilizador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uma</w:t>
      </w:r>
      <w:proofErr w:type="spellEnd"/>
      <w:r w:rsidRPr="00856A67">
        <w:rPr>
          <w:lang w:val="en-GB"/>
        </w:rPr>
        <w:t xml:space="preserve"> Rest API de um site </w:t>
      </w:r>
      <w:proofErr w:type="spellStart"/>
      <w:r w:rsidRPr="00856A67">
        <w:rPr>
          <w:lang w:val="en-GB"/>
        </w:rPr>
        <w:t>já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existen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denominado</w:t>
      </w:r>
      <w:proofErr w:type="spellEnd"/>
      <w:r w:rsidRPr="00856A67">
        <w:rPr>
          <w:lang w:val="en-GB"/>
        </w:rPr>
        <w:t xml:space="preserve"> de “</w:t>
      </w:r>
      <w:hyperlink r:id="rId20" w:history="1">
        <w:r w:rsidRPr="00856A67">
          <w:rPr>
            <w:rStyle w:val="Hiperligao"/>
            <w:lang w:val="en-GB"/>
          </w:rPr>
          <w:t xml:space="preserve">The movie </w:t>
        </w:r>
        <w:proofErr w:type="spellStart"/>
        <w:r w:rsidRPr="00856A67">
          <w:rPr>
            <w:rStyle w:val="Hiperligao"/>
            <w:lang w:val="en-GB"/>
          </w:rPr>
          <w:t>db</w:t>
        </w:r>
        <w:proofErr w:type="spellEnd"/>
      </w:hyperlink>
      <w:r w:rsidRPr="00856A67">
        <w:rPr>
          <w:lang w:val="en-GB"/>
        </w:rPr>
        <w:t xml:space="preserve">”, </w:t>
      </w:r>
      <w:proofErr w:type="spellStart"/>
      <w:r w:rsidRPr="00856A67">
        <w:rPr>
          <w:lang w:val="en-GB"/>
        </w:rPr>
        <w:t>está</w:t>
      </w:r>
      <w:proofErr w:type="spellEnd"/>
      <w:r w:rsidRPr="00856A67">
        <w:rPr>
          <w:lang w:val="en-GB"/>
        </w:rPr>
        <w:t xml:space="preserve"> API </w:t>
      </w:r>
      <w:proofErr w:type="spellStart"/>
      <w:r w:rsidRPr="00856A67">
        <w:rPr>
          <w:lang w:val="en-GB"/>
        </w:rPr>
        <w:t>vai</w:t>
      </w:r>
      <w:proofErr w:type="spellEnd"/>
      <w:r w:rsidRPr="00856A67">
        <w:rPr>
          <w:lang w:val="en-GB"/>
        </w:rPr>
        <w:t xml:space="preserve">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610262EA" w14:textId="43AEBA62" w:rsidR="00E876F6" w:rsidRDefault="00293E17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hyperlink r:id="rId21" w:history="1">
        <w:r w:rsidR="00561788" w:rsidRPr="00D818FC">
          <w:rPr>
            <w:rStyle w:val="Hiperligao"/>
            <w:lang w:val="en-GB"/>
          </w:rPr>
          <w:t xml:space="preserve">https://www.redhat.com/en/topics/api/what-is-a-rest-api </w:t>
        </w:r>
        <w:r w:rsidRPr="00D818FC">
          <w:rPr>
            <w:rStyle w:val="Hiperligao"/>
            <w:lang w:val="en-GB"/>
          </w:rPr>
          <w:t>JSON</w:t>
        </w:r>
      </w:hyperlink>
    </w:p>
    <w:p w14:paraId="285E52E5" w14:textId="6646C18B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HTML</w:t>
      </w:r>
    </w:p>
    <w:p w14:paraId="1A42C51B" w14:textId="6CF8D45D" w:rsidR="00102B42" w:rsidRDefault="00D1446B" w:rsidP="00D1446B">
      <w:pPr>
        <w:ind w:left="2127"/>
        <w:rPr>
          <w:lang w:val="en-GB"/>
        </w:rPr>
      </w:pPr>
      <w:r>
        <w:rPr>
          <w:lang w:val="en-GB"/>
        </w:rPr>
        <w:t>Uma</w:t>
      </w:r>
      <w:r w:rsidRPr="00D1446B">
        <w:rPr>
          <w:lang w:val="en-GB"/>
        </w:rPr>
        <w:t xml:space="preserve"> das </w:t>
      </w:r>
      <w:proofErr w:type="spellStart"/>
      <w:r w:rsidRPr="00D1446B">
        <w:rPr>
          <w:lang w:val="en-GB"/>
        </w:rPr>
        <w:t>características</w:t>
      </w:r>
      <w:proofErr w:type="spellEnd"/>
      <w:r w:rsidRPr="00D1446B">
        <w:rPr>
          <w:lang w:val="en-GB"/>
        </w:rPr>
        <w:t xml:space="preserve"> do </w:t>
      </w:r>
      <w:r>
        <w:rPr>
          <w:lang w:val="en-GB"/>
        </w:rPr>
        <w:t>R</w:t>
      </w:r>
      <w:r w:rsidRPr="00D1446B">
        <w:rPr>
          <w:lang w:val="en-GB"/>
        </w:rPr>
        <w:t>eact</w:t>
      </w:r>
      <w:r>
        <w:rPr>
          <w:lang w:val="en-GB"/>
        </w:rPr>
        <w:t>JS é o JSX</w:t>
      </w:r>
      <w:r w:rsidRPr="00D1446B">
        <w:rPr>
          <w:lang w:val="en-GB"/>
        </w:rPr>
        <w:t xml:space="preserve">, </w:t>
      </w:r>
      <w:r>
        <w:rPr>
          <w:lang w:val="en-GB"/>
        </w:rPr>
        <w:t xml:space="preserve">que </w:t>
      </w:r>
      <w:proofErr w:type="spellStart"/>
      <w:r>
        <w:rPr>
          <w:lang w:val="en-GB"/>
        </w:rPr>
        <w:t>no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mite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poder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escrever</w:t>
      </w:r>
      <w:proofErr w:type="spellEnd"/>
      <w:r w:rsidRPr="00D1446B">
        <w:rPr>
          <w:lang w:val="en-GB"/>
        </w:rPr>
        <w:t xml:space="preserve"> HTML e </w:t>
      </w:r>
      <w:r>
        <w:rPr>
          <w:lang w:val="en-GB"/>
        </w:rPr>
        <w:t>CSS</w:t>
      </w:r>
      <w:r w:rsidRPr="00D1446B">
        <w:rPr>
          <w:lang w:val="en-GB"/>
        </w:rPr>
        <w:t xml:space="preserve"> dentro de um </w:t>
      </w:r>
      <w:proofErr w:type="spellStart"/>
      <w:r w:rsidRPr="00D1446B">
        <w:rPr>
          <w:lang w:val="en-GB"/>
        </w:rPr>
        <w:t>arquivo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javascrip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ssim</w:t>
      </w:r>
      <w:proofErr w:type="spellEnd"/>
      <w:r>
        <w:rPr>
          <w:lang w:val="en-GB"/>
        </w:rPr>
        <w:t xml:space="preserve"> HTML é a </w:t>
      </w:r>
      <w:proofErr w:type="spellStart"/>
      <w:r>
        <w:rPr>
          <w:lang w:val="en-GB"/>
        </w:rPr>
        <w:t>linguagem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marcaçã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colhi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qualqu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uvidas</w:t>
      </w:r>
      <w:proofErr w:type="spellEnd"/>
      <w:r>
        <w:rPr>
          <w:lang w:val="en-GB"/>
        </w:rPr>
        <w:t>.</w:t>
      </w:r>
    </w:p>
    <w:p w14:paraId="5BD83ADD" w14:textId="77777777" w:rsidR="00D1446B" w:rsidRDefault="00102B42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1446B" w:rsidRPr="00D1446B">
        <w:rPr>
          <w:b/>
          <w:bCs/>
          <w:lang w:val="en-GB"/>
        </w:rPr>
        <w:t>Versão</w:t>
      </w:r>
      <w:proofErr w:type="spellEnd"/>
      <w:r w:rsidR="00D1446B" w:rsidRPr="00D1446B">
        <w:rPr>
          <w:b/>
          <w:bCs/>
          <w:lang w:val="en-GB"/>
        </w:rPr>
        <w:t>:</w:t>
      </w:r>
      <w:r w:rsidR="00D1446B">
        <w:rPr>
          <w:lang w:val="en-GB"/>
        </w:rPr>
        <w:t xml:space="preserve"> </w:t>
      </w:r>
      <w:hyperlink r:id="rId22" w:history="1">
        <w:r w:rsidR="00D1446B" w:rsidRPr="00D1446B">
          <w:rPr>
            <w:rStyle w:val="Hiperligao"/>
            <w:lang w:val="en-GB"/>
          </w:rPr>
          <w:t>HTML5</w:t>
        </w:r>
      </w:hyperlink>
    </w:p>
    <w:p w14:paraId="02576835" w14:textId="2546F27D" w:rsidR="00561788" w:rsidRPr="00D1446B" w:rsidRDefault="00D1446B" w:rsidP="00481241">
      <w:pPr>
        <w:rPr>
          <w:b/>
          <w:bCs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 xml:space="preserve">: </w:t>
      </w:r>
      <w:hyperlink r:id="rId23" w:history="1">
        <w:r w:rsidRPr="00D1446B">
          <w:rPr>
            <w:rStyle w:val="Hiperligao"/>
            <w:lang w:val="en-GB"/>
          </w:rPr>
          <w:t>https://developer.mozilla.org/pt-BR/docs/Web/HTML</w:t>
        </w:r>
      </w:hyperlink>
    </w:p>
    <w:p w14:paraId="0D5A684C" w14:textId="6965B4AE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CSS</w:t>
      </w:r>
    </w:p>
    <w:p w14:paraId="575C5F52" w14:textId="25C2BE65" w:rsidR="00D1446B" w:rsidRDefault="0097748B" w:rsidP="0097748B">
      <w:pPr>
        <w:ind w:left="2127"/>
        <w:rPr>
          <w:lang w:val="en-GB"/>
        </w:rPr>
      </w:pPr>
      <w:r>
        <w:rPr>
          <w:lang w:val="en-GB"/>
        </w:rPr>
        <w:t xml:space="preserve">Pela </w:t>
      </w:r>
      <w:proofErr w:type="spellStart"/>
      <w:r>
        <w:rPr>
          <w:lang w:val="en-GB"/>
        </w:rPr>
        <w:t>mes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a </w:t>
      </w:r>
      <w:proofErr w:type="spellStart"/>
      <w:r>
        <w:rPr>
          <w:lang w:val="en-GB"/>
        </w:rPr>
        <w:t>escolha</w:t>
      </w:r>
      <w:proofErr w:type="spellEnd"/>
      <w:r>
        <w:rPr>
          <w:lang w:val="en-GB"/>
        </w:rPr>
        <w:t xml:space="preserve"> do HTML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CSS, </w:t>
      </w:r>
      <w:proofErr w:type="spellStart"/>
      <w:r>
        <w:rPr>
          <w:lang w:val="en-GB"/>
        </w:rPr>
        <w:t>apesar</w:t>
      </w:r>
      <w:proofErr w:type="spellEnd"/>
      <w:r>
        <w:rPr>
          <w:lang w:val="en-GB"/>
        </w:rPr>
        <w:t xml:space="preserve"> de que podia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noc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o</w:t>
      </w:r>
      <w:r>
        <w:rPr>
          <w:lang w:val="en-GB"/>
        </w:rPr>
        <w:t xml:space="preserve"> SCSS, </w:t>
      </w:r>
      <w:r w:rsidR="005B5B07">
        <w:rPr>
          <w:lang w:val="en-GB"/>
        </w:rPr>
        <w:t xml:space="preserve">no </w:t>
      </w:r>
      <w:proofErr w:type="spellStart"/>
      <w:r w:rsidR="005B5B07">
        <w:rPr>
          <w:lang w:val="en-GB"/>
        </w:rPr>
        <w:t>entanto</w:t>
      </w:r>
      <w:proofErr w:type="spellEnd"/>
      <w:r w:rsidR="005B5B07">
        <w:rPr>
          <w:lang w:val="en-GB"/>
        </w:rPr>
        <w:t xml:space="preserve">,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o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arte</w:t>
      </w:r>
      <w:proofErr w:type="spellEnd"/>
      <w:r w:rsidR="005B5B07">
        <w:rPr>
          <w:lang w:val="en-GB"/>
        </w:rPr>
        <w:t xml:space="preserve"> dos </w:t>
      </w:r>
      <w:proofErr w:type="spellStart"/>
      <w:r w:rsidR="005B5B07">
        <w:rPr>
          <w:lang w:val="en-GB"/>
        </w:rPr>
        <w:t>estilos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prete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já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estã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disponiveis</w:t>
      </w:r>
      <w:proofErr w:type="spellEnd"/>
      <w:r w:rsidR="005B5B07">
        <w:rPr>
          <w:lang w:val="en-GB"/>
        </w:rPr>
        <w:t xml:space="preserve"> no bootstrap </w:t>
      </w:r>
      <w:proofErr w:type="spellStart"/>
      <w:r w:rsidR="005B5B07">
        <w:rPr>
          <w:lang w:val="en-GB"/>
        </w:rPr>
        <w:t>decidi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ser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necessari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cno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fica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ssi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elo</w:t>
      </w:r>
      <w:proofErr w:type="spellEnd"/>
      <w:r w:rsidR="005B5B07">
        <w:rPr>
          <w:lang w:val="en-GB"/>
        </w:rPr>
        <w:t xml:space="preserve"> CSS </w:t>
      </w:r>
      <w:proofErr w:type="spellStart"/>
      <w:r w:rsidR="005B5B07">
        <w:rPr>
          <w:lang w:val="en-GB"/>
        </w:rPr>
        <w:t>até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nivel</w:t>
      </w:r>
      <w:proofErr w:type="spellEnd"/>
      <w:r w:rsidR="005B5B07">
        <w:rPr>
          <w:lang w:val="en-GB"/>
        </w:rPr>
        <w:t xml:space="preserve"> 4.</w:t>
      </w:r>
    </w:p>
    <w:p w14:paraId="4233A134" w14:textId="6DEAA4F2" w:rsidR="00102B42" w:rsidRDefault="00D1446B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Versão</w:t>
      </w:r>
      <w:proofErr w:type="spellEnd"/>
      <w:r w:rsidR="005B5B07" w:rsidRPr="005B5B07">
        <w:rPr>
          <w:b/>
          <w:bCs/>
          <w:lang w:val="en-GB"/>
        </w:rPr>
        <w:t>:</w:t>
      </w:r>
      <w:r w:rsidR="00293E17" w:rsidRPr="00293E17">
        <w:rPr>
          <w:lang w:val="en-GB"/>
        </w:rPr>
        <w:t xml:space="preserve"> </w:t>
      </w:r>
      <w:hyperlink r:id="rId24" w:history="1">
        <w:r w:rsidR="00293E17" w:rsidRPr="005B5B07">
          <w:rPr>
            <w:rStyle w:val="Hiperligao"/>
            <w:lang w:val="en-GB"/>
          </w:rPr>
          <w:t xml:space="preserve">2.1: Level </w:t>
        </w:r>
        <w:r w:rsidR="005B5B07" w:rsidRPr="005B5B07">
          <w:rPr>
            <w:rStyle w:val="Hiperligao"/>
            <w:lang w:val="en-GB"/>
          </w:rPr>
          <w:t>4</w:t>
        </w:r>
        <w:r w:rsidR="00293E17" w:rsidRPr="005B5B07">
          <w:rPr>
            <w:rStyle w:val="Hiperligao"/>
            <w:lang w:val="en-GB"/>
          </w:rPr>
          <w:t xml:space="preserve"> Revision 1</w:t>
        </w:r>
      </w:hyperlink>
    </w:p>
    <w:p w14:paraId="040A918E" w14:textId="1AD3F5BC" w:rsidR="00293E17" w:rsidRDefault="00293E17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Documentação</w:t>
      </w:r>
      <w:proofErr w:type="spellEnd"/>
      <w:r w:rsidR="005B5B07" w:rsidRPr="005B5B07">
        <w:rPr>
          <w:b/>
          <w:bCs/>
          <w:lang w:val="en-GB"/>
        </w:rPr>
        <w:t>:</w:t>
      </w:r>
      <w:r w:rsidR="005B5B07">
        <w:rPr>
          <w:lang w:val="en-GB"/>
        </w:rPr>
        <w:t xml:space="preserve"> </w:t>
      </w:r>
      <w:hyperlink r:id="rId25" w:history="1">
        <w:r w:rsidR="005B5B07" w:rsidRPr="005B5B07">
          <w:rPr>
            <w:rStyle w:val="Hiperligao"/>
            <w:lang w:val="en-GB"/>
          </w:rPr>
          <w:t>https://developer.mozilla.org/pt-BR/docs/Web/CSS</w:t>
        </w:r>
      </w:hyperlink>
    </w:p>
    <w:p w14:paraId="0E00FD40" w14:textId="4C51E88F" w:rsidR="00293E17" w:rsidRDefault="00293E17" w:rsidP="00293E17">
      <w:pPr>
        <w:pStyle w:val="Ttulo3"/>
        <w:ind w:left="0" w:firstLine="1066"/>
        <w:rPr>
          <w:lang w:val="en-GB"/>
        </w:rPr>
      </w:pPr>
      <w:r>
        <w:rPr>
          <w:lang w:val="en-GB"/>
        </w:rPr>
        <w:t xml:space="preserve">Bootstrap </w:t>
      </w:r>
    </w:p>
    <w:p w14:paraId="098C8DAE" w14:textId="46CF70E1" w:rsidR="005B5B07" w:rsidRDefault="005B5B07" w:rsidP="005B5B07">
      <w:pPr>
        <w:ind w:left="2127"/>
        <w:rPr>
          <w:lang w:val="en-GB"/>
        </w:rPr>
      </w:pPr>
      <w:r>
        <w:rPr>
          <w:lang w:val="en-GB"/>
        </w:rPr>
        <w:t xml:space="preserve">A principal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decid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bootstrap é a </w:t>
      </w:r>
      <w:proofErr w:type="spellStart"/>
      <w:r>
        <w:rPr>
          <w:lang w:val="en-GB"/>
        </w:rPr>
        <w:t>su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ida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orn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interface responsive, </w:t>
      </w:r>
      <w:proofErr w:type="spellStart"/>
      <w:r>
        <w:rPr>
          <w:lang w:val="en-GB"/>
        </w:rPr>
        <w:t>alé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ss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classes que me </w:t>
      </w:r>
      <w:proofErr w:type="spellStart"/>
      <w:r>
        <w:rPr>
          <w:lang w:val="en-GB"/>
        </w:rPr>
        <w:t>permi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tilar</w:t>
      </w:r>
      <w:proofErr w:type="spellEnd"/>
      <w:r>
        <w:rPr>
          <w:lang w:val="en-GB"/>
        </w:rPr>
        <w:t xml:space="preserve"> </w:t>
      </w:r>
      <w:proofErr w:type="gramStart"/>
      <w:r>
        <w:rPr>
          <w:lang w:val="en-GB"/>
        </w:rPr>
        <w:t>a</w:t>
      </w:r>
      <w:proofErr w:type="gramEnd"/>
      <w:r>
        <w:rPr>
          <w:lang w:val="en-GB"/>
        </w:rPr>
        <w:t xml:space="preserve"> interface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uit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simples e </w:t>
      </w:r>
      <w:proofErr w:type="spellStart"/>
      <w:r>
        <w:rPr>
          <w:lang w:val="en-GB"/>
        </w:rPr>
        <w:t>rapida</w:t>
      </w:r>
      <w:proofErr w:type="spellEnd"/>
      <w:r>
        <w:rPr>
          <w:lang w:val="en-GB"/>
        </w:rPr>
        <w:t>.</w:t>
      </w:r>
    </w:p>
    <w:p w14:paraId="1F2A319F" w14:textId="11902942" w:rsidR="005B5B07" w:rsidRDefault="00E42FFC" w:rsidP="005B5B07">
      <w:pPr>
        <w:ind w:left="2127"/>
        <w:rPr>
          <w:lang w:val="en-GB"/>
        </w:rPr>
      </w:pPr>
      <w:proofErr w:type="spellStart"/>
      <w:r>
        <w:rPr>
          <w:lang w:val="en-GB"/>
        </w:rPr>
        <w:t>Escolhi</w:t>
      </w:r>
      <w:proofErr w:type="spellEnd"/>
      <w:r w:rsidR="005B5B07">
        <w:rPr>
          <w:lang w:val="en-GB"/>
        </w:rPr>
        <w:t xml:space="preserve"> a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5 </w:t>
      </w:r>
      <w:proofErr w:type="spellStart"/>
      <w:r w:rsidR="005B5B07">
        <w:rPr>
          <w:lang w:val="en-GB"/>
        </w:rPr>
        <w:t>inves</w:t>
      </w:r>
      <w:proofErr w:type="spellEnd"/>
      <w:r w:rsidR="005B5B07">
        <w:rPr>
          <w:lang w:val="en-GB"/>
        </w:rPr>
        <w:t xml:space="preserve"> da 4 é o update </w:t>
      </w:r>
      <w:proofErr w:type="spellStart"/>
      <w:r w:rsidR="005B5B07">
        <w:rPr>
          <w:lang w:val="en-GB"/>
        </w:rPr>
        <w:t>e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rm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colunas</w:t>
      </w:r>
      <w:proofErr w:type="spellEnd"/>
      <w:r w:rsidR="005B5B07">
        <w:rPr>
          <w:lang w:val="en-GB"/>
        </w:rPr>
        <w:t xml:space="preserve">, rows e containers, </w:t>
      </w:r>
      <w:proofErr w:type="spellStart"/>
      <w:r w:rsidR="005B5B07">
        <w:rPr>
          <w:lang w:val="en-GB"/>
        </w:rPr>
        <w:t>enquanto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apena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mos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ecrãs</w:t>
      </w:r>
      <w:proofErr w:type="spellEnd"/>
      <w:r w:rsidR="005B5B07">
        <w:rPr>
          <w:lang w:val="en-GB"/>
        </w:rPr>
        <w:t xml:space="preserve"> (</w:t>
      </w:r>
      <w:proofErr w:type="spellStart"/>
      <w:proofErr w:type="gramStart"/>
      <w:r w:rsidR="005B5B07">
        <w:rPr>
          <w:lang w:val="en-GB"/>
        </w:rPr>
        <w:t>sm,md</w:t>
      </w:r>
      <w:proofErr w:type="gramEnd"/>
      <w:r w:rsidR="005B5B07">
        <w:rPr>
          <w:lang w:val="en-GB"/>
        </w:rPr>
        <w:t>,lg,xl</w:t>
      </w:r>
      <w:proofErr w:type="spellEnd"/>
      <w:r w:rsidR="005B5B07">
        <w:rPr>
          <w:lang w:val="en-GB"/>
        </w:rPr>
        <w:t xml:space="preserve">) no bootstrap 5 </w:t>
      </w:r>
      <w:proofErr w:type="spellStart"/>
      <w:r w:rsidR="005B5B07">
        <w:rPr>
          <w:lang w:val="en-GB"/>
        </w:rPr>
        <w:t>temos</w:t>
      </w:r>
      <w:proofErr w:type="spellEnd"/>
      <w:r w:rsidR="00D818FC">
        <w:rPr>
          <w:lang w:val="en-GB"/>
        </w:rPr>
        <w:t xml:space="preserve"> 6 </w:t>
      </w:r>
      <w:proofErr w:type="spellStart"/>
      <w:r w:rsidR="00D818FC">
        <w:rPr>
          <w:lang w:val="en-GB"/>
        </w:rPr>
        <w:t>tamanhos</w:t>
      </w:r>
      <w:proofErr w:type="spellEnd"/>
      <w:r w:rsidR="00D818FC">
        <w:rPr>
          <w:lang w:val="en-GB"/>
        </w:rPr>
        <w:t xml:space="preserve"> de </w:t>
      </w:r>
      <w:proofErr w:type="spellStart"/>
      <w:r w:rsidR="00D818FC">
        <w:rPr>
          <w:lang w:val="en-GB"/>
        </w:rPr>
        <w:t>ecrã</w:t>
      </w:r>
      <w:proofErr w:type="spellEnd"/>
      <w:r w:rsidR="00D818FC">
        <w:rPr>
          <w:lang w:val="en-GB"/>
        </w:rPr>
        <w:t xml:space="preserve"> (</w:t>
      </w:r>
      <w:proofErr w:type="spellStart"/>
      <w:r w:rsidR="00D818FC">
        <w:rPr>
          <w:lang w:val="en-GB"/>
        </w:rPr>
        <w:t>xs,sm</w:t>
      </w:r>
      <w:proofErr w:type="spellEnd"/>
      <w:r w:rsidR="00D818FC">
        <w:rPr>
          <w:lang w:val="en-GB"/>
        </w:rPr>
        <w:t xml:space="preserve">, </w:t>
      </w:r>
      <w:proofErr w:type="spellStart"/>
      <w:r w:rsidR="00D818FC">
        <w:rPr>
          <w:lang w:val="en-GB"/>
        </w:rPr>
        <w:t>md,lg,xl,xxl</w:t>
      </w:r>
      <w:proofErr w:type="spellEnd"/>
      <w:r w:rsidR="00D818FC">
        <w:rPr>
          <w:lang w:val="en-GB"/>
        </w:rPr>
        <w:t>);</w:t>
      </w:r>
    </w:p>
    <w:p w14:paraId="7D538E23" w14:textId="6442E808" w:rsidR="00561788" w:rsidRDefault="005B5B07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Vers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6" w:history="1">
        <w:r w:rsidR="00561788" w:rsidRPr="00D818FC">
          <w:rPr>
            <w:rStyle w:val="Hiperligao"/>
            <w:lang w:val="en-GB"/>
          </w:rPr>
          <w:t>Bootstrap V5</w:t>
        </w:r>
      </w:hyperlink>
    </w:p>
    <w:p w14:paraId="6FE682F1" w14:textId="27345017" w:rsidR="00E42FFC" w:rsidRPr="00E42FFC" w:rsidRDefault="00293E17" w:rsidP="00E42FF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Document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7" w:history="1">
        <w:r w:rsidRPr="00D818FC">
          <w:rPr>
            <w:rStyle w:val="Hiperligao"/>
            <w:lang w:val="en-GB"/>
          </w:rPr>
          <w:t>https://getbootstrap.com/docs/5.0/getting-started/introduction/</w:t>
        </w:r>
      </w:hyperlink>
    </w:p>
    <w:p w14:paraId="6E76F7BE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3C311E4" w14:textId="75D7A884" w:rsidR="00E42FFC" w:rsidRDefault="00E42FFC" w:rsidP="00E42FFC">
      <w:pPr>
        <w:pStyle w:val="Ttulo2"/>
      </w:pPr>
      <w:r>
        <w:lastRenderedPageBreak/>
        <w:t>Páginas Modelo</w:t>
      </w:r>
    </w:p>
    <w:p w14:paraId="6D68D579" w14:textId="13CB1A9C" w:rsidR="005D2FC4" w:rsidRDefault="005D2FC4" w:rsidP="00E05F98">
      <w:pPr>
        <w:ind w:left="708"/>
      </w:pPr>
      <w:r>
        <w:tab/>
      </w:r>
      <w:r>
        <w:tab/>
        <w:t xml:space="preserve">Todas as páginas foram desenvolvidas com o máximo cuidado para tornar o site responsivo em todos os ecrãs possíveis, ao longo </w:t>
      </w:r>
      <w:r w:rsidR="00E05F98">
        <w:t>deste tópico</w:t>
      </w:r>
      <w:r>
        <w:t xml:space="preserve"> irei abordar apenas 3 ecrãs sendo eles:</w:t>
      </w:r>
    </w:p>
    <w:p w14:paraId="47342029" w14:textId="77777777" w:rsidR="009258AE" w:rsidRPr="00E05F98" w:rsidRDefault="005D2FC4" w:rsidP="009258AE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>Computador</w:t>
      </w:r>
      <w:r w:rsidR="009258AE" w:rsidRPr="00E05F98">
        <w:rPr>
          <w:b/>
          <w:bCs/>
        </w:rPr>
        <w:t xml:space="preserve">: </w:t>
      </w:r>
    </w:p>
    <w:p w14:paraId="35C29F7C" w14:textId="68E18653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</w:t>
      </w:r>
      <w:proofErr w:type="spellStart"/>
      <w:r>
        <w:t>Legion</w:t>
      </w:r>
      <w:proofErr w:type="spellEnd"/>
      <w:r>
        <w:t xml:space="preserve"> Y540</w:t>
      </w:r>
    </w:p>
    <w:p w14:paraId="066D22AE" w14:textId="661E5127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</w:t>
      </w:r>
      <w:r w:rsidRPr="009258AE">
        <w:t>1920 x 1080</w:t>
      </w:r>
    </w:p>
    <w:p w14:paraId="7269C4FD" w14:textId="465D8D52" w:rsidR="005D2FC4" w:rsidRDefault="009258AE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 w:rsidR="00E05F98">
        <w:rPr>
          <w:b/>
          <w:bCs/>
        </w:rPr>
        <w:t>correspondente</w:t>
      </w:r>
      <w:r w:rsidRPr="009258AE">
        <w:rPr>
          <w:b/>
          <w:bCs/>
        </w:rPr>
        <w:t xml:space="preserve"> 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xll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≥</w:t>
      </w:r>
      <w:r>
        <w:t>1200)</w:t>
      </w:r>
    </w:p>
    <w:p w14:paraId="362D6E0D" w14:textId="77777777" w:rsidR="009258AE" w:rsidRPr="00E05F98" w:rsidRDefault="009258AE" w:rsidP="005D2FC4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 xml:space="preserve">Tablet: </w:t>
      </w:r>
    </w:p>
    <w:p w14:paraId="13D8E73B" w14:textId="5201BF25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IPad</w:t>
      </w:r>
    </w:p>
    <w:p w14:paraId="391F82AF" w14:textId="5CD544EB" w:rsidR="009258AE" w:rsidRDefault="009258AE" w:rsidP="009258AE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</w:t>
      </w:r>
      <w:r>
        <w:t>768x1024</w:t>
      </w:r>
    </w:p>
    <w:p w14:paraId="42AB70B9" w14:textId="5837D2DF" w:rsidR="009258AE" w:rsidRDefault="009258AE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 w:rsidR="00E05F98">
        <w:rPr>
          <w:b/>
          <w:bCs/>
        </w:rPr>
        <w:t>correspondente</w:t>
      </w:r>
      <w:r w:rsidR="00E05F98" w:rsidRPr="009258AE">
        <w:rPr>
          <w:b/>
          <w:bCs/>
        </w:rPr>
        <w:t xml:space="preserve"> </w:t>
      </w:r>
      <w:r w:rsidRPr="009258AE">
        <w:rPr>
          <w:b/>
          <w:bCs/>
        </w:rPr>
        <w:t xml:space="preserve">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md</w:t>
      </w:r>
      <w:proofErr w:type="spellEnd"/>
      <w:r>
        <w:t xml:space="preserve"> 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≥</w:t>
      </w:r>
      <w:r>
        <w:t xml:space="preserve">768 e </w:t>
      </w:r>
      <w:r w:rsidR="00E05F98"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&lt;</w:t>
      </w:r>
      <w:r>
        <w:t>1024)</w:t>
      </w:r>
    </w:p>
    <w:p w14:paraId="527B8977" w14:textId="77777777" w:rsidR="00E05F98" w:rsidRPr="00E05F98" w:rsidRDefault="009258AE" w:rsidP="00E05F98">
      <w:pPr>
        <w:pStyle w:val="PargrafodaLista"/>
        <w:numPr>
          <w:ilvl w:val="0"/>
          <w:numId w:val="37"/>
        </w:numPr>
        <w:rPr>
          <w:b/>
          <w:bCs/>
        </w:rPr>
      </w:pPr>
      <w:r w:rsidRPr="00E05F98">
        <w:rPr>
          <w:b/>
          <w:bCs/>
        </w:rPr>
        <w:t xml:space="preserve">Telemóvel: </w:t>
      </w:r>
    </w:p>
    <w:p w14:paraId="68558BBF" w14:textId="5FEAEEDE" w:rsidR="00E05F98" w:rsidRDefault="00E05F98" w:rsidP="00E05F98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Dispositivo:</w:t>
      </w:r>
      <w:r>
        <w:t xml:space="preserve"> I</w:t>
      </w:r>
      <w:r>
        <w:t>Phone X</w:t>
      </w:r>
    </w:p>
    <w:p w14:paraId="34DEFF58" w14:textId="4208DF28" w:rsidR="00E05F98" w:rsidRDefault="00E05F98" w:rsidP="00E05F98">
      <w:pPr>
        <w:pStyle w:val="PargrafodaLista"/>
        <w:numPr>
          <w:ilvl w:val="1"/>
          <w:numId w:val="37"/>
        </w:numPr>
      </w:pPr>
      <w:r w:rsidRPr="009258AE">
        <w:rPr>
          <w:b/>
          <w:bCs/>
        </w:rPr>
        <w:t>Resolução do dispositivo:</w:t>
      </w:r>
      <w:r>
        <w:t xml:space="preserve"> </w:t>
      </w:r>
      <w:r>
        <w:t>375</w:t>
      </w:r>
      <w:r>
        <w:t>x</w:t>
      </w:r>
      <w:r>
        <w:t>812</w:t>
      </w:r>
    </w:p>
    <w:p w14:paraId="1B8D8625" w14:textId="3FE9DB69" w:rsidR="00E05F98" w:rsidRDefault="00E05F98" w:rsidP="00E05F98">
      <w:pPr>
        <w:pStyle w:val="PargrafodaLista"/>
        <w:numPr>
          <w:ilvl w:val="1"/>
          <w:numId w:val="37"/>
        </w:numPr>
      </w:pPr>
      <w:proofErr w:type="spellStart"/>
      <w:r>
        <w:rPr>
          <w:b/>
          <w:bCs/>
        </w:rPr>
        <w:t>Grid</w:t>
      </w:r>
      <w:proofErr w:type="spellEnd"/>
      <w:r w:rsidRPr="009258AE">
        <w:rPr>
          <w:b/>
          <w:bCs/>
        </w:rPr>
        <w:t xml:space="preserve"> </w:t>
      </w:r>
      <w:r>
        <w:rPr>
          <w:b/>
          <w:bCs/>
        </w:rPr>
        <w:t>correspondente</w:t>
      </w:r>
      <w:r w:rsidRPr="009258AE">
        <w:rPr>
          <w:b/>
          <w:bCs/>
        </w:rPr>
        <w:t xml:space="preserve"> no </w:t>
      </w:r>
      <w:proofErr w:type="spellStart"/>
      <w:r w:rsidRPr="009258AE">
        <w:rPr>
          <w:b/>
          <w:bCs/>
        </w:rPr>
        <w:t>Bootstrap</w:t>
      </w:r>
      <w:proofErr w:type="spellEnd"/>
      <w:r w:rsidRPr="009258AE">
        <w:rPr>
          <w:b/>
          <w:bCs/>
        </w:rPr>
        <w:t>:</w:t>
      </w:r>
      <w:r>
        <w:t xml:space="preserve"> </w:t>
      </w:r>
      <w:proofErr w:type="spellStart"/>
      <w:r>
        <w:t>xs</w:t>
      </w:r>
      <w:proofErr w:type="spellEnd"/>
      <w:r>
        <w:t xml:space="preserve"> </w:t>
      </w:r>
      <w:r>
        <w:t>(</w:t>
      </w:r>
      <w:r>
        <w:rPr>
          <w:rFonts w:ascii="Segoe UI" w:hAnsi="Segoe UI" w:cs="Segoe UI"/>
          <w:color w:val="212529"/>
          <w:sz w:val="21"/>
          <w:szCs w:val="21"/>
          <w:shd w:val="clear" w:color="auto" w:fill="FFFFFF"/>
        </w:rPr>
        <w:t>&lt;</w:t>
      </w:r>
      <w:r>
        <w:t>576</w:t>
      </w:r>
      <w:r>
        <w:t>)</w:t>
      </w:r>
    </w:p>
    <w:p w14:paraId="3C93DF64" w14:textId="493EA80B" w:rsidR="00E05F98" w:rsidRPr="005D2FC4" w:rsidRDefault="00E05F98" w:rsidP="00E05F98">
      <w:r>
        <w:tab/>
      </w:r>
    </w:p>
    <w:p w14:paraId="6076616A" w14:textId="77777777" w:rsidR="00E05F98" w:rsidRDefault="00E05F98">
      <w:pPr>
        <w:rPr>
          <w:rFonts w:eastAsiaTheme="majorEastAsia" w:cstheme="majorBidi"/>
          <w:b/>
          <w:bCs/>
          <w:sz w:val="26"/>
        </w:rPr>
      </w:pPr>
      <w:r>
        <w:br w:type="page"/>
      </w:r>
    </w:p>
    <w:p w14:paraId="1562F57B" w14:textId="469BC236" w:rsidR="002D7578" w:rsidRDefault="002D7578" w:rsidP="002D7578">
      <w:pPr>
        <w:pStyle w:val="Ttulo3"/>
      </w:pPr>
      <w:r>
        <w:lastRenderedPageBreak/>
        <w:t>Homepage</w:t>
      </w:r>
    </w:p>
    <w:p w14:paraId="32B81578" w14:textId="18FBFAD3" w:rsidR="005D2FC4" w:rsidRPr="005D2FC4" w:rsidRDefault="005D2FC4" w:rsidP="005D2FC4">
      <w:r>
        <w:tab/>
      </w:r>
      <w:r>
        <w:tab/>
      </w:r>
      <w:r w:rsidR="00E05F98">
        <w:t xml:space="preserve">Nesta página é apresentado alguns filmes </w:t>
      </w:r>
      <w:r w:rsidR="00E06FFA">
        <w:t>“</w:t>
      </w:r>
      <w:r w:rsidR="00E05F98">
        <w:t xml:space="preserve">top </w:t>
      </w:r>
      <w:proofErr w:type="spellStart"/>
      <w:r w:rsidR="00E05F98">
        <w:t>rated</w:t>
      </w:r>
      <w:proofErr w:type="spellEnd"/>
      <w:r w:rsidR="00E06FFA">
        <w:t>”</w:t>
      </w:r>
      <w:r w:rsidR="00E05F98">
        <w:t xml:space="preserve"> ao utilizador, havendo 3 em destaque num </w:t>
      </w:r>
      <w:proofErr w:type="spellStart"/>
      <w:r w:rsidR="00E05F98">
        <w:t>carousel</w:t>
      </w:r>
      <w:proofErr w:type="spellEnd"/>
      <w:r w:rsidR="00E05F98">
        <w:t xml:space="preserve"> e mais 4 alinhados em baixo do </w:t>
      </w:r>
      <w:proofErr w:type="spellStart"/>
      <w:r w:rsidR="00E05F98">
        <w:t>carousel</w:t>
      </w:r>
      <w:proofErr w:type="spellEnd"/>
      <w:r w:rsidR="00E05F98">
        <w:t>.</w:t>
      </w:r>
    </w:p>
    <w:p w14:paraId="57BEF1C2" w14:textId="69A336FF" w:rsidR="00D0072C" w:rsidRDefault="002D7578" w:rsidP="00D0072C">
      <w:pPr>
        <w:jc w:val="center"/>
      </w:pPr>
      <w:r>
        <w:rPr>
          <w:noProof/>
        </w:rPr>
        <w:drawing>
          <wp:inline distT="0" distB="0" distL="0" distR="0" wp14:anchorId="453ABD5D" wp14:editId="1B355FA7">
            <wp:extent cx="4885793" cy="3604437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05469" cy="3618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1D0B8" w14:textId="77777777" w:rsidR="00D0072C" w:rsidRDefault="00D0072C" w:rsidP="00D0072C">
      <w:pPr>
        <w:jc w:val="center"/>
      </w:pPr>
    </w:p>
    <w:p w14:paraId="49527CFF" w14:textId="23C5B6EA" w:rsidR="002D7578" w:rsidRPr="002D7578" w:rsidRDefault="00D0072C" w:rsidP="00D0072C">
      <w:pPr>
        <w:jc w:val="center"/>
      </w:pPr>
      <w:r>
        <w:rPr>
          <w:noProof/>
        </w:rPr>
        <w:drawing>
          <wp:inline distT="0" distB="0" distL="0" distR="0" wp14:anchorId="3483A5B2" wp14:editId="178EE83F">
            <wp:extent cx="2755156" cy="3870251"/>
            <wp:effectExtent l="0" t="0" r="7620" b="0"/>
            <wp:docPr id="4" name="Imagem 4" descr="Uma imagem com texto, monitor, ecrã, televi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, monitor, ecrã, televisão&#10;&#10;Descrição gerada automaticamente"/>
                    <pic:cNvPicPr/>
                  </pic:nvPicPr>
                  <pic:blipFill rotWithShape="1">
                    <a:blip r:embed="rId29"/>
                    <a:srcRect b="34141"/>
                    <a:stretch/>
                  </pic:blipFill>
                  <pic:spPr bwMode="auto">
                    <a:xfrm>
                      <a:off x="0" y="0"/>
                      <a:ext cx="2771887" cy="3893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C6640BE" wp14:editId="6F036A92">
            <wp:extent cx="1608529" cy="3858378"/>
            <wp:effectExtent l="0" t="0" r="0" b="8890"/>
            <wp:docPr id="5" name="Imagem 5" descr="Uma imagem com texto, monitor, televisão,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, monitor, televisão, ecrã&#10;&#10;Descrição gerada automaticamente"/>
                    <pic:cNvPicPr/>
                  </pic:nvPicPr>
                  <pic:blipFill rotWithShape="1">
                    <a:blip r:embed="rId30"/>
                    <a:srcRect b="63052"/>
                    <a:stretch/>
                  </pic:blipFill>
                  <pic:spPr bwMode="auto">
                    <a:xfrm>
                      <a:off x="0" y="0"/>
                      <a:ext cx="1624070" cy="3895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DA4B4" w14:textId="471AA4FB" w:rsidR="00D0072C" w:rsidRDefault="002D7578" w:rsidP="007E320E">
      <w:pPr>
        <w:pStyle w:val="Ttulo3"/>
      </w:pPr>
      <w:r>
        <w:lastRenderedPageBreak/>
        <w:t>Listagem de filmes</w:t>
      </w:r>
    </w:p>
    <w:p w14:paraId="6437FF08" w14:textId="5468167E" w:rsidR="005D2FC4" w:rsidRPr="005D2FC4" w:rsidRDefault="005D2FC4" w:rsidP="005D2FC4">
      <w:r>
        <w:tab/>
      </w:r>
      <w:r>
        <w:tab/>
      </w:r>
      <w:r>
        <w:t xml:space="preserve">Nesta página o utilizador pode consultar </w:t>
      </w:r>
      <w:r>
        <w:t>os vários filmes no sistema</w:t>
      </w:r>
      <w:r>
        <w:t xml:space="preserve">, podendo também usar </w:t>
      </w:r>
      <w:r>
        <w:tab/>
      </w:r>
      <w:r>
        <w:t xml:space="preserve">os filtros de pesquisa sendo eles o 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, </w:t>
      </w:r>
      <w:r>
        <w:t>categorias</w:t>
      </w:r>
      <w:r>
        <w:t xml:space="preserve"> e definir um intervalo de datas de lançamento</w:t>
      </w:r>
      <w:r>
        <w:t>.</w:t>
      </w:r>
    </w:p>
    <w:p w14:paraId="35219C01" w14:textId="483AF033" w:rsidR="007E320E" w:rsidRDefault="007E320E" w:rsidP="007E320E">
      <w:r>
        <w:rPr>
          <w:noProof/>
        </w:rPr>
        <w:drawing>
          <wp:inline distT="0" distB="0" distL="0" distR="0" wp14:anchorId="2A7A8371" wp14:editId="0B7FD43E">
            <wp:extent cx="6315496" cy="2923953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-359" b="78468"/>
                    <a:stretch/>
                  </pic:blipFill>
                  <pic:spPr bwMode="auto">
                    <a:xfrm>
                      <a:off x="0" y="0"/>
                      <a:ext cx="6338109" cy="2934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9CE79" w14:textId="0C9BD85F" w:rsidR="00D0072C" w:rsidRDefault="00D0072C" w:rsidP="00D0072C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67F3232" wp14:editId="08B5ADD7">
            <wp:extent cx="2837059" cy="4603898"/>
            <wp:effectExtent l="0" t="0" r="1905" b="635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29906"/>
                    <a:stretch/>
                  </pic:blipFill>
                  <pic:spPr bwMode="auto">
                    <a:xfrm>
                      <a:off x="0" y="0"/>
                      <a:ext cx="2840620" cy="4609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drawing>
          <wp:inline distT="0" distB="0" distL="0" distR="0" wp14:anchorId="547EF146" wp14:editId="0D9B57B7">
            <wp:extent cx="1212112" cy="4593429"/>
            <wp:effectExtent l="0" t="0" r="762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23844"/>
                    <a:stretch/>
                  </pic:blipFill>
                  <pic:spPr bwMode="auto">
                    <a:xfrm>
                      <a:off x="0" y="0"/>
                      <a:ext cx="1233003" cy="4672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86208" w14:textId="497C75D5" w:rsidR="007E320E" w:rsidRPr="007E320E" w:rsidRDefault="00BC0E1C" w:rsidP="007E320E">
      <w:pPr>
        <w:jc w:val="center"/>
      </w:pPr>
      <w:r>
        <w:tab/>
      </w:r>
    </w:p>
    <w:p w14:paraId="6292B7C7" w14:textId="174EFA6D" w:rsidR="00235990" w:rsidRDefault="002D7578" w:rsidP="002D7578">
      <w:pPr>
        <w:pStyle w:val="Ttulo3"/>
      </w:pPr>
      <w:r>
        <w:lastRenderedPageBreak/>
        <w:t>Listagem de filmes favoritos</w:t>
      </w:r>
    </w:p>
    <w:p w14:paraId="4FCBED75" w14:textId="62220246" w:rsidR="005D2FC4" w:rsidRPr="005D2FC4" w:rsidRDefault="005D2FC4" w:rsidP="005D2FC4">
      <w:r>
        <w:tab/>
        <w:t xml:space="preserve">Nesta página o utilizador pode consultar a sua lista de favoritos, podendo também usar os filtros de pesquisa sendo eles o </w:t>
      </w:r>
      <w:proofErr w:type="spellStart"/>
      <w:r>
        <w:t>sor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e categorias.</w:t>
      </w:r>
    </w:p>
    <w:p w14:paraId="0D14DAF0" w14:textId="587B9B56" w:rsidR="002D7578" w:rsidRDefault="00235990" w:rsidP="00235990">
      <w:pPr>
        <w:jc w:val="center"/>
      </w:pPr>
      <w:r>
        <w:rPr>
          <w:noProof/>
        </w:rPr>
        <w:drawing>
          <wp:inline distT="0" distB="0" distL="0" distR="0" wp14:anchorId="1921F36D" wp14:editId="204F7B8F">
            <wp:extent cx="5624623" cy="2424486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34553" cy="242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327F5" w14:textId="77777777" w:rsidR="00235990" w:rsidRDefault="00235990" w:rsidP="00235990">
      <w:pPr>
        <w:jc w:val="center"/>
      </w:pPr>
    </w:p>
    <w:p w14:paraId="44F3842A" w14:textId="3A39923B" w:rsidR="00D0072C" w:rsidRPr="00E06FFA" w:rsidRDefault="00235990" w:rsidP="00E06FFA">
      <w:pPr>
        <w:pStyle w:val="Listacommarcas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67CAB4CB" wp14:editId="0A7D8222">
            <wp:extent cx="3167100" cy="5082363"/>
            <wp:effectExtent l="0" t="0" r="0" b="444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79038" cy="5101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4947113" wp14:editId="65656E4B">
            <wp:extent cx="1468755" cy="5070707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90358" cy="514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855EF" w14:textId="33CAED5A" w:rsidR="00BC0E1C" w:rsidRDefault="002D7578" w:rsidP="00BC0E1C">
      <w:pPr>
        <w:pStyle w:val="Ttulo3"/>
      </w:pPr>
      <w:proofErr w:type="spellStart"/>
      <w:r>
        <w:lastRenderedPageBreak/>
        <w:t>Search</w:t>
      </w:r>
      <w:proofErr w:type="spellEnd"/>
    </w:p>
    <w:p w14:paraId="0B0073BC" w14:textId="4E4DBCC0" w:rsidR="005D2FC4" w:rsidRPr="005D2FC4" w:rsidRDefault="005D2FC4" w:rsidP="005D2FC4">
      <w:r>
        <w:tab/>
        <w:t xml:space="preserve">Após o utilizador pesquisar pelo </w:t>
      </w:r>
      <w:proofErr w:type="gramStart"/>
      <w:r>
        <w:t>titulo</w:t>
      </w:r>
      <w:proofErr w:type="gramEnd"/>
      <w:r>
        <w:t xml:space="preserve"> de um filme na </w:t>
      </w:r>
      <w:proofErr w:type="spellStart"/>
      <w:r>
        <w:t>navbar</w:t>
      </w:r>
      <w:proofErr w:type="spellEnd"/>
      <w:r>
        <w:t>, é lhe mostrado todos os filmes encontrados.</w:t>
      </w:r>
    </w:p>
    <w:p w14:paraId="4A4720E9" w14:textId="1D8F047C" w:rsidR="00BC0E1C" w:rsidRDefault="00BC0E1C" w:rsidP="00BC0E1C">
      <w:r>
        <w:rPr>
          <w:noProof/>
        </w:rPr>
        <w:drawing>
          <wp:inline distT="0" distB="0" distL="0" distR="0" wp14:anchorId="12ABBC3A" wp14:editId="55133095">
            <wp:extent cx="6188710" cy="3218815"/>
            <wp:effectExtent l="0" t="0" r="2540" b="63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B9BE" w14:textId="77777777" w:rsidR="00BC0E1C" w:rsidRPr="00BC0E1C" w:rsidRDefault="00BC0E1C" w:rsidP="00BC0E1C"/>
    <w:p w14:paraId="3E8B882F" w14:textId="76EEFCA1" w:rsidR="00235990" w:rsidRPr="005D2FC4" w:rsidRDefault="00BC0E1C" w:rsidP="005D2FC4">
      <w:pPr>
        <w:jc w:val="center"/>
      </w:pPr>
      <w:r>
        <w:rPr>
          <w:noProof/>
        </w:rPr>
        <w:drawing>
          <wp:inline distT="0" distB="0" distL="0" distR="0" wp14:anchorId="1A82F6BD" wp14:editId="6FD0358D">
            <wp:extent cx="3923414" cy="4232586"/>
            <wp:effectExtent l="0" t="0" r="127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8854" cy="424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072C">
        <w:tab/>
      </w:r>
      <w:r>
        <w:rPr>
          <w:noProof/>
        </w:rPr>
        <w:drawing>
          <wp:inline distT="0" distB="0" distL="0" distR="0" wp14:anchorId="4192D7AE" wp14:editId="2AF9C003">
            <wp:extent cx="1935126" cy="4231130"/>
            <wp:effectExtent l="0" t="0" r="8255" b="0"/>
            <wp:docPr id="18" name="Imagem 18" descr="Uma imagem com texto, captura de ecrã, defini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Uma imagem com texto, captura de ecrã, definir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35407" cy="423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0A9F" w14:textId="2630F09D" w:rsidR="002D7578" w:rsidRDefault="002D7578" w:rsidP="002D7578">
      <w:pPr>
        <w:pStyle w:val="Ttulo3"/>
      </w:pPr>
      <w:r>
        <w:lastRenderedPageBreak/>
        <w:t>Filme detalhado</w:t>
      </w:r>
    </w:p>
    <w:p w14:paraId="6DE93206" w14:textId="0DEC0D67" w:rsidR="00235990" w:rsidRPr="00235990" w:rsidRDefault="00235990" w:rsidP="00235990">
      <w:r>
        <w:tab/>
        <w:t xml:space="preserve">Nesta </w:t>
      </w:r>
      <w:r w:rsidR="005D2FC4">
        <w:t>página</w:t>
      </w:r>
      <w:r>
        <w:t xml:space="preserve"> é mostrado o </w:t>
      </w:r>
      <w:r w:rsidR="005D2FC4">
        <w:t>título</w:t>
      </w:r>
      <w:r>
        <w:t xml:space="preserve">, capa, data de lançamento, avaliação, categorias e sinopse de um filme escolhido pelo utilizador. É nesta </w:t>
      </w:r>
      <w:r w:rsidR="005D2FC4">
        <w:t>página</w:t>
      </w:r>
      <w:r>
        <w:t xml:space="preserve"> que o utilizador pode realizar as tarefas (T1 e T2).</w:t>
      </w:r>
    </w:p>
    <w:p w14:paraId="20A7474E" w14:textId="4041A5FF" w:rsidR="007E320E" w:rsidRDefault="007E320E" w:rsidP="00235990">
      <w:pPr>
        <w:jc w:val="center"/>
      </w:pPr>
      <w:r w:rsidRPr="007E320E">
        <w:drawing>
          <wp:inline distT="0" distB="0" distL="0" distR="0" wp14:anchorId="7C9F5BD0" wp14:editId="19C2F839">
            <wp:extent cx="5422604" cy="2817573"/>
            <wp:effectExtent l="0" t="0" r="6985" b="1905"/>
            <wp:docPr id="10" name="Imagem 10" descr="Uma imagem com texto, captura de ecrã,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, captura de ecrã, ecrã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33124" cy="2823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9F1F7" w14:textId="2D82BBB4" w:rsidR="007E320E" w:rsidRDefault="007E320E" w:rsidP="00BC0E1C">
      <w:pPr>
        <w:jc w:val="center"/>
      </w:pPr>
      <w:r>
        <w:rPr>
          <w:noProof/>
        </w:rPr>
        <w:drawing>
          <wp:inline distT="0" distB="0" distL="0" distR="0" wp14:anchorId="54A83494" wp14:editId="6B5B1CAD">
            <wp:extent cx="2830948" cy="4986670"/>
            <wp:effectExtent l="0" t="0" r="7620" b="444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32287" cy="498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E1C">
        <w:tab/>
      </w:r>
      <w:r w:rsidR="00BC0E1C">
        <w:rPr>
          <w:noProof/>
        </w:rPr>
        <w:drawing>
          <wp:inline distT="0" distB="0" distL="0" distR="0" wp14:anchorId="45D414FC" wp14:editId="07E70797">
            <wp:extent cx="1561695" cy="4975609"/>
            <wp:effectExtent l="0" t="0" r="635" b="0"/>
            <wp:docPr id="12" name="Imagem 12" descr="Uma imagem com texto, mamífero, cavalo, equitaç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texto, mamífero, cavalo, equitação&#10;&#10;Descrição gerada automa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571092" cy="5005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F15B1" w14:textId="4A6F2EC6" w:rsidR="007E320E" w:rsidRPr="007E320E" w:rsidRDefault="007E320E" w:rsidP="007E320E"/>
    <w:p w14:paraId="25FBEFA1" w14:textId="7F451B3E" w:rsidR="002D7578" w:rsidRDefault="002D7578" w:rsidP="002D7578">
      <w:pPr>
        <w:pStyle w:val="Ttulo3"/>
      </w:pPr>
      <w:r>
        <w:t>404 – Página não encontrada</w:t>
      </w:r>
    </w:p>
    <w:p w14:paraId="19331E39" w14:textId="47618E9C" w:rsidR="00235990" w:rsidRPr="00235990" w:rsidRDefault="00235990" w:rsidP="00235990">
      <w:r>
        <w:tab/>
        <w:t xml:space="preserve">Quando o utilizador tenta aceder a uma rota que não é reconhecida pelo sistema, este apresenta um componente com uma imagem centrada informando que ocorreu o erro 404- </w:t>
      </w:r>
      <w:proofErr w:type="gramStart"/>
      <w:r>
        <w:t>pagina</w:t>
      </w:r>
      <w:proofErr w:type="gramEnd"/>
      <w:r>
        <w:t xml:space="preserve"> não encontrada.</w:t>
      </w:r>
    </w:p>
    <w:p w14:paraId="2303F867" w14:textId="0E67F818" w:rsidR="007E320E" w:rsidRPr="007E320E" w:rsidRDefault="007E320E" w:rsidP="00BC0E1C">
      <w:pPr>
        <w:jc w:val="center"/>
      </w:pPr>
      <w:r>
        <w:rPr>
          <w:noProof/>
        </w:rPr>
        <w:drawing>
          <wp:inline distT="0" distB="0" distL="0" distR="0" wp14:anchorId="45A57397" wp14:editId="4A33310F">
            <wp:extent cx="5683118" cy="2955851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84570" cy="2956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FC73B" w14:textId="33A49DA1" w:rsidR="00E42FFC" w:rsidRPr="00E06FFA" w:rsidRDefault="007E320E" w:rsidP="00E06FFA">
      <w:pPr>
        <w:jc w:val="center"/>
      </w:pPr>
      <w:r w:rsidRPr="007E320E">
        <w:drawing>
          <wp:inline distT="0" distB="0" distL="0" distR="0" wp14:anchorId="573ABA2E" wp14:editId="45EB7031">
            <wp:extent cx="3335000" cy="4390892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44555" cy="44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E1C">
        <w:tab/>
      </w:r>
      <w:r w:rsidR="00BC0E1C">
        <w:rPr>
          <w:noProof/>
        </w:rPr>
        <w:drawing>
          <wp:inline distT="0" distB="0" distL="0" distR="0" wp14:anchorId="3CBCD4D9" wp14:editId="5C5E04F4">
            <wp:extent cx="1915852" cy="4390277"/>
            <wp:effectExtent l="0" t="0" r="825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25888" cy="44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56E7E" w14:textId="1E924686" w:rsidR="00E42FFC" w:rsidRPr="00E06FFA" w:rsidRDefault="00E42FFC" w:rsidP="00E06FFA">
      <w:pPr>
        <w:pStyle w:val="Ttulo2"/>
      </w:pPr>
      <w:r>
        <w:lastRenderedPageBreak/>
        <w:t>Principais estruturas de dados</w:t>
      </w:r>
    </w:p>
    <w:p w14:paraId="2D2AB7AF" w14:textId="48FCC146" w:rsidR="00E42FFC" w:rsidRPr="00E42FFC" w:rsidRDefault="00E42FFC" w:rsidP="00E42FFC">
      <w:r w:rsidRPr="00EC332F">
        <w:rPr>
          <w:color w:val="FFC000"/>
        </w:rPr>
        <w:t xml:space="preserve">Identificação das principais </w:t>
      </w:r>
      <w:r w:rsidRPr="00EC332F">
        <w:rPr>
          <w:b/>
          <w:color w:val="FFC000"/>
        </w:rPr>
        <w:t>estruturas de dados</w:t>
      </w:r>
      <w:r w:rsidRPr="00EC332F">
        <w:rPr>
          <w:color w:val="FFC000"/>
        </w:rPr>
        <w:t xml:space="preserve"> utilizadas na programação </w:t>
      </w:r>
      <w:proofErr w:type="spellStart"/>
      <w:r w:rsidRPr="00EC332F">
        <w:rPr>
          <w:color w:val="FFC000"/>
        </w:rPr>
        <w:t>javascript</w:t>
      </w:r>
      <w:proofErr w:type="spellEnd"/>
      <w:r w:rsidRPr="00EC332F">
        <w:rPr>
          <w:color w:val="FFC000"/>
        </w:rPr>
        <w:t xml:space="preserve"> (ou outras bibliotecas/plataformas) e da sua persistência entre páginas;</w:t>
      </w:r>
    </w:p>
    <w:p w14:paraId="374CB70B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387B2085" w14:textId="0DE892FA" w:rsidR="00E42FFC" w:rsidRDefault="00E42FFC" w:rsidP="00E42FFC">
      <w:pPr>
        <w:pStyle w:val="Ttulo2"/>
      </w:pPr>
      <w:r>
        <w:lastRenderedPageBreak/>
        <w:t>Ficheiros utilizados</w:t>
      </w:r>
    </w:p>
    <w:p w14:paraId="5643B87E" w14:textId="77777777" w:rsidR="00E42FFC" w:rsidRPr="00E42FFC" w:rsidRDefault="00E42FFC" w:rsidP="00E42FFC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42FFC">
        <w:rPr>
          <w:color w:val="FFC000"/>
        </w:rPr>
        <w:t xml:space="preserve">Identificação dos </w:t>
      </w:r>
      <w:r w:rsidRPr="00E42FFC">
        <w:rPr>
          <w:b/>
          <w:color w:val="FFC000"/>
        </w:rPr>
        <w:t>ficheiros utilizados</w:t>
      </w:r>
      <w:r w:rsidRPr="00E42FFC">
        <w:rPr>
          <w:color w:val="FFC000"/>
        </w:rPr>
        <w:t xml:space="preserve"> (.html, .</w:t>
      </w:r>
      <w:proofErr w:type="spellStart"/>
      <w:r w:rsidRPr="00E42FFC">
        <w:rPr>
          <w:color w:val="FFC000"/>
        </w:rPr>
        <w:t>css</w:t>
      </w:r>
      <w:proofErr w:type="spellEnd"/>
      <w:r w:rsidRPr="00E42FFC">
        <w:rPr>
          <w:color w:val="FFC000"/>
        </w:rPr>
        <w:t>, .</w:t>
      </w:r>
      <w:proofErr w:type="spellStart"/>
      <w:r w:rsidRPr="00E42FFC">
        <w:rPr>
          <w:color w:val="FFC000"/>
        </w:rPr>
        <w:t>js</w:t>
      </w:r>
      <w:proofErr w:type="spellEnd"/>
      <w:r w:rsidRPr="00E42FFC">
        <w:rPr>
          <w:color w:val="FFC000"/>
        </w:rPr>
        <w:t xml:space="preserve">, </w:t>
      </w:r>
      <w:proofErr w:type="spellStart"/>
      <w:r w:rsidRPr="00E42FFC">
        <w:rPr>
          <w:color w:val="FFC000"/>
        </w:rPr>
        <w:t>json</w:t>
      </w:r>
      <w:proofErr w:type="spellEnd"/>
      <w:r w:rsidRPr="00E42FFC">
        <w:rPr>
          <w:color w:val="FFC000"/>
        </w:rPr>
        <w:t>, entre outros) e a sua hierarquia;</w:t>
      </w:r>
    </w:p>
    <w:p w14:paraId="2E5B44C8" w14:textId="77777777" w:rsidR="00E42FFC" w:rsidRPr="00E42FFC" w:rsidRDefault="00E42FFC" w:rsidP="00E42FFC"/>
    <w:p w14:paraId="735F138B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09FDEE4C" w14:textId="4531FC98" w:rsidR="00E42FFC" w:rsidRDefault="00E42FFC" w:rsidP="00E42FFC">
      <w:pPr>
        <w:pStyle w:val="Ttulo2"/>
      </w:pPr>
      <w:r>
        <w:lastRenderedPageBreak/>
        <w:t>Papel da API</w:t>
      </w:r>
    </w:p>
    <w:p w14:paraId="4A3399A1" w14:textId="77777777" w:rsidR="00E42FFC" w:rsidRPr="00EC332F" w:rsidRDefault="00E42FFC" w:rsidP="00E42FFC">
      <w:pPr>
        <w:pStyle w:val="PargrafodaLista"/>
        <w:ind w:left="1123"/>
        <w:jc w:val="both"/>
        <w:rPr>
          <w:color w:val="FFC000"/>
        </w:rPr>
      </w:pPr>
    </w:p>
    <w:p w14:paraId="389996D2" w14:textId="53580CA5" w:rsidR="00E42FFC" w:rsidRPr="00EC332F" w:rsidRDefault="00E42FFC" w:rsidP="00E42FFC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 xml:space="preserve">Identificação do papel das </w:t>
      </w:r>
      <w:proofErr w:type="spellStart"/>
      <w:r w:rsidRPr="00EC332F">
        <w:rPr>
          <w:b/>
          <w:bCs/>
          <w:color w:val="FFC000"/>
        </w:rPr>
        <w:t>APIs</w:t>
      </w:r>
      <w:proofErr w:type="spellEnd"/>
      <w:r w:rsidRPr="00EC332F">
        <w:rPr>
          <w:color w:val="FFC000"/>
        </w:rPr>
        <w:t xml:space="preserve"> e </w:t>
      </w:r>
      <w:r w:rsidR="00D0072C" w:rsidRPr="00EC332F">
        <w:rPr>
          <w:color w:val="FFC000"/>
        </w:rPr>
        <w:t>das representações</w:t>
      </w:r>
      <w:r w:rsidRPr="00EC332F">
        <w:rPr>
          <w:b/>
          <w:bCs/>
          <w:color w:val="FFC000"/>
        </w:rPr>
        <w:t xml:space="preserve"> JSON</w:t>
      </w:r>
      <w:r w:rsidRPr="00EC332F">
        <w:rPr>
          <w:color w:val="FFC000"/>
        </w:rPr>
        <w:t xml:space="preserve"> como </w:t>
      </w:r>
      <w:r w:rsidRPr="00EC332F">
        <w:rPr>
          <w:b/>
          <w:color w:val="FFC000"/>
        </w:rPr>
        <w:t>fonte de dados</w:t>
      </w:r>
      <w:r w:rsidRPr="00EC332F">
        <w:rPr>
          <w:color w:val="FFC000"/>
        </w:rPr>
        <w:t xml:space="preserve"> para representação do conteúdo e da estrutura das páginas;</w:t>
      </w:r>
    </w:p>
    <w:p w14:paraId="576EA16C" w14:textId="77777777" w:rsidR="00E42FFC" w:rsidRPr="00E42FFC" w:rsidRDefault="00E42FFC" w:rsidP="00E42FFC"/>
    <w:p w14:paraId="6ADD04D1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32F09E52" w14:textId="77777777" w:rsidR="00E42FFC" w:rsidRDefault="00E42FFC" w:rsidP="00E42FFC">
      <w:pPr>
        <w:pStyle w:val="Ttulo2"/>
      </w:pPr>
      <w:r>
        <w:lastRenderedPageBreak/>
        <w:t>Acessibilidade</w:t>
      </w:r>
    </w:p>
    <w:p w14:paraId="53F67B51" w14:textId="77777777" w:rsidR="00E42FFC" w:rsidRPr="00EC332F" w:rsidRDefault="00E42FFC" w:rsidP="00E42FFC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>Decisões gerais de acessibilidade.</w:t>
      </w:r>
    </w:p>
    <w:p w14:paraId="2032E2A0" w14:textId="4EE6DB07" w:rsidR="005B5229" w:rsidRPr="00E42FFC" w:rsidRDefault="005B5229" w:rsidP="00E42FFC">
      <w:pPr>
        <w:pStyle w:val="Ttulo2"/>
        <w:numPr>
          <w:ilvl w:val="0"/>
          <w:numId w:val="0"/>
        </w:numPr>
        <w:ind w:left="1065"/>
      </w:pPr>
      <w:r>
        <w:br w:type="page"/>
      </w:r>
    </w:p>
    <w:p w14:paraId="436851F3" w14:textId="1CC0FF96" w:rsidR="00A24E70" w:rsidRDefault="005B5229" w:rsidP="00756801">
      <w:pPr>
        <w:pStyle w:val="Ttulo1"/>
      </w:pPr>
      <w:bookmarkStart w:id="3" w:name="_Toc75254354"/>
      <w:proofErr w:type="spellStart"/>
      <w:r>
        <w:lastRenderedPageBreak/>
        <w:t>Decisões</w:t>
      </w:r>
      <w:proofErr w:type="spellEnd"/>
      <w:r>
        <w:t xml:space="preserve"> de </w:t>
      </w:r>
      <w:proofErr w:type="spellStart"/>
      <w:r>
        <w:t>Implementação</w:t>
      </w:r>
      <w:proofErr w:type="spellEnd"/>
      <w:r>
        <w:t xml:space="preserve"> </w:t>
      </w:r>
      <w:proofErr w:type="spellStart"/>
      <w:r>
        <w:t>Específicas</w:t>
      </w:r>
      <w:bookmarkEnd w:id="3"/>
      <w:proofErr w:type="spellEnd"/>
    </w:p>
    <w:p w14:paraId="7E45C340" w14:textId="77777777" w:rsidR="005B5229" w:rsidRDefault="005B5229" w:rsidP="005B5229">
      <w:pPr>
        <w:pStyle w:val="PargrafodaLista"/>
        <w:ind w:left="565"/>
        <w:jc w:val="both"/>
      </w:pPr>
      <w:r>
        <w:t>Em seguida são explicadas as principais decisões de implementação para a funcionalidade que suporta cada uma das duas tarefas</w:t>
      </w:r>
    </w:p>
    <w:p w14:paraId="5560756B" w14:textId="77777777" w:rsidR="005B5229" w:rsidRDefault="005B5229" w:rsidP="005B5229">
      <w:pPr>
        <w:pStyle w:val="PargrafodaLista"/>
        <w:ind w:left="565"/>
        <w:jc w:val="both"/>
      </w:pPr>
    </w:p>
    <w:p w14:paraId="70857DC8" w14:textId="77777777" w:rsidR="005B5229" w:rsidRDefault="005B5229" w:rsidP="005B5229">
      <w:pPr>
        <w:pStyle w:val="PargrafodaLista"/>
        <w:numPr>
          <w:ilvl w:val="2"/>
          <w:numId w:val="31"/>
        </w:numPr>
        <w:ind w:left="997"/>
        <w:jc w:val="both"/>
        <w:rPr>
          <w:b/>
          <w:u w:val="single"/>
        </w:rPr>
      </w:pPr>
      <w:r>
        <w:rPr>
          <w:b/>
          <w:u w:val="single"/>
        </w:rPr>
        <w:t>Tarefa 1</w:t>
      </w:r>
    </w:p>
    <w:p w14:paraId="4C3761C9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Introdução</w:t>
      </w:r>
      <w:r>
        <w:t xml:space="preserve"> - Identificação da tarefa e exibição das interfaces gráficas com o utilizador da versão desktop e mobile;</w:t>
      </w:r>
    </w:p>
    <w:p w14:paraId="03AF26E0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 xml:space="preserve">HTML – </w:t>
      </w:r>
      <w:r>
        <w:t>Identificação dos ficheiros usados, e explicação das principais decisões de tomadas (desktop vs. mobile), acompanhadas de exemplos importantes no uso dos elementos de HTML;</w:t>
      </w:r>
    </w:p>
    <w:p w14:paraId="71732475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CSS</w:t>
      </w:r>
      <w:r>
        <w:t xml:space="preserve"> – Identificação dos ficheiros usados, e explicação das principais decisões de tomadas (desktop vs. mobile), acompanhadas de exemplos importantes no uso dos estilos CSS;</w:t>
      </w:r>
    </w:p>
    <w:p w14:paraId="694A8879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proofErr w:type="spellStart"/>
      <w:r>
        <w:rPr>
          <w:b/>
        </w:rPr>
        <w:t>Javascript</w:t>
      </w:r>
      <w:proofErr w:type="spellEnd"/>
      <w:r>
        <w:rPr>
          <w:b/>
        </w:rPr>
        <w:t xml:space="preserve"> (HTML-DOM, AJAX, JSON, </w:t>
      </w:r>
      <w:proofErr w:type="spellStart"/>
      <w:r>
        <w:rPr>
          <w:b/>
        </w:rPr>
        <w:t>jQuer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gularJS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React</w:t>
      </w:r>
      <w:proofErr w:type="spellEnd"/>
      <w:r>
        <w:rPr>
          <w:b/>
        </w:rPr>
        <w:t>, entre outros)</w:t>
      </w:r>
      <w:r>
        <w:t xml:space="preserve"> – Identificação dos ficheiros usados, </w:t>
      </w:r>
      <w:r>
        <w:rPr>
          <w:b/>
          <w:bCs/>
        </w:rPr>
        <w:t>componentes</w:t>
      </w:r>
      <w:r>
        <w:t xml:space="preserve"> e explicação das principais decisões de tomadas (desktop vs. mobile), acompanhadas de exemplos de código</w:t>
      </w:r>
    </w:p>
    <w:p w14:paraId="6B62806B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</w:p>
    <w:p w14:paraId="3CE56961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Acessibilidade</w:t>
      </w:r>
      <w:r>
        <w:t xml:space="preserve"> – Principais decisões tomadas, acompanhadas de exemplos das principais implementações dos critérios de sucesso de Nível A, da norma WCAG</w:t>
      </w:r>
      <w:proofErr w:type="gramStart"/>
      <w:r>
        <w:t>2.0..</w:t>
      </w:r>
      <w:proofErr w:type="gramEnd"/>
      <w:r>
        <w:t xml:space="preserve"> Deverá ser demonstrado como foi desenvolvido o processo de avaliação de acessibilidade.</w:t>
      </w:r>
    </w:p>
    <w:p w14:paraId="48088647" w14:textId="77777777" w:rsidR="005B5229" w:rsidRDefault="005B5229" w:rsidP="005B5229">
      <w:pPr>
        <w:pStyle w:val="PargrafodaLista"/>
        <w:ind w:left="-227"/>
        <w:jc w:val="both"/>
      </w:pPr>
    </w:p>
    <w:p w14:paraId="0A143C0B" w14:textId="77777777" w:rsidR="005B5229" w:rsidRDefault="005B5229" w:rsidP="005B5229">
      <w:pPr>
        <w:pStyle w:val="PargrafodaLista"/>
        <w:numPr>
          <w:ilvl w:val="2"/>
          <w:numId w:val="31"/>
        </w:numPr>
        <w:ind w:left="997"/>
        <w:jc w:val="both"/>
        <w:rPr>
          <w:b/>
          <w:u w:val="single"/>
        </w:rPr>
      </w:pPr>
      <w:r>
        <w:rPr>
          <w:b/>
          <w:u w:val="single"/>
        </w:rPr>
        <w:t xml:space="preserve">Tarefa 2 </w:t>
      </w:r>
    </w:p>
    <w:p w14:paraId="45503B33" w14:textId="77777777" w:rsidR="005B5229" w:rsidRDefault="005B5229" w:rsidP="005B5229">
      <w:pPr>
        <w:pStyle w:val="PargrafodaLista"/>
        <w:ind w:left="997"/>
        <w:jc w:val="both"/>
        <w:rPr>
          <w:b/>
          <w:u w:val="single"/>
        </w:rPr>
      </w:pPr>
    </w:p>
    <w:p w14:paraId="31FBFF20" w14:textId="77777777" w:rsidR="005B5229" w:rsidRDefault="005B5229" w:rsidP="005B5229">
      <w:pPr>
        <w:pStyle w:val="PargrafodaLista"/>
        <w:ind w:left="997"/>
        <w:jc w:val="both"/>
        <w:rPr>
          <w:b/>
          <w:u w:val="single"/>
        </w:rPr>
      </w:pPr>
      <w:r>
        <w:rPr>
          <w:b/>
          <w:u w:val="single"/>
        </w:rPr>
        <w:t>……</w:t>
      </w:r>
    </w:p>
    <w:p w14:paraId="2B77422C" w14:textId="77777777" w:rsidR="005B5229" w:rsidRDefault="005B5229" w:rsidP="005B5229">
      <w:pPr>
        <w:pStyle w:val="PargrafodaLista"/>
        <w:jc w:val="both"/>
        <w:rPr>
          <w:b/>
          <w:u w:val="single"/>
        </w:rPr>
      </w:pPr>
    </w:p>
    <w:p w14:paraId="3319D551" w14:textId="77777777" w:rsidR="005B5229" w:rsidRPr="005B5229" w:rsidRDefault="005B5229" w:rsidP="005B5229">
      <w:pPr>
        <w:rPr>
          <w:lang w:val="en-GB"/>
        </w:rPr>
      </w:pPr>
    </w:p>
    <w:p w14:paraId="1C3A6981" w14:textId="61818696" w:rsidR="00A24E70" w:rsidRDefault="00A24E70" w:rsidP="003D58E7">
      <w:pPr>
        <w:pStyle w:val="Legenda"/>
      </w:pPr>
    </w:p>
    <w:p w14:paraId="07EE3E20" w14:textId="77777777" w:rsidR="00A24E70" w:rsidRPr="00E2038C" w:rsidRDefault="00A24E70" w:rsidP="00A24E70">
      <w:pPr>
        <w:jc w:val="center"/>
      </w:pPr>
      <w:r>
        <w:br w:type="page"/>
      </w:r>
    </w:p>
    <w:p w14:paraId="59D2174F" w14:textId="6148839A" w:rsidR="00A24E70" w:rsidRPr="00847EF6" w:rsidRDefault="005B5229" w:rsidP="00756801">
      <w:pPr>
        <w:pStyle w:val="Ttulo1"/>
      </w:pPr>
      <w:bookmarkStart w:id="4" w:name="_Toc75254355"/>
      <w:proofErr w:type="spellStart"/>
      <w:r>
        <w:lastRenderedPageBreak/>
        <w:t>Avaliação</w:t>
      </w:r>
      <w:proofErr w:type="spellEnd"/>
      <w:r>
        <w:t xml:space="preserve"> das Interfaces/Testes com </w:t>
      </w:r>
      <w:proofErr w:type="spellStart"/>
      <w:r>
        <w:t>Utilizadores</w:t>
      </w:r>
      <w:bookmarkEnd w:id="4"/>
      <w:proofErr w:type="spellEnd"/>
    </w:p>
    <w:p w14:paraId="6BD508B0" w14:textId="46F3CAD4" w:rsidR="00A24E70" w:rsidRDefault="00A24E70" w:rsidP="00756801">
      <w:pPr>
        <w:pStyle w:val="Ttulo2"/>
      </w:pPr>
      <w:bookmarkStart w:id="5" w:name="_Toc75254356"/>
      <w:r>
        <w:t>Planeamento</w:t>
      </w:r>
      <w:bookmarkEnd w:id="5"/>
    </w:p>
    <w:p w14:paraId="66BB43B8" w14:textId="620F42D4" w:rsidR="00A24E70" w:rsidRDefault="00A24E70" w:rsidP="00481241">
      <w:pPr>
        <w:pStyle w:val="Ttulo3"/>
      </w:pPr>
      <w:bookmarkStart w:id="6" w:name="_Toc75254357"/>
      <w:r>
        <w:t>Tarefas a ser testadas e objetivos</w:t>
      </w:r>
      <w:bookmarkEnd w:id="6"/>
    </w:p>
    <w:p w14:paraId="4EDB99C7" w14:textId="77777777" w:rsidR="005900C9" w:rsidRPr="005B5229" w:rsidRDefault="00A24E70" w:rsidP="005900C9">
      <w:pPr>
        <w:spacing w:line="240" w:lineRule="auto"/>
        <w:ind w:left="709" w:firstLine="716"/>
        <w:rPr>
          <w:bCs/>
          <w:u w:val="single"/>
        </w:rPr>
      </w:pPr>
      <w:r w:rsidRPr="005B5229">
        <w:rPr>
          <w:bCs/>
          <w:u w:val="single"/>
        </w:rPr>
        <w:t>Nestes testes de usabilidade pretende se que o utilizador realize as duas tarefas principais do sistema (T1 e T2), isto irá nos permitir ter um feedback de possíveis futuros utilizadores do nosso sistema, de forma a detetar possíveis fragilidades ou até mesmo melhorias de usabilidade</w:t>
      </w:r>
      <w:r w:rsidR="005900C9" w:rsidRPr="005B5229">
        <w:rPr>
          <w:bCs/>
          <w:u w:val="single"/>
        </w:rPr>
        <w:t xml:space="preserve"> na interface</w:t>
      </w:r>
      <w:r w:rsidRPr="005B5229">
        <w:rPr>
          <w:bCs/>
          <w:u w:val="single"/>
        </w:rPr>
        <w:t>. Para poder avaliar o desempenho e a experiência dos utilizadores conforme o feedback dos mesmos, irei anotar algumas informações, tais como, tempo que o utilizador demorou a executar cada tarefa, quantidade de cliques e se conseguiu ou não realizar as várias ações necessárias para a realização da tarefa.</w:t>
      </w:r>
      <w:r w:rsidR="005900C9" w:rsidRPr="005B5229">
        <w:rPr>
          <w:bCs/>
          <w:u w:val="single"/>
        </w:rPr>
        <w:t xml:space="preserve"> </w:t>
      </w:r>
    </w:p>
    <w:p w14:paraId="209D78D0" w14:textId="2FE066FC" w:rsidR="005900C9" w:rsidRPr="005B5229" w:rsidRDefault="005900C9" w:rsidP="005900C9">
      <w:pPr>
        <w:spacing w:line="240" w:lineRule="auto"/>
        <w:ind w:left="709" w:firstLine="716"/>
        <w:rPr>
          <w:bCs/>
          <w:u w:val="single"/>
        </w:rPr>
      </w:pPr>
      <w:r w:rsidRPr="005B5229">
        <w:rPr>
          <w:bCs/>
          <w:u w:val="single"/>
        </w:rPr>
        <w:t>Irei dar livre acesso aos utilizadores para realizar ambas as tarefas, tanto podem escolher ir pelo caminho mais logo ou pelo mais curto.</w:t>
      </w:r>
    </w:p>
    <w:p w14:paraId="5FC45D97" w14:textId="32D46379" w:rsidR="00A24E70" w:rsidRPr="005B5229" w:rsidRDefault="00A24E70" w:rsidP="00481241">
      <w:pPr>
        <w:pStyle w:val="Ttulo3"/>
      </w:pPr>
      <w:bookmarkStart w:id="7" w:name="_Toc75254358"/>
      <w:r w:rsidRPr="005B5229">
        <w:t>Elementos</w:t>
      </w:r>
      <w:bookmarkEnd w:id="7"/>
    </w:p>
    <w:p w14:paraId="0B474858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>Ao longo destes testes vou ser o facilitador, irei auxiliar os participantes ao longo dos testes, além disso também irei tirar algumas notas conforme o feedback do utilizador na realização das tarefas.</w:t>
      </w:r>
    </w:p>
    <w:p w14:paraId="48AF0D51" w14:textId="43AAEE99" w:rsidR="00A24E70" w:rsidRPr="005B5229" w:rsidRDefault="00A24E70" w:rsidP="00481241">
      <w:pPr>
        <w:pStyle w:val="Ttulo3"/>
      </w:pPr>
      <w:bookmarkStart w:id="8" w:name="_Toc75254359"/>
      <w:r w:rsidRPr="005B5229">
        <w:t>Escolha dos participantes</w:t>
      </w:r>
      <w:bookmarkEnd w:id="8"/>
    </w:p>
    <w:p w14:paraId="7E9EC2D9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 xml:space="preserve">Para a realização dos testes escolhi 5 participantes. As escolhas tiverem um especial foco em consumidores frequentes de sítios web, visto esse ser o perfil de possíveis futuros usuários. </w:t>
      </w:r>
    </w:p>
    <w:p w14:paraId="2BA60AA6" w14:textId="224DD872" w:rsidR="00A24E70" w:rsidRPr="005B5229" w:rsidRDefault="00A24E70" w:rsidP="00481241">
      <w:pPr>
        <w:pStyle w:val="Ttulo3"/>
      </w:pPr>
      <w:bookmarkStart w:id="9" w:name="_Toc75254360"/>
      <w:r w:rsidRPr="005B5229">
        <w:t>Questionário aos participantes</w:t>
      </w:r>
      <w:bookmarkEnd w:id="9"/>
    </w:p>
    <w:p w14:paraId="1BF35A0C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>De forma a conhecer um pouco melhor os participantes e experiência dos mesmos com sites semelhantes, irei fazer um questionário que depois serão organizados os dados numa tabela para facilitar a analise. As perguntas do questionário são as seguintes:</w:t>
      </w:r>
    </w:p>
    <w:p w14:paraId="61D24CBC" w14:textId="77777777" w:rsidR="00A24E70" w:rsidRPr="005B5229" w:rsidRDefault="00A24E70" w:rsidP="005900C9">
      <w:pPr>
        <w:pStyle w:val="PargrafodaLista"/>
        <w:numPr>
          <w:ilvl w:val="0"/>
          <w:numId w:val="16"/>
        </w:numPr>
        <w:spacing w:line="240" w:lineRule="auto"/>
        <w:rPr>
          <w:u w:val="single"/>
        </w:rPr>
      </w:pPr>
      <w:r w:rsidRPr="005B5229">
        <w:rPr>
          <w:u w:val="single"/>
        </w:rPr>
        <w:t>Com que recorrência usa sítios web? (Diariamente, Semanalmente, Mensalmente, Nunca)</w:t>
      </w:r>
    </w:p>
    <w:p w14:paraId="5BD6A1FC" w14:textId="77777777" w:rsidR="00A24E70" w:rsidRPr="005B5229" w:rsidRDefault="00A24E70" w:rsidP="005900C9">
      <w:pPr>
        <w:pStyle w:val="PargrafodaLista"/>
        <w:numPr>
          <w:ilvl w:val="0"/>
          <w:numId w:val="16"/>
        </w:numPr>
        <w:spacing w:line="240" w:lineRule="auto"/>
        <w:rPr>
          <w:u w:val="single"/>
        </w:rPr>
      </w:pPr>
      <w:r w:rsidRPr="005B5229">
        <w:rPr>
          <w:u w:val="single"/>
        </w:rPr>
        <w:t>Com que recorrência usa sítios web semelhantes? (sites de informação sobre filmes) (Diariamente, Semanalmente, Mensalmente, Nunca)</w:t>
      </w:r>
    </w:p>
    <w:p w14:paraId="54112AA5" w14:textId="77777777" w:rsidR="00A24E70" w:rsidRPr="005B5229" w:rsidRDefault="00A24E70" w:rsidP="005900C9">
      <w:pPr>
        <w:pStyle w:val="PargrafodaLista"/>
        <w:spacing w:line="240" w:lineRule="auto"/>
        <w:ind w:left="709" w:firstLine="709"/>
        <w:rPr>
          <w:bCs/>
          <w:u w:val="single"/>
        </w:rPr>
      </w:pPr>
      <w:r w:rsidRPr="005B5229">
        <w:rPr>
          <w:bCs/>
          <w:u w:val="single"/>
        </w:rPr>
        <w:t>Além disso, também irei fazer algumas perguntas de forma a perceber o feedback acerca da sua experiência executando as tarefas, sendo elas:</w:t>
      </w:r>
    </w:p>
    <w:p w14:paraId="319DDD93" w14:textId="77777777" w:rsidR="00A24E70" w:rsidRPr="005B5229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  <w:u w:val="single"/>
        </w:rPr>
      </w:pPr>
      <w:r w:rsidRPr="005B5229">
        <w:rPr>
          <w:bCs/>
          <w:u w:val="single"/>
        </w:rPr>
        <w:t>Como avalia a sua experiência em termos de usabilidade?</w:t>
      </w:r>
    </w:p>
    <w:p w14:paraId="104A1DE2" w14:textId="77777777" w:rsidR="00A24E70" w:rsidRPr="005B5229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  <w:u w:val="single"/>
        </w:rPr>
      </w:pPr>
      <w:r w:rsidRPr="005B5229">
        <w:rPr>
          <w:bCs/>
          <w:u w:val="single"/>
        </w:rPr>
        <w:t xml:space="preserve">O que melhoraria na interface em termos de usabilidade? </w:t>
      </w:r>
    </w:p>
    <w:p w14:paraId="0669138A" w14:textId="77777777" w:rsidR="00A24E70" w:rsidRPr="005B5229" w:rsidRDefault="00A24E70" w:rsidP="005900C9">
      <w:pPr>
        <w:spacing w:line="240" w:lineRule="auto"/>
        <w:ind w:left="709" w:firstLine="709"/>
        <w:rPr>
          <w:bCs/>
          <w:u w:val="single"/>
        </w:rPr>
      </w:pPr>
      <w:r w:rsidRPr="005B5229">
        <w:rPr>
          <w:bCs/>
          <w:u w:val="single"/>
        </w:rPr>
        <w:t xml:space="preserve">Para responderem ao questionário criei um formulário no Microsoft </w:t>
      </w:r>
      <w:proofErr w:type="spellStart"/>
      <w:r w:rsidRPr="005B5229">
        <w:rPr>
          <w:bCs/>
          <w:u w:val="single"/>
        </w:rPr>
        <w:t>Forms</w:t>
      </w:r>
      <w:proofErr w:type="spellEnd"/>
      <w:r w:rsidRPr="005B5229">
        <w:rPr>
          <w:bCs/>
          <w:u w:val="single"/>
        </w:rPr>
        <w:t xml:space="preserve"> (</w:t>
      </w:r>
      <w:hyperlink r:id="rId46" w:history="1">
        <w:r w:rsidRPr="005B5229">
          <w:rPr>
            <w:rStyle w:val="Hiperligao"/>
            <w:bCs/>
          </w:rPr>
          <w:t>link do formulário</w:t>
        </w:r>
      </w:hyperlink>
      <w:r w:rsidRPr="005B5229">
        <w:rPr>
          <w:bCs/>
          <w:u w:val="single"/>
        </w:rPr>
        <w:t xml:space="preserve">) e após a entrevista irei pedir ao utilizador que responda ao mesmo. </w:t>
      </w:r>
    </w:p>
    <w:p w14:paraId="081F3D99" w14:textId="38A9F7A6" w:rsidR="00A24E70" w:rsidRPr="005B5229" w:rsidRDefault="00A24E70" w:rsidP="00481241">
      <w:pPr>
        <w:pStyle w:val="Ttulo3"/>
      </w:pPr>
      <w:bookmarkStart w:id="10" w:name="_Toc75254361"/>
      <w:r w:rsidRPr="005B5229">
        <w:t>Onde serão feitos os testes?</w:t>
      </w:r>
      <w:bookmarkEnd w:id="10"/>
    </w:p>
    <w:p w14:paraId="1352C12B" w14:textId="62C0C9B9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 xml:space="preserve">Devido as circunstâncias da pandemia, decidi realizar os testes online. A ideia passa por estar em chamada no zoom com o utilizador, partilhar a minha tela com o protótipo desenvolvido no </w:t>
      </w:r>
      <w:hyperlink r:id="rId47" w:history="1">
        <w:proofErr w:type="spellStart"/>
        <w:r w:rsidRPr="005B5229">
          <w:rPr>
            <w:rStyle w:val="Hiperligao"/>
          </w:rPr>
          <w:t>moqup</w:t>
        </w:r>
        <w:r w:rsidR="00FE33A3" w:rsidRPr="005B5229">
          <w:rPr>
            <w:rStyle w:val="Hiperligao"/>
          </w:rPr>
          <w:t>s</w:t>
        </w:r>
        <w:proofErr w:type="spellEnd"/>
      </w:hyperlink>
      <w:r w:rsidRPr="005B5229">
        <w:rPr>
          <w:u w:val="single"/>
        </w:rPr>
        <w:t xml:space="preserve"> e delegar o controlo ao utilizador, e assim o utilizador pode ter autonomia nas decisões, enquanto anoto o feedback do mesmo e gravo a chamada.</w:t>
      </w:r>
    </w:p>
    <w:p w14:paraId="34F4ED6F" w14:textId="209C5EC3" w:rsidR="00A24E70" w:rsidRPr="005B5229" w:rsidRDefault="00A24E70" w:rsidP="00756801">
      <w:pPr>
        <w:pStyle w:val="Ttulo2"/>
        <w:rPr>
          <w:u w:val="single"/>
        </w:rPr>
      </w:pPr>
      <w:bookmarkStart w:id="11" w:name="_Toc75254362"/>
      <w:r w:rsidRPr="005B5229">
        <w:rPr>
          <w:u w:val="single"/>
        </w:rPr>
        <w:lastRenderedPageBreak/>
        <w:t>Execução dos testes</w:t>
      </w:r>
      <w:bookmarkEnd w:id="11"/>
    </w:p>
    <w:p w14:paraId="038E7204" w14:textId="45B7E719" w:rsidR="00C21D58" w:rsidRPr="005B5229" w:rsidRDefault="00C21D58" w:rsidP="00845B29">
      <w:pPr>
        <w:spacing w:line="240" w:lineRule="auto"/>
        <w:ind w:firstLine="643"/>
        <w:rPr>
          <w:u w:val="single"/>
        </w:rPr>
      </w:pPr>
      <w:r w:rsidRPr="005B5229">
        <w:rPr>
          <w:u w:val="single"/>
        </w:rPr>
        <w:t xml:space="preserve">Os testes foram gravados </w:t>
      </w:r>
      <w:r w:rsidR="006E6A1B" w:rsidRPr="005B5229">
        <w:rPr>
          <w:u w:val="single"/>
        </w:rPr>
        <w:t>para</w:t>
      </w:r>
      <w:r w:rsidR="00A24E70" w:rsidRPr="005B5229">
        <w:rPr>
          <w:u w:val="single"/>
        </w:rPr>
        <w:t xml:space="preserve"> comprovar </w:t>
      </w:r>
      <w:r w:rsidRPr="005B5229">
        <w:rPr>
          <w:u w:val="single"/>
        </w:rPr>
        <w:t>que foram</w:t>
      </w:r>
      <w:r w:rsidR="00A24E70" w:rsidRPr="005B5229">
        <w:rPr>
          <w:u w:val="single"/>
        </w:rPr>
        <w:t xml:space="preserve"> efetuados</w:t>
      </w:r>
      <w:r w:rsidR="005900C9" w:rsidRPr="005B5229">
        <w:rPr>
          <w:u w:val="single"/>
        </w:rPr>
        <w:t xml:space="preserve"> e </w:t>
      </w:r>
      <w:r w:rsidRPr="005B5229">
        <w:rPr>
          <w:u w:val="single"/>
        </w:rPr>
        <w:t xml:space="preserve">também </w:t>
      </w:r>
      <w:r w:rsidR="00A24E70" w:rsidRPr="005B5229">
        <w:rPr>
          <w:u w:val="single"/>
        </w:rPr>
        <w:t xml:space="preserve">poder rever as entrevistas </w:t>
      </w:r>
      <w:r w:rsidRPr="005B5229">
        <w:rPr>
          <w:u w:val="single"/>
        </w:rPr>
        <w:t xml:space="preserve">para </w:t>
      </w:r>
      <w:r w:rsidR="00A24E70" w:rsidRPr="005B5229">
        <w:rPr>
          <w:u w:val="single"/>
        </w:rPr>
        <w:t xml:space="preserve">analisar </w:t>
      </w:r>
      <w:r w:rsidRPr="005B5229">
        <w:rPr>
          <w:u w:val="single"/>
        </w:rPr>
        <w:t>mais calmamente</w:t>
      </w:r>
      <w:r w:rsidR="00A24E70" w:rsidRPr="005B5229">
        <w:rPr>
          <w:u w:val="single"/>
        </w:rPr>
        <w:t xml:space="preserve"> o comportamento dos utilizadores. </w:t>
      </w:r>
    </w:p>
    <w:p w14:paraId="182ECFE3" w14:textId="56E9ED0A" w:rsidR="002B29CE" w:rsidRPr="005B5229" w:rsidRDefault="002B29CE" w:rsidP="00845B29">
      <w:pPr>
        <w:spacing w:line="240" w:lineRule="auto"/>
        <w:ind w:firstLine="643"/>
        <w:rPr>
          <w:bCs/>
          <w:u w:val="single"/>
        </w:rPr>
      </w:pPr>
      <w:r w:rsidRPr="005B5229">
        <w:rPr>
          <w:bCs/>
          <w:u w:val="single"/>
        </w:rPr>
        <w:t xml:space="preserve">Dei livre acesso aos utilizadores para realizar ambas as tarefas </w:t>
      </w:r>
      <w:proofErr w:type="gramStart"/>
      <w:r w:rsidRPr="005B5229">
        <w:rPr>
          <w:bCs/>
          <w:u w:val="single"/>
        </w:rPr>
        <w:t>( T</w:t>
      </w:r>
      <w:proofErr w:type="gramEnd"/>
      <w:r w:rsidRPr="005B5229">
        <w:rPr>
          <w:bCs/>
          <w:u w:val="single"/>
        </w:rPr>
        <w:t>1 e T2), tanto podem escolher ir pelo caminho mais logo ou pelo mais curto.</w:t>
      </w:r>
    </w:p>
    <w:p w14:paraId="334578D7" w14:textId="3504E76B" w:rsidR="00A24E70" w:rsidRPr="005B5229" w:rsidRDefault="00C21D58" w:rsidP="00845B29">
      <w:pPr>
        <w:spacing w:line="240" w:lineRule="auto"/>
        <w:ind w:firstLine="643"/>
        <w:rPr>
          <w:u w:val="single"/>
        </w:rPr>
      </w:pPr>
      <w:r w:rsidRPr="005B5229">
        <w:rPr>
          <w:u w:val="single"/>
        </w:rPr>
        <w:t>Deixo</w:t>
      </w:r>
      <w:r w:rsidR="00A24E70" w:rsidRPr="005B5229">
        <w:rPr>
          <w:u w:val="single"/>
        </w:rPr>
        <w:t xml:space="preserve"> anexado os links dos testes:</w:t>
      </w:r>
    </w:p>
    <w:p w14:paraId="0B39AED2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1- </w:t>
      </w:r>
      <w:hyperlink r:id="rId48" w:history="1">
        <w:r w:rsidRPr="005B5229">
          <w:rPr>
            <w:rStyle w:val="Hiperligao"/>
          </w:rPr>
          <w:t>https://www.youtube.com/watch?v=kJNd38qKwc4</w:t>
        </w:r>
      </w:hyperlink>
    </w:p>
    <w:p w14:paraId="3EF4522E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2- </w:t>
      </w:r>
      <w:hyperlink r:id="rId49" w:history="1">
        <w:r w:rsidRPr="005B5229">
          <w:rPr>
            <w:rStyle w:val="Hiperligao"/>
          </w:rPr>
          <w:t>https://www.youtube.com/watch?v=Lu8LGu3T6Do</w:t>
        </w:r>
      </w:hyperlink>
    </w:p>
    <w:p w14:paraId="3E0188C6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3- </w:t>
      </w:r>
      <w:hyperlink r:id="rId50" w:history="1">
        <w:r w:rsidRPr="005B5229">
          <w:rPr>
            <w:rStyle w:val="Hiperligao"/>
          </w:rPr>
          <w:t>https://www.youtube.com/watch?v=10KOhsy3d-A</w:t>
        </w:r>
      </w:hyperlink>
    </w:p>
    <w:p w14:paraId="5BE8FA81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4- </w:t>
      </w:r>
      <w:hyperlink r:id="rId51" w:history="1">
        <w:r w:rsidRPr="005B5229">
          <w:rPr>
            <w:rStyle w:val="Hiperligao"/>
          </w:rPr>
          <w:t>https://www.youtube.com/watch?v=-YwA9pYNi0E</w:t>
        </w:r>
      </w:hyperlink>
    </w:p>
    <w:p w14:paraId="5FB0ADDE" w14:textId="108B146E" w:rsidR="00E70FF0" w:rsidRPr="005B5229" w:rsidRDefault="00A24E70" w:rsidP="00E70FF0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5- </w:t>
      </w:r>
      <w:hyperlink r:id="rId52" w:history="1">
        <w:r w:rsidRPr="005B5229">
          <w:rPr>
            <w:rStyle w:val="Hiperligao"/>
          </w:rPr>
          <w:t>https://www.youtube.com/watch?v=GGytuc0mCB8</w:t>
        </w:r>
      </w:hyperlink>
    </w:p>
    <w:p w14:paraId="70FEFEF6" w14:textId="598A4BD4" w:rsidR="00A24E70" w:rsidRDefault="00845B29" w:rsidP="00756801">
      <w:pPr>
        <w:pStyle w:val="Ttulo2"/>
      </w:pPr>
      <w:bookmarkStart w:id="12" w:name="_Toc75254363"/>
      <w:r>
        <w:lastRenderedPageBreak/>
        <w:t>Resultados</w:t>
      </w:r>
      <w:bookmarkEnd w:id="12"/>
    </w:p>
    <w:p w14:paraId="1AB3B220" w14:textId="1A9A0210" w:rsidR="00845B29" w:rsidRPr="00845B29" w:rsidRDefault="00845B29" w:rsidP="00481241">
      <w:pPr>
        <w:pStyle w:val="Ttulo3"/>
      </w:pPr>
      <w:bookmarkStart w:id="13" w:name="_Toc75254364"/>
      <w:r>
        <w:t>Questionário</w:t>
      </w:r>
      <w:bookmarkEnd w:id="13"/>
    </w:p>
    <w:p w14:paraId="067F43D9" w14:textId="77777777" w:rsidR="003D58E7" w:rsidRDefault="00A24E70" w:rsidP="003D58E7">
      <w:pPr>
        <w:keepNext/>
        <w:jc w:val="center"/>
      </w:pPr>
      <w:r w:rsidRPr="00875FF7">
        <w:rPr>
          <w:noProof/>
        </w:rPr>
        <w:drawing>
          <wp:inline distT="0" distB="0" distL="0" distR="0" wp14:anchorId="2A55A45E" wp14:editId="2679AFE9">
            <wp:extent cx="6121028" cy="781396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232682" cy="795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8F41" w14:textId="7BD120DF" w:rsidR="00E70FF0" w:rsidRPr="003D58E7" w:rsidRDefault="003D58E7" w:rsidP="003D58E7">
      <w:pPr>
        <w:pStyle w:val="Legenda"/>
      </w:pPr>
      <w:bookmarkStart w:id="14" w:name="_Toc70345332"/>
      <w:bookmarkStart w:id="15" w:name="_Toc70345414"/>
      <w:r>
        <w:t xml:space="preserve">Figura </w:t>
      </w:r>
      <w:fldSimple w:instr=" SEQ Figura \* ARABIC ">
        <w:r w:rsidR="00AC42C2">
          <w:rPr>
            <w:noProof/>
          </w:rPr>
          <w:t>11</w:t>
        </w:r>
      </w:fldSimple>
      <w:r w:rsidRPr="001E101D">
        <w:t>- Respostas ao questionário</w:t>
      </w:r>
      <w:bookmarkEnd w:id="14"/>
      <w:bookmarkEnd w:id="15"/>
    </w:p>
    <w:p w14:paraId="3770EE39" w14:textId="7AEBD55A" w:rsidR="00A24E70" w:rsidRDefault="00A24E70" w:rsidP="00481241">
      <w:pPr>
        <w:pStyle w:val="Ttulo3"/>
      </w:pPr>
      <w:bookmarkStart w:id="16" w:name="_Toc75254365"/>
      <w:r>
        <w:lastRenderedPageBreak/>
        <w:t>Analise Descritiva dos dados</w:t>
      </w:r>
      <w:bookmarkEnd w:id="16"/>
    </w:p>
    <w:p w14:paraId="026FC9FE" w14:textId="77777777" w:rsidR="00A24E70" w:rsidRDefault="00A24E70" w:rsidP="00845B29">
      <w:pPr>
        <w:pStyle w:val="Ttulo5"/>
        <w:spacing w:line="360" w:lineRule="auto"/>
      </w:pPr>
      <w:r>
        <w:t>Versão Desktop</w:t>
      </w:r>
    </w:p>
    <w:tbl>
      <w:tblPr>
        <w:tblW w:w="94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5"/>
        <w:gridCol w:w="1229"/>
        <w:gridCol w:w="1235"/>
        <w:gridCol w:w="1191"/>
        <w:gridCol w:w="1529"/>
        <w:gridCol w:w="1516"/>
        <w:gridCol w:w="1355"/>
        <w:gridCol w:w="166"/>
      </w:tblGrid>
      <w:tr w:rsidR="00A24E70" w:rsidRPr="00506365" w14:paraId="77729B46" w14:textId="77777777" w:rsidTr="00F06C4D">
        <w:trPr>
          <w:gridAfter w:val="1"/>
          <w:wAfter w:w="166" w:type="dxa"/>
          <w:trHeight w:val="617"/>
        </w:trPr>
        <w:tc>
          <w:tcPr>
            <w:tcW w:w="127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4BB1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B16F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CBA8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(T1)</w:t>
            </w:r>
          </w:p>
        </w:tc>
        <w:tc>
          <w:tcPr>
            <w:tcW w:w="119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C9AE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5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F1278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</w:p>
          <w:p w14:paraId="75343FC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0ED9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3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6E02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506365" w14:paraId="43352F60" w14:textId="77777777" w:rsidTr="00F06C4D">
        <w:trPr>
          <w:trHeight w:val="301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BBBB7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13F249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2D8D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85F731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8DE0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1A9A77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4C4F5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E3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506365" w14:paraId="34F33A24" w14:textId="77777777" w:rsidTr="00F06C4D">
        <w:trPr>
          <w:trHeight w:val="60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6755DB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55A68D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E3299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F72C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4005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E93D4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9EDA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FE0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C96EF11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A3F6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E774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3C9F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818B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A0F3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64A7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33B0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5FED45AD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E8DC3D5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E244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1E3F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2B1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8B08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86D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7489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9EE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C4FDAE8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FF2CE2C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E9C2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9022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423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0985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209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43A7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2DD71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4A05EA1A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49BF8EA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C48F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759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CECE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9394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6B1A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B411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D0A3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BAE9BC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05E7727F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902F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4D04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5D20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7723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69F9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579B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B1F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94DBA0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ECF82F3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B20299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BE822D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38DEA5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643A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E21C56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09FED6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2630CC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7CED8335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1344A846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39DF7BB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4D9A1AB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BFF7B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,6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03421BB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A2D6B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B7D61C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41CCB3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FADA2A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A8E3A27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F8383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C920F1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5ACA0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804C6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A3889C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0AA9A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21A558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274F5C22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76F39EE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D59ADA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68B8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08BA9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4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8E0433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E7F6E5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9BA00B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B1E6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6" w:type="dxa"/>
            <w:vAlign w:val="center"/>
            <w:hideMark/>
          </w:tcPr>
          <w:p w14:paraId="388A947C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410E33FB" w14:textId="5E24E42A" w:rsidR="00A24E70" w:rsidRDefault="00A24E70" w:rsidP="00A24E70">
      <w:pPr>
        <w:spacing w:line="240" w:lineRule="auto"/>
        <w:jc w:val="center"/>
      </w:pPr>
      <w:r>
        <w:t xml:space="preserve">Tabela </w:t>
      </w:r>
      <w:fldSimple w:instr=" SEQ Tabela \* ARABIC ">
        <w:r w:rsidR="00AC42C2">
          <w:rPr>
            <w:noProof/>
          </w:rPr>
          <w:t>1</w:t>
        </w:r>
      </w:fldSimple>
      <w:r>
        <w:t>- Analise descritiva dos dados na versão desktop</w:t>
      </w:r>
    </w:p>
    <w:p w14:paraId="58ECF9D3" w14:textId="77777777" w:rsidR="00A24E70" w:rsidRDefault="00A24E70" w:rsidP="00845B29">
      <w:pPr>
        <w:pStyle w:val="Ttulo5"/>
        <w:spacing w:line="360" w:lineRule="auto"/>
      </w:pPr>
      <w:r>
        <w:t>Versão Mobile</w:t>
      </w:r>
    </w:p>
    <w:tbl>
      <w:tblPr>
        <w:tblpPr w:leftFromText="141" w:rightFromText="141" w:vertAnchor="text" w:horzAnchor="margin" w:tblpY="-38"/>
        <w:tblW w:w="952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1276"/>
        <w:gridCol w:w="1276"/>
        <w:gridCol w:w="1134"/>
        <w:gridCol w:w="1417"/>
        <w:gridCol w:w="1559"/>
        <w:gridCol w:w="1432"/>
        <w:gridCol w:w="160"/>
      </w:tblGrid>
      <w:tr w:rsidR="00A24E70" w:rsidRPr="00C23DB2" w14:paraId="43EFD363" w14:textId="77777777" w:rsidTr="00F06C4D">
        <w:trPr>
          <w:gridAfter w:val="1"/>
          <w:wAfter w:w="160" w:type="dxa"/>
          <w:trHeight w:val="572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905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543B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3565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1)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4FEE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4E5CD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</w:p>
          <w:p w14:paraId="3DF0AE5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CC9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4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C254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C23DB2" w14:paraId="04C164FE" w14:textId="77777777" w:rsidTr="00F06C4D">
        <w:trPr>
          <w:trHeight w:val="279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8D63B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365843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4EFC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D0C08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5C257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AD8D9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EFD15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CCD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C23DB2" w14:paraId="706040CA" w14:textId="77777777" w:rsidTr="00F06C4D">
        <w:trPr>
          <w:trHeight w:val="6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4C097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12EB2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D2F182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87DB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0142F9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7306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D1FC8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BD8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0AE5EBA8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275A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758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8D2A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7204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DE6B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8A05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B393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71DEC985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1893F63B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E34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89428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9D3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AEB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A5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695D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EC5D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2A68FBE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7CBE17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9E2D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602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FEFC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D4F9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378E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2D5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521D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920BBA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29E609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660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B9B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709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FEE6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941F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4F0E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9D88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8E3B4DD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DA9C6A5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D81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F537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0D46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0EA7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FA93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AF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D6F7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395ADBA9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4BE910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536A97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D1122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57334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BE79D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955ECC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06856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DDC49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06FE4C3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4CC5C9B6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DCF8CF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E5FD9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E277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,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A1B1F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6D9FCB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657404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C4A26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43C08BF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0E0B429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D81C3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E4BC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26F0D0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953B4A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469F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F6383C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C2E2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6A68C880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5B5164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6C64A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45F549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83D9FA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8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222E9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D634DA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5A6A28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B540D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0" w:type="dxa"/>
            <w:vAlign w:val="center"/>
            <w:hideMark/>
          </w:tcPr>
          <w:p w14:paraId="1884B23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7F25AEFC" w14:textId="7D184B4C" w:rsidR="00A24E70" w:rsidRPr="00506365" w:rsidRDefault="00A24E70" w:rsidP="00A24E70">
      <w:pPr>
        <w:spacing w:line="240" w:lineRule="auto"/>
        <w:jc w:val="center"/>
      </w:pPr>
      <w:r>
        <w:t xml:space="preserve">Tabela </w:t>
      </w:r>
      <w:fldSimple w:instr=" SEQ Tabela \* ARABIC ">
        <w:r w:rsidR="00AC42C2">
          <w:rPr>
            <w:noProof/>
          </w:rPr>
          <w:t>2</w:t>
        </w:r>
      </w:fldSimple>
      <w:r>
        <w:t xml:space="preserve">- </w:t>
      </w:r>
      <w:r w:rsidRPr="00D0175B">
        <w:t xml:space="preserve">Analise descritiva dos dados na versão </w:t>
      </w:r>
      <w:r>
        <w:t>mobile</w:t>
      </w:r>
    </w:p>
    <w:p w14:paraId="63B6F507" w14:textId="77777777" w:rsidR="00A24E70" w:rsidRPr="00E96821" w:rsidRDefault="00A24E70" w:rsidP="00A24E70"/>
    <w:p w14:paraId="7CE2F491" w14:textId="77777777" w:rsidR="00A24E70" w:rsidRPr="002139B4" w:rsidRDefault="00A24E70" w:rsidP="00A24E70">
      <w:pPr>
        <w:rPr>
          <w:bCs/>
        </w:rPr>
      </w:pPr>
    </w:p>
    <w:p w14:paraId="2688C47B" w14:textId="5911EBD2" w:rsidR="00C21D58" w:rsidRPr="005B5229" w:rsidRDefault="00A24E70" w:rsidP="005B5229">
      <w:pPr>
        <w:ind w:left="714" w:firstLine="704"/>
        <w:rPr>
          <w:rFonts w:eastAsiaTheme="majorEastAsia" w:cstheme="majorBidi"/>
          <w:b/>
          <w:bCs/>
          <w:sz w:val="32"/>
          <w:szCs w:val="28"/>
        </w:rPr>
      </w:pPr>
      <w:r w:rsidRPr="002139B4">
        <w:rPr>
          <w:b/>
        </w:rPr>
        <w:tab/>
      </w:r>
    </w:p>
    <w:p w14:paraId="414CEEF3" w14:textId="0F9FB15E" w:rsidR="00756801" w:rsidRDefault="00756801" w:rsidP="00686878">
      <w:pPr>
        <w:ind w:left="709" w:firstLine="709"/>
        <w:rPr>
          <w:sz w:val="32"/>
          <w:szCs w:val="28"/>
          <w:lang w:val="en-GB"/>
        </w:rPr>
      </w:pPr>
    </w:p>
    <w:p w14:paraId="7C641652" w14:textId="77777777" w:rsidR="005B5229" w:rsidRDefault="005B5229" w:rsidP="00686878">
      <w:pPr>
        <w:ind w:left="709" w:firstLine="709"/>
        <w:rPr>
          <w:sz w:val="32"/>
          <w:szCs w:val="28"/>
          <w:lang w:val="en-GB"/>
        </w:rPr>
      </w:pPr>
    </w:p>
    <w:p w14:paraId="45565FBA" w14:textId="7F0F788C" w:rsidR="00A24E70" w:rsidRDefault="00A24E70" w:rsidP="00756801">
      <w:pPr>
        <w:pStyle w:val="Ttulo1"/>
      </w:pPr>
      <w:bookmarkStart w:id="17" w:name="_Toc75254366"/>
      <w:proofErr w:type="spellStart"/>
      <w:r w:rsidRPr="00E125C3">
        <w:lastRenderedPageBreak/>
        <w:t>Conclusões</w:t>
      </w:r>
      <w:proofErr w:type="spellEnd"/>
      <w:r w:rsidR="00845B29">
        <w:t xml:space="preserve"> </w:t>
      </w:r>
      <w:proofErr w:type="spellStart"/>
      <w:r w:rsidR="00845B29">
        <w:t>Finais</w:t>
      </w:r>
      <w:bookmarkEnd w:id="17"/>
      <w:proofErr w:type="spellEnd"/>
    </w:p>
    <w:p w14:paraId="1DA333F2" w14:textId="7A9B9AE6" w:rsidR="00A24E70" w:rsidRDefault="00A24E70" w:rsidP="00A24E70">
      <w:pPr>
        <w:ind w:firstLine="709"/>
      </w:pPr>
      <w:r w:rsidRPr="00E5158A">
        <w:t>A partir dos dados recolhidos</w:t>
      </w:r>
      <w:r>
        <w:t>, posso observar um feedback dos utilizadores muito positivo</w:t>
      </w:r>
      <w:r w:rsidR="0043059F">
        <w:t>.</w:t>
      </w:r>
    </w:p>
    <w:p w14:paraId="190C886F" w14:textId="77777777" w:rsidR="00A24E70" w:rsidRDefault="00A24E70" w:rsidP="00A24E70">
      <w:pPr>
        <w:ind w:firstLine="709"/>
      </w:pPr>
      <w:r>
        <w:t>Muito dos utilizadores não costumam usar sites do género, mas utilizam sítios web diariamente, sendo um indicativo de que a interface está intuitiva, não só para utilizadores frequentes de sites semelhantes como para utilizadores que utilizam sítios web diariamente.</w:t>
      </w:r>
    </w:p>
    <w:p w14:paraId="10DAC2AC" w14:textId="16BB5932" w:rsidR="00A24E70" w:rsidRDefault="00A24E70" w:rsidP="00A24E70">
      <w:pPr>
        <w:ind w:firstLine="709"/>
      </w:pPr>
      <w:r>
        <w:t>Além disso, o tempo médio de execução de cada tarefa foi um valor muito positivo</w:t>
      </w:r>
      <w:r w:rsidR="008A428E">
        <w:t xml:space="preserve"> ficando dentro do tempo esperado</w:t>
      </w:r>
      <w:r>
        <w:t>, apesar de que posso observar um aumento de tempo na versão mobile, mas nada muito significativo e anormal</w:t>
      </w:r>
      <w:r w:rsidR="008A428E">
        <w:t xml:space="preserve"> e ainda assim dentro do tempo esperado</w:t>
      </w:r>
      <w:r>
        <w:t>.</w:t>
      </w:r>
    </w:p>
    <w:p w14:paraId="336B0ABD" w14:textId="77777777" w:rsidR="00A24E70" w:rsidRDefault="00A24E70" w:rsidP="00A24E70">
      <w:pPr>
        <w:ind w:firstLine="709"/>
      </w:pPr>
      <w:r>
        <w:t xml:space="preserve">Sendo assim, posso concluir que o principal objetivo de desenhar uma interface intuitiva foi concluído e posso avançar para a parte da implementação. </w:t>
      </w:r>
    </w:p>
    <w:p w14:paraId="2C87CEBA" w14:textId="77777777" w:rsidR="00A24E70" w:rsidRPr="00E5158A" w:rsidRDefault="00A24E70" w:rsidP="00A24E70">
      <w:pPr>
        <w:ind w:firstLine="709"/>
      </w:pPr>
    </w:p>
    <w:p w14:paraId="711275C8" w14:textId="77777777" w:rsidR="00A24E70" w:rsidRPr="00E125C3" w:rsidRDefault="00A24E70" w:rsidP="00A24E70">
      <w:pPr>
        <w:rPr>
          <w:b/>
          <w:sz w:val="32"/>
          <w:szCs w:val="32"/>
        </w:rPr>
      </w:pPr>
    </w:p>
    <w:p w14:paraId="6C3D6D0B" w14:textId="77777777" w:rsidR="00A24E70" w:rsidRDefault="00A24E70" w:rsidP="00A24E7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B8D34B6" w14:textId="77777777" w:rsidR="00A24E70" w:rsidRPr="00E125C3" w:rsidRDefault="00A24E70" w:rsidP="00A24E70">
      <w:pPr>
        <w:rPr>
          <w:b/>
          <w:sz w:val="32"/>
          <w:szCs w:val="32"/>
        </w:rPr>
      </w:pPr>
      <w:r w:rsidRPr="00E125C3">
        <w:rPr>
          <w:b/>
          <w:sz w:val="32"/>
          <w:szCs w:val="32"/>
        </w:rPr>
        <w:lastRenderedPageBreak/>
        <w:t>Bibliografia</w:t>
      </w:r>
    </w:p>
    <w:p w14:paraId="432BEB61" w14:textId="0B3FCC05" w:rsidR="00A24E70" w:rsidRPr="00E125C3" w:rsidRDefault="00A24E70" w:rsidP="00A24E70">
      <w:r w:rsidRPr="00E125C3">
        <w:t xml:space="preserve">[1] </w:t>
      </w:r>
      <w:r>
        <w:t xml:space="preserve">Material disponibilizado pelo docente da unidade curricular. </w:t>
      </w:r>
      <w:r w:rsidR="008A2B9B">
        <w:t xml:space="preserve">                                                                  </w:t>
      </w:r>
      <w:hyperlink r:id="rId54" w:history="1">
        <w:r w:rsidR="008A2B9B" w:rsidRPr="002C7020">
          <w:rPr>
            <w:rStyle w:val="Hiperligao"/>
          </w:rPr>
          <w:t>https://cms.ipbeja.pt/course/view.php?id=1566</w:t>
        </w:r>
      </w:hyperlink>
      <w:r w:rsidR="008A2B9B">
        <w:t xml:space="preserve">                                                                  </w:t>
      </w:r>
      <w:r w:rsidR="008A2B9B">
        <w:tab/>
      </w:r>
      <w:r w:rsidR="008A2B9B">
        <w:tab/>
        <w:t xml:space="preserve">               </w:t>
      </w:r>
    </w:p>
    <w:p w14:paraId="1FE72BB0" w14:textId="77777777" w:rsidR="00A24E70" w:rsidRPr="0042060D" w:rsidRDefault="00A24E70" w:rsidP="00A24E70"/>
    <w:p w14:paraId="18D3F613" w14:textId="77777777" w:rsidR="00A4630F" w:rsidRPr="00A24E70" w:rsidRDefault="00A4630F" w:rsidP="00A24E70"/>
    <w:sectPr w:rsidR="00A4630F" w:rsidRPr="00A24E70" w:rsidSect="00E70FF0">
      <w:footerReference w:type="default" r:id="rId55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3AAF4" w14:textId="77777777" w:rsidR="00F97D46" w:rsidRDefault="00F97D46" w:rsidP="002628EA">
      <w:pPr>
        <w:spacing w:after="0" w:line="240" w:lineRule="auto"/>
      </w:pPr>
      <w:r>
        <w:separator/>
      </w:r>
    </w:p>
  </w:endnote>
  <w:endnote w:type="continuationSeparator" w:id="0">
    <w:p w14:paraId="4E983712" w14:textId="77777777" w:rsidR="00F97D46" w:rsidRDefault="00F97D46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96534" w14:textId="77777777" w:rsidR="00531EDA" w:rsidRDefault="00531EDA">
    <w:pPr>
      <w:pStyle w:val="Rodap"/>
      <w:jc w:val="center"/>
    </w:pPr>
  </w:p>
  <w:p w14:paraId="601C6743" w14:textId="77777777" w:rsidR="00531EDA" w:rsidRDefault="00531ED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531EDA" w:rsidRDefault="00531EDA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531EDA" w:rsidRDefault="00531ED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BFB49" w14:textId="77777777" w:rsidR="00F97D46" w:rsidRDefault="00F97D46" w:rsidP="002628EA">
      <w:pPr>
        <w:spacing w:after="0" w:line="240" w:lineRule="auto"/>
      </w:pPr>
      <w:r>
        <w:separator/>
      </w:r>
    </w:p>
  </w:footnote>
  <w:footnote w:type="continuationSeparator" w:id="0">
    <w:p w14:paraId="4A416E5B" w14:textId="77777777" w:rsidR="00F97D46" w:rsidRDefault="00F97D46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016866C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24208"/>
    <w:multiLevelType w:val="hybridMultilevel"/>
    <w:tmpl w:val="FD3C7F08"/>
    <w:lvl w:ilvl="0" w:tplc="9EF24994">
      <w:start w:val="1"/>
      <w:numFmt w:val="lowerRoman"/>
      <w:pStyle w:val="Ttulo5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064A746B"/>
    <w:multiLevelType w:val="hybridMultilevel"/>
    <w:tmpl w:val="E076C5D6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07D82323"/>
    <w:multiLevelType w:val="hybridMultilevel"/>
    <w:tmpl w:val="4CBC4490"/>
    <w:lvl w:ilvl="0" w:tplc="0816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0A870CCF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" w15:restartNumberingAfterBreak="0">
    <w:nsid w:val="10067785"/>
    <w:multiLevelType w:val="multilevel"/>
    <w:tmpl w:val="C316DB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0" w:firstLine="17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C21A24"/>
    <w:multiLevelType w:val="multilevel"/>
    <w:tmpl w:val="362ED36A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1AC53BBC"/>
    <w:multiLevelType w:val="hybridMultilevel"/>
    <w:tmpl w:val="8294E3DC"/>
    <w:lvl w:ilvl="0" w:tplc="178EF31A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E457A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248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7" w:hanging="360"/>
      </w:pPr>
    </w:lvl>
    <w:lvl w:ilvl="2" w:tplc="0816001B" w:tentative="1">
      <w:start w:val="1"/>
      <w:numFmt w:val="lowerRoman"/>
      <w:lvlText w:val="%3."/>
      <w:lvlJc w:val="right"/>
      <w:pPr>
        <w:ind w:left="3927" w:hanging="180"/>
      </w:pPr>
    </w:lvl>
    <w:lvl w:ilvl="3" w:tplc="0816000F" w:tentative="1">
      <w:start w:val="1"/>
      <w:numFmt w:val="decimal"/>
      <w:lvlText w:val="%4."/>
      <w:lvlJc w:val="left"/>
      <w:pPr>
        <w:ind w:left="4647" w:hanging="360"/>
      </w:pPr>
    </w:lvl>
    <w:lvl w:ilvl="4" w:tplc="08160019" w:tentative="1">
      <w:start w:val="1"/>
      <w:numFmt w:val="lowerLetter"/>
      <w:lvlText w:val="%5."/>
      <w:lvlJc w:val="left"/>
      <w:pPr>
        <w:ind w:left="5367" w:hanging="360"/>
      </w:pPr>
    </w:lvl>
    <w:lvl w:ilvl="5" w:tplc="0816001B" w:tentative="1">
      <w:start w:val="1"/>
      <w:numFmt w:val="lowerRoman"/>
      <w:lvlText w:val="%6."/>
      <w:lvlJc w:val="right"/>
      <w:pPr>
        <w:ind w:left="6087" w:hanging="180"/>
      </w:pPr>
    </w:lvl>
    <w:lvl w:ilvl="6" w:tplc="0816000F" w:tentative="1">
      <w:start w:val="1"/>
      <w:numFmt w:val="decimal"/>
      <w:lvlText w:val="%7."/>
      <w:lvlJc w:val="left"/>
      <w:pPr>
        <w:ind w:left="6807" w:hanging="360"/>
      </w:pPr>
    </w:lvl>
    <w:lvl w:ilvl="7" w:tplc="08160019" w:tentative="1">
      <w:start w:val="1"/>
      <w:numFmt w:val="lowerLetter"/>
      <w:lvlText w:val="%8."/>
      <w:lvlJc w:val="left"/>
      <w:pPr>
        <w:ind w:left="7527" w:hanging="360"/>
      </w:pPr>
    </w:lvl>
    <w:lvl w:ilvl="8" w:tplc="0816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9" w15:restartNumberingAfterBreak="0">
    <w:nsid w:val="1F273FAF"/>
    <w:multiLevelType w:val="hybridMultilevel"/>
    <w:tmpl w:val="E514D3B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20EE7A11"/>
    <w:multiLevelType w:val="hybridMultilevel"/>
    <w:tmpl w:val="6CEAF016"/>
    <w:lvl w:ilvl="0" w:tplc="9046650E">
      <w:start w:val="1"/>
      <w:numFmt w:val="lowerRoman"/>
      <w:pStyle w:val="Ttulo6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1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9477FF"/>
    <w:multiLevelType w:val="multilevel"/>
    <w:tmpl w:val="0C580E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upperRoman"/>
      <w:lvlText w:val="%5."/>
      <w:lvlJc w:val="right"/>
      <w:pPr>
        <w:ind w:left="2232" w:hanging="792"/>
      </w:pPr>
    </w:lvl>
    <w:lvl w:ilvl="5">
      <w:start w:val="1"/>
      <w:numFmt w:val="bullet"/>
      <w:lvlText w:val=""/>
      <w:lvlJc w:val="left"/>
      <w:pPr>
        <w:ind w:left="2736" w:hanging="936"/>
      </w:pPr>
      <w:rPr>
        <w:rFonts w:ascii="Wingdings" w:hAnsi="Wingdings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9872CFD"/>
    <w:multiLevelType w:val="hybridMultilevel"/>
    <w:tmpl w:val="6222176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 w15:restartNumberingAfterBreak="0">
    <w:nsid w:val="4030451B"/>
    <w:multiLevelType w:val="hybridMultilevel"/>
    <w:tmpl w:val="9D262B92"/>
    <w:lvl w:ilvl="0" w:tplc="0816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5" w15:restartNumberingAfterBreak="0">
    <w:nsid w:val="43E3158C"/>
    <w:multiLevelType w:val="hybridMultilevel"/>
    <w:tmpl w:val="A540F2D4"/>
    <w:lvl w:ilvl="0" w:tplc="91E0A9B8">
      <w:start w:val="1"/>
      <w:numFmt w:val="upperRoman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 w15:restartNumberingAfterBreak="0">
    <w:nsid w:val="46A276CD"/>
    <w:multiLevelType w:val="hybridMultilevel"/>
    <w:tmpl w:val="BBCC0FD0"/>
    <w:lvl w:ilvl="0" w:tplc="0F8028AA">
      <w:start w:val="1"/>
      <w:numFmt w:val="lowerRoman"/>
      <w:pStyle w:val="Ttulo4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46C0787A"/>
    <w:multiLevelType w:val="hybridMultilevel"/>
    <w:tmpl w:val="B9C67DA8"/>
    <w:lvl w:ilvl="0" w:tplc="0816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18" w15:restartNumberingAfterBreak="0">
    <w:nsid w:val="481B0140"/>
    <w:multiLevelType w:val="hybridMultilevel"/>
    <w:tmpl w:val="40DE07A6"/>
    <w:lvl w:ilvl="0" w:tplc="0816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9" w15:restartNumberingAfterBreak="0">
    <w:nsid w:val="4A7E0F50"/>
    <w:multiLevelType w:val="hybridMultilevel"/>
    <w:tmpl w:val="4AE83BA2"/>
    <w:lvl w:ilvl="0" w:tplc="38125D28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0" w15:restartNumberingAfterBreak="0">
    <w:nsid w:val="4BE26B97"/>
    <w:multiLevelType w:val="hybridMultilevel"/>
    <w:tmpl w:val="330CB0A4"/>
    <w:lvl w:ilvl="0" w:tplc="687A7FE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003792"/>
    <w:multiLevelType w:val="hybridMultilevel"/>
    <w:tmpl w:val="9BAEE7BC"/>
    <w:lvl w:ilvl="0" w:tplc="5AC25C8A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3" w15:restartNumberingAfterBreak="0">
    <w:nsid w:val="6BC0789C"/>
    <w:multiLevelType w:val="hybridMultilevel"/>
    <w:tmpl w:val="8ABCF5E8"/>
    <w:lvl w:ilvl="0" w:tplc="BFE89E42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3097717"/>
    <w:multiLevelType w:val="hybridMultilevel"/>
    <w:tmpl w:val="DA12A1B8"/>
    <w:lvl w:ilvl="0" w:tplc="BD10C400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  <w:sz w:val="24"/>
          <w:szCs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24"/>
  </w:num>
  <w:num w:numId="10">
    <w:abstractNumId w:val="6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1">
    <w:abstractNumId w:val="20"/>
  </w:num>
  <w:num w:numId="12">
    <w:abstractNumId w:val="22"/>
  </w:num>
  <w:num w:numId="13">
    <w:abstractNumId w:val="19"/>
  </w:num>
  <w:num w:numId="14">
    <w:abstractNumId w:val="8"/>
  </w:num>
  <w:num w:numId="15">
    <w:abstractNumId w:val="4"/>
  </w:num>
  <w:num w:numId="16">
    <w:abstractNumId w:val="2"/>
  </w:num>
  <w:num w:numId="17">
    <w:abstractNumId w:val="9"/>
  </w:num>
  <w:num w:numId="18">
    <w:abstractNumId w:val="3"/>
  </w:num>
  <w:num w:numId="19">
    <w:abstractNumId w:val="6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20">
    <w:abstractNumId w:val="23"/>
  </w:num>
  <w:num w:numId="21">
    <w:abstractNumId w:val="25"/>
  </w:num>
  <w:num w:numId="22">
    <w:abstractNumId w:val="7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1"/>
  </w:num>
  <w:num w:numId="26">
    <w:abstractNumId w:val="6"/>
  </w:num>
  <w:num w:numId="27">
    <w:abstractNumId w:val="13"/>
  </w:num>
  <w:num w:numId="28">
    <w:abstractNumId w:val="10"/>
  </w:num>
  <w:num w:numId="29">
    <w:abstractNumId w:val="16"/>
  </w:num>
  <w:num w:numId="30">
    <w:abstractNumId w:val="14"/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3">
    <w:abstractNumId w:val="6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4">
    <w:abstractNumId w:val="17"/>
  </w:num>
  <w:num w:numId="35">
    <w:abstractNumId w:val="6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6">
    <w:abstractNumId w:val="0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7273C"/>
    <w:rsid w:val="00082244"/>
    <w:rsid w:val="00085CE7"/>
    <w:rsid w:val="00087FB0"/>
    <w:rsid w:val="00091A36"/>
    <w:rsid w:val="0009477E"/>
    <w:rsid w:val="00094DCF"/>
    <w:rsid w:val="000A49BD"/>
    <w:rsid w:val="000B5CE6"/>
    <w:rsid w:val="000C76E3"/>
    <w:rsid w:val="000D05EF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02B42"/>
    <w:rsid w:val="001209A3"/>
    <w:rsid w:val="00122D65"/>
    <w:rsid w:val="00125F1E"/>
    <w:rsid w:val="00132237"/>
    <w:rsid w:val="00137364"/>
    <w:rsid w:val="0014530B"/>
    <w:rsid w:val="00145B0E"/>
    <w:rsid w:val="00151EB4"/>
    <w:rsid w:val="0017193C"/>
    <w:rsid w:val="00174ADF"/>
    <w:rsid w:val="00185207"/>
    <w:rsid w:val="001D0799"/>
    <w:rsid w:val="001D179B"/>
    <w:rsid w:val="001D2F66"/>
    <w:rsid w:val="001E36E2"/>
    <w:rsid w:val="001E4216"/>
    <w:rsid w:val="001E438C"/>
    <w:rsid w:val="001E4DE7"/>
    <w:rsid w:val="001F4A32"/>
    <w:rsid w:val="001F574F"/>
    <w:rsid w:val="001F6281"/>
    <w:rsid w:val="002050E4"/>
    <w:rsid w:val="00207565"/>
    <w:rsid w:val="002078D0"/>
    <w:rsid w:val="00210304"/>
    <w:rsid w:val="00210A81"/>
    <w:rsid w:val="00224309"/>
    <w:rsid w:val="00226581"/>
    <w:rsid w:val="002328ED"/>
    <w:rsid w:val="00235990"/>
    <w:rsid w:val="0023684C"/>
    <w:rsid w:val="00243E05"/>
    <w:rsid w:val="00245071"/>
    <w:rsid w:val="0025400B"/>
    <w:rsid w:val="002555D6"/>
    <w:rsid w:val="002628EA"/>
    <w:rsid w:val="0026311D"/>
    <w:rsid w:val="00276570"/>
    <w:rsid w:val="00281270"/>
    <w:rsid w:val="002911E9"/>
    <w:rsid w:val="00293E17"/>
    <w:rsid w:val="002A0C07"/>
    <w:rsid w:val="002A67C0"/>
    <w:rsid w:val="002A7537"/>
    <w:rsid w:val="002B13F9"/>
    <w:rsid w:val="002B29CE"/>
    <w:rsid w:val="002B6017"/>
    <w:rsid w:val="002B774A"/>
    <w:rsid w:val="002C7348"/>
    <w:rsid w:val="002D65CA"/>
    <w:rsid w:val="002D71CC"/>
    <w:rsid w:val="002D7578"/>
    <w:rsid w:val="002E03DB"/>
    <w:rsid w:val="002E515F"/>
    <w:rsid w:val="002F0D32"/>
    <w:rsid w:val="00300092"/>
    <w:rsid w:val="00302481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4669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84D53"/>
    <w:rsid w:val="00390AC5"/>
    <w:rsid w:val="00390E9F"/>
    <w:rsid w:val="003919E3"/>
    <w:rsid w:val="00395954"/>
    <w:rsid w:val="003A0F49"/>
    <w:rsid w:val="003A15E4"/>
    <w:rsid w:val="003A2764"/>
    <w:rsid w:val="003B088A"/>
    <w:rsid w:val="003C0226"/>
    <w:rsid w:val="003C39CF"/>
    <w:rsid w:val="003C7B35"/>
    <w:rsid w:val="003D58E7"/>
    <w:rsid w:val="003E6A6B"/>
    <w:rsid w:val="00415E73"/>
    <w:rsid w:val="0042060D"/>
    <w:rsid w:val="00426C67"/>
    <w:rsid w:val="0043059F"/>
    <w:rsid w:val="00433C10"/>
    <w:rsid w:val="004476E7"/>
    <w:rsid w:val="00452932"/>
    <w:rsid w:val="00454E7A"/>
    <w:rsid w:val="00455DA5"/>
    <w:rsid w:val="00471665"/>
    <w:rsid w:val="0047340F"/>
    <w:rsid w:val="00481241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10C3"/>
    <w:rsid w:val="004E2940"/>
    <w:rsid w:val="004E600A"/>
    <w:rsid w:val="004F1A54"/>
    <w:rsid w:val="004F3825"/>
    <w:rsid w:val="004F6B20"/>
    <w:rsid w:val="0051233E"/>
    <w:rsid w:val="0051384D"/>
    <w:rsid w:val="00514692"/>
    <w:rsid w:val="00516788"/>
    <w:rsid w:val="0052330D"/>
    <w:rsid w:val="00523BE0"/>
    <w:rsid w:val="00523E6E"/>
    <w:rsid w:val="00531EDA"/>
    <w:rsid w:val="00533801"/>
    <w:rsid w:val="00540F36"/>
    <w:rsid w:val="00544677"/>
    <w:rsid w:val="00561788"/>
    <w:rsid w:val="00562AA2"/>
    <w:rsid w:val="005665DB"/>
    <w:rsid w:val="00573133"/>
    <w:rsid w:val="00580366"/>
    <w:rsid w:val="0058470B"/>
    <w:rsid w:val="005900C9"/>
    <w:rsid w:val="005971D1"/>
    <w:rsid w:val="005979E8"/>
    <w:rsid w:val="005A542B"/>
    <w:rsid w:val="005A6227"/>
    <w:rsid w:val="005A7BA6"/>
    <w:rsid w:val="005B5229"/>
    <w:rsid w:val="005B527A"/>
    <w:rsid w:val="005B5B07"/>
    <w:rsid w:val="005C0249"/>
    <w:rsid w:val="005C3217"/>
    <w:rsid w:val="005C3F2B"/>
    <w:rsid w:val="005D2FC4"/>
    <w:rsid w:val="005D4F68"/>
    <w:rsid w:val="005D70A4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25A0"/>
    <w:rsid w:val="00683017"/>
    <w:rsid w:val="00686878"/>
    <w:rsid w:val="006A5D30"/>
    <w:rsid w:val="006C03BF"/>
    <w:rsid w:val="006C23BD"/>
    <w:rsid w:val="006C7738"/>
    <w:rsid w:val="006D1EB2"/>
    <w:rsid w:val="006D6C25"/>
    <w:rsid w:val="006E6A1B"/>
    <w:rsid w:val="006F32F8"/>
    <w:rsid w:val="006F4908"/>
    <w:rsid w:val="006F5A78"/>
    <w:rsid w:val="00703E09"/>
    <w:rsid w:val="0070539E"/>
    <w:rsid w:val="00707FC9"/>
    <w:rsid w:val="007301F4"/>
    <w:rsid w:val="00733C44"/>
    <w:rsid w:val="00740B0A"/>
    <w:rsid w:val="00751DA6"/>
    <w:rsid w:val="00756801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320E"/>
    <w:rsid w:val="007E5EB9"/>
    <w:rsid w:val="007F187F"/>
    <w:rsid w:val="00804120"/>
    <w:rsid w:val="00813D80"/>
    <w:rsid w:val="008149F8"/>
    <w:rsid w:val="008173F2"/>
    <w:rsid w:val="00821850"/>
    <w:rsid w:val="0082735D"/>
    <w:rsid w:val="0084236E"/>
    <w:rsid w:val="00845B29"/>
    <w:rsid w:val="008505A7"/>
    <w:rsid w:val="00856A6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96D20"/>
    <w:rsid w:val="008A2B9B"/>
    <w:rsid w:val="008A428E"/>
    <w:rsid w:val="008A5F3F"/>
    <w:rsid w:val="008A6D0D"/>
    <w:rsid w:val="008B3008"/>
    <w:rsid w:val="008B3AF9"/>
    <w:rsid w:val="008B4ADD"/>
    <w:rsid w:val="008C25DB"/>
    <w:rsid w:val="008D22D5"/>
    <w:rsid w:val="008E3D7D"/>
    <w:rsid w:val="008E40B7"/>
    <w:rsid w:val="008E7A1C"/>
    <w:rsid w:val="00902850"/>
    <w:rsid w:val="0091707F"/>
    <w:rsid w:val="009258AE"/>
    <w:rsid w:val="009408BD"/>
    <w:rsid w:val="00951A37"/>
    <w:rsid w:val="009520B4"/>
    <w:rsid w:val="00955910"/>
    <w:rsid w:val="0096464D"/>
    <w:rsid w:val="00970311"/>
    <w:rsid w:val="00973310"/>
    <w:rsid w:val="00973FD2"/>
    <w:rsid w:val="00974870"/>
    <w:rsid w:val="0097748B"/>
    <w:rsid w:val="009A02C4"/>
    <w:rsid w:val="009A2B94"/>
    <w:rsid w:val="009B0BEF"/>
    <w:rsid w:val="009B1FFF"/>
    <w:rsid w:val="009B6256"/>
    <w:rsid w:val="009C1D07"/>
    <w:rsid w:val="009E3252"/>
    <w:rsid w:val="009E421E"/>
    <w:rsid w:val="009F778E"/>
    <w:rsid w:val="009F7F4F"/>
    <w:rsid w:val="00A01DB8"/>
    <w:rsid w:val="00A02A5F"/>
    <w:rsid w:val="00A02C7C"/>
    <w:rsid w:val="00A04574"/>
    <w:rsid w:val="00A05EC4"/>
    <w:rsid w:val="00A0663D"/>
    <w:rsid w:val="00A10392"/>
    <w:rsid w:val="00A165FA"/>
    <w:rsid w:val="00A21456"/>
    <w:rsid w:val="00A24E70"/>
    <w:rsid w:val="00A318CC"/>
    <w:rsid w:val="00A3745B"/>
    <w:rsid w:val="00A40282"/>
    <w:rsid w:val="00A4606F"/>
    <w:rsid w:val="00A4630F"/>
    <w:rsid w:val="00A551A6"/>
    <w:rsid w:val="00A55C39"/>
    <w:rsid w:val="00A62A9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42C2"/>
    <w:rsid w:val="00AC6CA1"/>
    <w:rsid w:val="00AC7BFD"/>
    <w:rsid w:val="00AD0C19"/>
    <w:rsid w:val="00AD34EE"/>
    <w:rsid w:val="00AD7937"/>
    <w:rsid w:val="00AF4B25"/>
    <w:rsid w:val="00B00AD3"/>
    <w:rsid w:val="00B04951"/>
    <w:rsid w:val="00B062A4"/>
    <w:rsid w:val="00B0654E"/>
    <w:rsid w:val="00B12D6C"/>
    <w:rsid w:val="00B15307"/>
    <w:rsid w:val="00B15C7E"/>
    <w:rsid w:val="00B2045F"/>
    <w:rsid w:val="00B205D8"/>
    <w:rsid w:val="00B3226C"/>
    <w:rsid w:val="00B402F2"/>
    <w:rsid w:val="00B47006"/>
    <w:rsid w:val="00B47829"/>
    <w:rsid w:val="00B75A08"/>
    <w:rsid w:val="00B807EC"/>
    <w:rsid w:val="00B83951"/>
    <w:rsid w:val="00B84FB2"/>
    <w:rsid w:val="00BA0CA8"/>
    <w:rsid w:val="00BA1D7D"/>
    <w:rsid w:val="00BA1F32"/>
    <w:rsid w:val="00BB4BB4"/>
    <w:rsid w:val="00BB58D4"/>
    <w:rsid w:val="00BB681C"/>
    <w:rsid w:val="00BC0E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1D58"/>
    <w:rsid w:val="00C259BB"/>
    <w:rsid w:val="00C314EA"/>
    <w:rsid w:val="00C329B3"/>
    <w:rsid w:val="00C35A12"/>
    <w:rsid w:val="00C36A7B"/>
    <w:rsid w:val="00C43CCC"/>
    <w:rsid w:val="00C53062"/>
    <w:rsid w:val="00C73583"/>
    <w:rsid w:val="00C825D7"/>
    <w:rsid w:val="00C93E1C"/>
    <w:rsid w:val="00C97966"/>
    <w:rsid w:val="00CA27A9"/>
    <w:rsid w:val="00CA4FD6"/>
    <w:rsid w:val="00CA5B81"/>
    <w:rsid w:val="00CB1D8B"/>
    <w:rsid w:val="00CC3BF2"/>
    <w:rsid w:val="00CC4252"/>
    <w:rsid w:val="00CE2ADD"/>
    <w:rsid w:val="00CE2D7D"/>
    <w:rsid w:val="00CF7537"/>
    <w:rsid w:val="00D0072C"/>
    <w:rsid w:val="00D121BD"/>
    <w:rsid w:val="00D1446B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18FC"/>
    <w:rsid w:val="00D826F7"/>
    <w:rsid w:val="00D84674"/>
    <w:rsid w:val="00D854AB"/>
    <w:rsid w:val="00D85B4C"/>
    <w:rsid w:val="00DA50B4"/>
    <w:rsid w:val="00DA77B4"/>
    <w:rsid w:val="00DB2A28"/>
    <w:rsid w:val="00DB406E"/>
    <w:rsid w:val="00DF12A3"/>
    <w:rsid w:val="00DF237B"/>
    <w:rsid w:val="00DF54C8"/>
    <w:rsid w:val="00DF5A1B"/>
    <w:rsid w:val="00E04F98"/>
    <w:rsid w:val="00E05F98"/>
    <w:rsid w:val="00E06FFA"/>
    <w:rsid w:val="00E07519"/>
    <w:rsid w:val="00E10CF3"/>
    <w:rsid w:val="00E12081"/>
    <w:rsid w:val="00E26EB7"/>
    <w:rsid w:val="00E272D9"/>
    <w:rsid w:val="00E418D4"/>
    <w:rsid w:val="00E42503"/>
    <w:rsid w:val="00E42FFC"/>
    <w:rsid w:val="00E450B5"/>
    <w:rsid w:val="00E46E5E"/>
    <w:rsid w:val="00E60A09"/>
    <w:rsid w:val="00E70FF0"/>
    <w:rsid w:val="00E740D9"/>
    <w:rsid w:val="00E76D42"/>
    <w:rsid w:val="00E773F1"/>
    <w:rsid w:val="00E778F5"/>
    <w:rsid w:val="00E83739"/>
    <w:rsid w:val="00E83FAF"/>
    <w:rsid w:val="00E876F6"/>
    <w:rsid w:val="00E87E53"/>
    <w:rsid w:val="00E904DF"/>
    <w:rsid w:val="00E92665"/>
    <w:rsid w:val="00E92ADC"/>
    <w:rsid w:val="00E96304"/>
    <w:rsid w:val="00EA4E06"/>
    <w:rsid w:val="00EA7B35"/>
    <w:rsid w:val="00EA7FE9"/>
    <w:rsid w:val="00EB030C"/>
    <w:rsid w:val="00EB2A81"/>
    <w:rsid w:val="00EB6360"/>
    <w:rsid w:val="00EB6685"/>
    <w:rsid w:val="00EB6FE7"/>
    <w:rsid w:val="00EC24A5"/>
    <w:rsid w:val="00EC332F"/>
    <w:rsid w:val="00EC39CA"/>
    <w:rsid w:val="00EC3CF5"/>
    <w:rsid w:val="00ED4866"/>
    <w:rsid w:val="00EE5BD9"/>
    <w:rsid w:val="00EE6FB2"/>
    <w:rsid w:val="00EF04EF"/>
    <w:rsid w:val="00EF5887"/>
    <w:rsid w:val="00F02657"/>
    <w:rsid w:val="00F06C4D"/>
    <w:rsid w:val="00F211BC"/>
    <w:rsid w:val="00F24A6A"/>
    <w:rsid w:val="00F26526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5C35"/>
    <w:rsid w:val="00F672EC"/>
    <w:rsid w:val="00F7391C"/>
    <w:rsid w:val="00F76F29"/>
    <w:rsid w:val="00F77454"/>
    <w:rsid w:val="00F83DCB"/>
    <w:rsid w:val="00F94B77"/>
    <w:rsid w:val="00F97D46"/>
    <w:rsid w:val="00FA4FEC"/>
    <w:rsid w:val="00FC2949"/>
    <w:rsid w:val="00FC32AB"/>
    <w:rsid w:val="00FC5872"/>
    <w:rsid w:val="00FC5C97"/>
    <w:rsid w:val="00FD2457"/>
    <w:rsid w:val="00FE31B9"/>
    <w:rsid w:val="00FE33A3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756801"/>
    <w:pPr>
      <w:keepNext/>
      <w:keepLines/>
      <w:numPr>
        <w:numId w:val="1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756801"/>
    <w:pPr>
      <w:keepNext/>
      <w:keepLines/>
      <w:numPr>
        <w:ilvl w:val="1"/>
        <w:numId w:val="1"/>
      </w:numPr>
      <w:spacing w:before="240" w:after="240" w:line="240" w:lineRule="auto"/>
      <w:ind w:left="1065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481241"/>
    <w:pPr>
      <w:keepNext/>
      <w:keepLines/>
      <w:numPr>
        <w:ilvl w:val="2"/>
        <w:numId w:val="1"/>
      </w:numPr>
      <w:spacing w:before="200" w:after="0" w:line="360" w:lineRule="auto"/>
      <w:ind w:left="709"/>
      <w:outlineLvl w:val="2"/>
    </w:pPr>
    <w:rPr>
      <w:rFonts w:eastAsiaTheme="majorEastAsia" w:cstheme="majorBidi"/>
      <w:b/>
      <w:bCs/>
      <w:sz w:val="2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6F5A78"/>
    <w:pPr>
      <w:keepNext/>
      <w:keepLines/>
      <w:numPr>
        <w:numId w:val="29"/>
      </w:numPr>
      <w:spacing w:before="200" w:after="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845B29"/>
    <w:pPr>
      <w:keepNext/>
      <w:keepLines/>
      <w:numPr>
        <w:numId w:val="25"/>
      </w:numPr>
      <w:spacing w:before="40" w:after="0"/>
      <w:outlineLvl w:val="4"/>
    </w:pPr>
    <w:rPr>
      <w:rFonts w:eastAsiaTheme="majorEastAsia" w:cstheme="majorBidi"/>
      <w:b/>
      <w:color w:val="000000" w:themeColor="text1"/>
      <w:sz w:val="24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rsid w:val="006F5A78"/>
    <w:pPr>
      <w:keepNext/>
      <w:keepLines/>
      <w:numPr>
        <w:numId w:val="28"/>
      </w:numPr>
      <w:spacing w:before="40" w:after="0"/>
      <w:outlineLvl w:val="5"/>
    </w:pPr>
    <w:rPr>
      <w:rFonts w:eastAsiaTheme="majorEastAsia" w:cstheme="majorBidi"/>
      <w:b/>
      <w:color w:val="000000" w:themeColor="text1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3D58E7"/>
    <w:pPr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756801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756801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26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81241"/>
    <w:rPr>
      <w:rFonts w:eastAsiaTheme="majorEastAsia" w:cstheme="majorBidi"/>
      <w:b/>
      <w:bCs/>
      <w:sz w:val="26"/>
    </w:rPr>
  </w:style>
  <w:style w:type="paragraph" w:styleId="ndice1">
    <w:name w:val="toc 1"/>
    <w:basedOn w:val="Normal"/>
    <w:next w:val="Normal"/>
    <w:autoRedefine/>
    <w:uiPriority w:val="39"/>
    <w:unhideWhenUsed/>
    <w:rsid w:val="003D58E7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A27A9"/>
    <w:rPr>
      <w:rFonts w:eastAsiaTheme="majorEastAsia" w:cstheme="majorBidi"/>
      <w:b/>
      <w:bCs/>
      <w:iCs/>
      <w:color w:val="000000" w:themeColor="tex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51384D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5138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51384D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ndice3">
    <w:name w:val="toc 3"/>
    <w:basedOn w:val="Normal"/>
    <w:next w:val="Normal"/>
    <w:autoRedefine/>
    <w:uiPriority w:val="39"/>
    <w:unhideWhenUsed/>
    <w:rsid w:val="0051384D"/>
    <w:pPr>
      <w:spacing w:after="100"/>
      <w:ind w:left="440"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845B29"/>
    <w:rPr>
      <w:rFonts w:eastAsiaTheme="majorEastAsia" w:cstheme="majorBidi"/>
      <w:b/>
      <w:color w:val="000000" w:themeColor="text1"/>
      <w:sz w:val="24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6F5A78"/>
    <w:rPr>
      <w:rFonts w:eastAsiaTheme="majorEastAsia" w:cstheme="majorBidi"/>
      <w:b/>
      <w:color w:val="000000" w:themeColor="text1"/>
      <w:sz w:val="24"/>
    </w:rPr>
  </w:style>
  <w:style w:type="paragraph" w:styleId="Listacommarcas">
    <w:name w:val="List Bullet"/>
    <w:basedOn w:val="Normal"/>
    <w:uiPriority w:val="99"/>
    <w:unhideWhenUsed/>
    <w:rsid w:val="007E320E"/>
    <w:pPr>
      <w:numPr>
        <w:numId w:val="36"/>
      </w:numPr>
      <w:contextualSpacing/>
    </w:pPr>
  </w:style>
  <w:style w:type="character" w:customStyle="1" w:styleId="fw-normal">
    <w:name w:val="fw-normal"/>
    <w:basedOn w:val="Tipodeletrapredefinidodopargrafo"/>
    <w:rsid w:val="00925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actjs.org/docs/getting-started.html~" TargetMode="External"/><Relationship Id="rId18" Type="http://schemas.openxmlformats.org/officeDocument/2006/relationships/hyperlink" Target="https://blog.jquery.com/2018/01/20/jquery-3-3-1-fixed-dependencies-in-release-tag/" TargetMode="External"/><Relationship Id="rId26" Type="http://schemas.openxmlformats.org/officeDocument/2006/relationships/hyperlink" Target="https://getbootstrap.com/docs/5.0/getting-started/introduction/" TargetMode="External"/><Relationship Id="rId39" Type="http://schemas.openxmlformats.org/officeDocument/2006/relationships/image" Target="media/image14.png"/><Relationship Id="rId21" Type="http://schemas.openxmlformats.org/officeDocument/2006/relationships/hyperlink" Target="https://www.redhat.com/en/topics/api/what-is-a-rest-api%20JSON" TargetMode="External"/><Relationship Id="rId34" Type="http://schemas.openxmlformats.org/officeDocument/2006/relationships/image" Target="media/image9.png"/><Relationship Id="rId42" Type="http://schemas.openxmlformats.org/officeDocument/2006/relationships/image" Target="media/image17.png"/><Relationship Id="rId47" Type="http://schemas.openxmlformats.org/officeDocument/2006/relationships/hyperlink" Target="moqups.com" TargetMode="External"/><Relationship Id="rId50" Type="http://schemas.openxmlformats.org/officeDocument/2006/relationships/hyperlink" Target="https://www.youtube.com/watch?v=10KOhsy3d-A" TargetMode="External"/><Relationship Id="rId55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w3schools.com/js/js_2018.asp" TargetMode="External"/><Relationship Id="rId29" Type="http://schemas.openxmlformats.org/officeDocument/2006/relationships/image" Target="media/image4.png"/><Relationship Id="rId11" Type="http://schemas.openxmlformats.org/officeDocument/2006/relationships/hyperlink" Target="https://developers.themoviedb.org/3/getting-started/introduction" TargetMode="External"/><Relationship Id="rId24" Type="http://schemas.openxmlformats.org/officeDocument/2006/relationships/hyperlink" Target="https://www.w3.org/TR/2011/REC-CSS2-20110607/" TargetMode="External"/><Relationship Id="rId32" Type="http://schemas.openxmlformats.org/officeDocument/2006/relationships/image" Target="media/image7.png"/><Relationship Id="rId37" Type="http://schemas.openxmlformats.org/officeDocument/2006/relationships/image" Target="media/image12.png"/><Relationship Id="rId40" Type="http://schemas.openxmlformats.org/officeDocument/2006/relationships/image" Target="media/image15.png"/><Relationship Id="rId45" Type="http://schemas.openxmlformats.org/officeDocument/2006/relationships/image" Target="media/image20.png"/><Relationship Id="rId53" Type="http://schemas.openxmlformats.org/officeDocument/2006/relationships/image" Target="media/image21.png"/><Relationship Id="rId5" Type="http://schemas.openxmlformats.org/officeDocument/2006/relationships/webSettings" Target="webSettings.xml"/><Relationship Id="rId19" Type="http://schemas.openxmlformats.org/officeDocument/2006/relationships/hyperlink" Target="https://api.jquery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nodejs.org/en/blog/release/v12.13.1/" TargetMode="External"/><Relationship Id="rId22" Type="http://schemas.openxmlformats.org/officeDocument/2006/relationships/hyperlink" Target="https://www.devmedia.com.br/o-que-e-o-html5/25820" TargetMode="External"/><Relationship Id="rId27" Type="http://schemas.openxmlformats.org/officeDocument/2006/relationships/hyperlink" Target="https://getbootstrap.com/docs/5.0/getting-started/introduction/" TargetMode="External"/><Relationship Id="rId30" Type="http://schemas.openxmlformats.org/officeDocument/2006/relationships/image" Target="media/image5.png"/><Relationship Id="rId35" Type="http://schemas.openxmlformats.org/officeDocument/2006/relationships/image" Target="media/image10.png"/><Relationship Id="rId43" Type="http://schemas.openxmlformats.org/officeDocument/2006/relationships/image" Target="media/image18.png"/><Relationship Id="rId48" Type="http://schemas.openxmlformats.org/officeDocument/2006/relationships/hyperlink" Target="https://www.youtube.com/watch?v=kJNd38qKwc4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www.youtube.com/watch?v=-YwA9pYNi0E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facebook/react/blob/master/CHANGELOG.md" TargetMode="External"/><Relationship Id="rId17" Type="http://schemas.openxmlformats.org/officeDocument/2006/relationships/hyperlink" Target="https://developer.mozilla.org/pt-BR/docs/Web/JavaScript" TargetMode="External"/><Relationship Id="rId25" Type="http://schemas.openxmlformats.org/officeDocument/2006/relationships/hyperlink" Target="https://developer.mozilla.org/pt-BR/docs/Web/CSS" TargetMode="External"/><Relationship Id="rId33" Type="http://schemas.openxmlformats.org/officeDocument/2006/relationships/image" Target="media/image8.png"/><Relationship Id="rId38" Type="http://schemas.openxmlformats.org/officeDocument/2006/relationships/image" Target="media/image13.png"/><Relationship Id="rId46" Type="http://schemas.openxmlformats.org/officeDocument/2006/relationships/hyperlink" Target="https://forms.office.com/Pages/ResponsePage.aspx?id=sOn4X1-HzkCrH3DvA2qjaoCI6GvtrL5Ck2mz8O7YAidUNFpSVUlYVklKTEFDNTFIUFNEUDc0TE5LRy4u" TargetMode="External"/><Relationship Id="rId20" Type="http://schemas.openxmlformats.org/officeDocument/2006/relationships/hyperlink" Target="https://www.themoviedb.org" TargetMode="External"/><Relationship Id="rId41" Type="http://schemas.openxmlformats.org/officeDocument/2006/relationships/image" Target="media/image16.png"/><Relationship Id="rId54" Type="http://schemas.openxmlformats.org/officeDocument/2006/relationships/hyperlink" Target="https://cms.ipbeja.pt/course/view.php?id=156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nodejs.org/en/docs/" TargetMode="External"/><Relationship Id="rId23" Type="http://schemas.openxmlformats.org/officeDocument/2006/relationships/hyperlink" Target="https://developer.mozilla.org/pt-BR/docs/Web/HTML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11.png"/><Relationship Id="rId49" Type="http://schemas.openxmlformats.org/officeDocument/2006/relationships/hyperlink" Target="https://www.youtube.com/watch?v=Lu8LGu3T6Do" TargetMode="External"/><Relationship Id="rId57" Type="http://schemas.openxmlformats.org/officeDocument/2006/relationships/theme" Target="theme/theme1.xml"/><Relationship Id="rId10" Type="http://schemas.openxmlformats.org/officeDocument/2006/relationships/footer" Target="footer1.xml"/><Relationship Id="rId31" Type="http://schemas.openxmlformats.org/officeDocument/2006/relationships/image" Target="media/image6.png"/><Relationship Id="rId44" Type="http://schemas.openxmlformats.org/officeDocument/2006/relationships/image" Target="media/image19.png"/><Relationship Id="rId52" Type="http://schemas.openxmlformats.org/officeDocument/2006/relationships/hyperlink" Target="https://www.youtube.com/watch?v=GGytuc0mCB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6</TotalTime>
  <Pages>27</Pages>
  <Words>2782</Words>
  <Characters>15027</Characters>
  <Application>Microsoft Office Word</Application>
  <DocSecurity>0</DocSecurity>
  <Lines>125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17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81</cp:revision>
  <cp:lastPrinted>2021-04-26T15:14:00Z</cp:lastPrinted>
  <dcterms:created xsi:type="dcterms:W3CDTF">2018-11-09T15:37:00Z</dcterms:created>
  <dcterms:modified xsi:type="dcterms:W3CDTF">2021-06-23T16:12:00Z</dcterms:modified>
</cp:coreProperties>
</file>